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417337097"/>
        <w:docPartObj>
          <w:docPartGallery w:val="Cover Pages"/>
          <w:docPartUnique/>
        </w:docPartObj>
      </w:sdtPr>
      <w:sdtEndPr/>
      <w:sdtContent>
        <w:p w14:paraId="1B1DF17F" w14:textId="77777777" w:rsidR="0061377B" w:rsidRDefault="0061377B">
          <w:r>
            <w:rPr>
              <w:noProof/>
            </w:rPr>
            <mc:AlternateContent>
              <mc:Choice Requires="wpg">
                <w:drawing>
                  <wp:anchor distT="0" distB="0" distL="114300" distR="114300" simplePos="0" relativeHeight="251659264" behindDoc="0" locked="0" layoutInCell="1" allowOverlap="1" wp14:anchorId="3E2CCF1A" wp14:editId="5811E64B">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324628523"/>
                                    <w:dataBinding w:prefixMappings="xmlns:ns0='http://schemas.microsoft.com/office/2006/coverPageProps'" w:xpath="/ns0:CoverPageProperties[1]/ns0:PublishDate[1]" w:storeItemID="{55AF091B-3C7A-41E3-B477-F2FDAA23CFDA}"/>
                                    <w:date w:fullDate="2016-01-01T00:00:00Z">
                                      <w:dateFormat w:val="yyyy"/>
                                      <w:lid w:val="en-US"/>
                                      <w:storeMappedDataAs w:val="dateTime"/>
                                      <w:calendar w:val="gregorian"/>
                                    </w:date>
                                  </w:sdtPr>
                                  <w:sdtEndPr/>
                                  <w:sdtContent>
                                    <w:p w14:paraId="041CCD00" w14:textId="673DE7C0" w:rsidR="00F57BC9" w:rsidRDefault="00F57BC9">
                                      <w:pPr>
                                        <w:pStyle w:val="NoSpacing"/>
                                        <w:rPr>
                                          <w:color w:val="FFFFFF" w:themeColor="background1"/>
                                          <w:sz w:val="96"/>
                                          <w:szCs w:val="96"/>
                                        </w:rPr>
                                      </w:pPr>
                                      <w:r>
                                        <w:rPr>
                                          <w:color w:val="FFFFFF" w:themeColor="background1"/>
                                          <w:sz w:val="96"/>
                                          <w:szCs w:val="96"/>
                                        </w:rPr>
                                        <w:t>2016</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41164392" w14:textId="77777777" w:rsidR="00F57BC9" w:rsidRPr="00783A68" w:rsidRDefault="00F57BC9">
                                  <w:pPr>
                                    <w:pStyle w:val="NoSpacing"/>
                                    <w:spacing w:line="360" w:lineRule="auto"/>
                                    <w:rPr>
                                      <w:color w:val="FFFFFF" w:themeColor="background1"/>
                                      <w:sz w:val="32"/>
                                    </w:rPr>
                                  </w:pPr>
                                  <w:r w:rsidRPr="00783A68">
                                    <w:rPr>
                                      <w:color w:val="FFFFFF" w:themeColor="background1"/>
                                      <w:sz w:val="32"/>
                                    </w:rPr>
                                    <w:t>Prepared by:</w:t>
                                  </w:r>
                                </w:p>
                                <w:p w14:paraId="0E2B1C26" w14:textId="77777777" w:rsidR="00F57BC9" w:rsidRDefault="00F57BC9" w:rsidP="00783A68">
                                  <w:pPr>
                                    <w:pStyle w:val="NoSpacing"/>
                                    <w:rPr>
                                      <w:color w:val="FFFFFF" w:themeColor="background1"/>
                                    </w:rPr>
                                  </w:pPr>
                                  <w:r>
                                    <w:rPr>
                                      <w:color w:val="FFFFFF" w:themeColor="background1"/>
                                    </w:rPr>
                                    <w:t>Amy Knowles</w:t>
                                  </w:r>
                                </w:p>
                                <w:p w14:paraId="26E384B2" w14:textId="77777777" w:rsidR="00F57BC9" w:rsidRDefault="00F57BC9" w:rsidP="00783A68">
                                  <w:pPr>
                                    <w:pStyle w:val="NoSpacing"/>
                                    <w:rPr>
                                      <w:color w:val="FFFFFF" w:themeColor="background1"/>
                                    </w:rPr>
                                  </w:pPr>
                                  <w:r>
                                    <w:rPr>
                                      <w:color w:val="FFFFFF" w:themeColor="background1"/>
                                    </w:rPr>
                                    <w:t>Steven Kundert</w:t>
                                  </w:r>
                                </w:p>
                                <w:p w14:paraId="01665E8F" w14:textId="77777777" w:rsidR="00F57BC9" w:rsidRDefault="00F57BC9" w:rsidP="00783A68">
                                  <w:pPr>
                                    <w:pStyle w:val="NoSpacing"/>
                                    <w:rPr>
                                      <w:color w:val="FFFFFF" w:themeColor="background1"/>
                                    </w:rPr>
                                  </w:pPr>
                                  <w:r>
                                    <w:rPr>
                                      <w:color w:val="FFFFFF" w:themeColor="background1"/>
                                    </w:rPr>
                                    <w:t>Yashwanth Reddy Muddireddy</w:t>
                                  </w:r>
                                </w:p>
                                <w:p w14:paraId="4F4648C6" w14:textId="77777777" w:rsidR="00F57BC9" w:rsidRDefault="00F57BC9" w:rsidP="00783A68">
                                  <w:pPr>
                                    <w:pStyle w:val="NoSpacing"/>
                                    <w:rPr>
                                      <w:color w:val="FFFFFF" w:themeColor="background1"/>
                                    </w:rPr>
                                  </w:pPr>
                                  <w:r>
                                    <w:rPr>
                                      <w:color w:val="FFFFFF" w:themeColor="background1"/>
                                    </w:rPr>
                                    <w:t>Vaisali Namburi</w:t>
                                  </w:r>
                                </w:p>
                                <w:p w14:paraId="5662AFF1" w14:textId="77777777" w:rsidR="00F57BC9" w:rsidRDefault="00F57BC9">
                                  <w:pPr>
                                    <w:pStyle w:val="NoSpacing"/>
                                    <w:spacing w:line="360" w:lineRule="auto"/>
                                    <w:rPr>
                                      <w:color w:val="FFFFFF" w:themeColor="background1"/>
                                    </w:rPr>
                                  </w:pPr>
                                </w:p>
                                <w:p w14:paraId="230497F4" w14:textId="3475082D" w:rsidR="00F57BC9" w:rsidRDefault="00F57BC9">
                                  <w:pPr>
                                    <w:pStyle w:val="NoSpacing"/>
                                    <w:spacing w:line="360" w:lineRule="auto"/>
                                    <w:rPr>
                                      <w:color w:val="FFFFFF" w:themeColor="background1"/>
                                    </w:rPr>
                                  </w:pPr>
                                  <w:r>
                                    <w:rPr>
                                      <w:color w:val="FFFFFF" w:themeColor="background1"/>
                                    </w:rPr>
                                    <w:t>2016 February 12</w:t>
                                  </w:r>
                                </w:p>
                                <w:p w14:paraId="08C76A3D" w14:textId="540D51D7" w:rsidR="00F57BC9" w:rsidRDefault="00F57BC9">
                                  <w:pPr>
                                    <w:pStyle w:val="NoSpacing"/>
                                    <w:spacing w:line="360" w:lineRule="auto"/>
                                    <w:rPr>
                                      <w:color w:val="FFFFFF" w:themeColor="background1"/>
                                    </w:rPr>
                                  </w:pPr>
                                  <w:r>
                                    <w:rPr>
                                      <w:color w:val="FFFFFF" w:themeColor="background1"/>
                                    </w:rPr>
                                    <w:t>v.1.2</w:t>
                                  </w: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3E2CCF1A"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b8dbca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b8dbca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324628523"/>
                              <w:dataBinding w:prefixMappings="xmlns:ns0='http://schemas.microsoft.com/office/2006/coverPageProps'" w:xpath="/ns0:CoverPageProperties[1]/ns0:PublishDate[1]" w:storeItemID="{55AF091B-3C7A-41E3-B477-F2FDAA23CFDA}"/>
                              <w:date w:fullDate="2016-01-01T00:00:00Z">
                                <w:dateFormat w:val="yyyy"/>
                                <w:lid w:val="en-US"/>
                                <w:storeMappedDataAs w:val="dateTime"/>
                                <w:calendar w:val="gregorian"/>
                              </w:date>
                            </w:sdtPr>
                            <w:sdtContent>
                              <w:p w14:paraId="041CCD00" w14:textId="673DE7C0" w:rsidR="00F57BC9" w:rsidRDefault="00F57BC9">
                                <w:pPr>
                                  <w:pStyle w:val="NoSpacing"/>
                                  <w:rPr>
                                    <w:color w:val="FFFFFF" w:themeColor="background1"/>
                                    <w:sz w:val="96"/>
                                    <w:szCs w:val="96"/>
                                  </w:rPr>
                                </w:pPr>
                                <w:r>
                                  <w:rPr>
                                    <w:color w:val="FFFFFF" w:themeColor="background1"/>
                                    <w:sz w:val="96"/>
                                    <w:szCs w:val="96"/>
                                  </w:rPr>
                                  <w:t>2016</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41164392" w14:textId="77777777" w:rsidR="00F57BC9" w:rsidRPr="00783A68" w:rsidRDefault="00F57BC9">
                            <w:pPr>
                              <w:pStyle w:val="NoSpacing"/>
                              <w:spacing w:line="360" w:lineRule="auto"/>
                              <w:rPr>
                                <w:color w:val="FFFFFF" w:themeColor="background1"/>
                                <w:sz w:val="32"/>
                              </w:rPr>
                            </w:pPr>
                            <w:r w:rsidRPr="00783A68">
                              <w:rPr>
                                <w:color w:val="FFFFFF" w:themeColor="background1"/>
                                <w:sz w:val="32"/>
                              </w:rPr>
                              <w:t>Prepared by:</w:t>
                            </w:r>
                          </w:p>
                          <w:p w14:paraId="0E2B1C26" w14:textId="77777777" w:rsidR="00F57BC9" w:rsidRDefault="00F57BC9" w:rsidP="00783A68">
                            <w:pPr>
                              <w:pStyle w:val="NoSpacing"/>
                              <w:rPr>
                                <w:color w:val="FFFFFF" w:themeColor="background1"/>
                              </w:rPr>
                            </w:pPr>
                            <w:r>
                              <w:rPr>
                                <w:color w:val="FFFFFF" w:themeColor="background1"/>
                              </w:rPr>
                              <w:t>Amy Knowles</w:t>
                            </w:r>
                          </w:p>
                          <w:p w14:paraId="26E384B2" w14:textId="77777777" w:rsidR="00F57BC9" w:rsidRDefault="00F57BC9" w:rsidP="00783A68">
                            <w:pPr>
                              <w:pStyle w:val="NoSpacing"/>
                              <w:rPr>
                                <w:color w:val="FFFFFF" w:themeColor="background1"/>
                              </w:rPr>
                            </w:pPr>
                            <w:r>
                              <w:rPr>
                                <w:color w:val="FFFFFF" w:themeColor="background1"/>
                              </w:rPr>
                              <w:t>Steven Kundert</w:t>
                            </w:r>
                          </w:p>
                          <w:p w14:paraId="01665E8F" w14:textId="77777777" w:rsidR="00F57BC9" w:rsidRDefault="00F57BC9" w:rsidP="00783A68">
                            <w:pPr>
                              <w:pStyle w:val="NoSpacing"/>
                              <w:rPr>
                                <w:color w:val="FFFFFF" w:themeColor="background1"/>
                              </w:rPr>
                            </w:pPr>
                            <w:r>
                              <w:rPr>
                                <w:color w:val="FFFFFF" w:themeColor="background1"/>
                              </w:rPr>
                              <w:t>Yashwanth Reddy Muddireddy</w:t>
                            </w:r>
                          </w:p>
                          <w:p w14:paraId="4F4648C6" w14:textId="77777777" w:rsidR="00F57BC9" w:rsidRDefault="00F57BC9" w:rsidP="00783A68">
                            <w:pPr>
                              <w:pStyle w:val="NoSpacing"/>
                              <w:rPr>
                                <w:color w:val="FFFFFF" w:themeColor="background1"/>
                              </w:rPr>
                            </w:pPr>
                            <w:r>
                              <w:rPr>
                                <w:color w:val="FFFFFF" w:themeColor="background1"/>
                              </w:rPr>
                              <w:t>Vaisali Namburi</w:t>
                            </w:r>
                          </w:p>
                          <w:p w14:paraId="5662AFF1" w14:textId="77777777" w:rsidR="00F57BC9" w:rsidRDefault="00F57BC9">
                            <w:pPr>
                              <w:pStyle w:val="NoSpacing"/>
                              <w:spacing w:line="360" w:lineRule="auto"/>
                              <w:rPr>
                                <w:color w:val="FFFFFF" w:themeColor="background1"/>
                              </w:rPr>
                            </w:pPr>
                          </w:p>
                          <w:p w14:paraId="230497F4" w14:textId="3475082D" w:rsidR="00F57BC9" w:rsidRDefault="00F57BC9">
                            <w:pPr>
                              <w:pStyle w:val="NoSpacing"/>
                              <w:spacing w:line="360" w:lineRule="auto"/>
                              <w:rPr>
                                <w:color w:val="FFFFFF" w:themeColor="background1"/>
                              </w:rPr>
                            </w:pPr>
                            <w:r>
                              <w:rPr>
                                <w:color w:val="FFFFFF" w:themeColor="background1"/>
                              </w:rPr>
                              <w:t>2016 February 12</w:t>
                            </w:r>
                          </w:p>
                          <w:p w14:paraId="08C76A3D" w14:textId="540D51D7" w:rsidR="00F57BC9" w:rsidRDefault="00F57BC9">
                            <w:pPr>
                              <w:pStyle w:val="NoSpacing"/>
                              <w:spacing w:line="360" w:lineRule="auto"/>
                              <w:rPr>
                                <w:color w:val="FFFFFF" w:themeColor="background1"/>
                              </w:rPr>
                            </w:pPr>
                            <w:r>
                              <w:rPr>
                                <w:color w:val="FFFFFF" w:themeColor="background1"/>
                              </w:rPr>
                              <w:t>v.1.2</w:t>
                            </w:r>
                          </w:p>
                        </w:txbxContent>
                      </v:textbox>
                    </v:rect>
                    <w10:wrap anchorx="page" anchory="page"/>
                  </v:group>
                </w:pict>
              </mc:Fallback>
            </mc:AlternateContent>
          </w:r>
        </w:p>
        <w:sdt>
          <w:sdtPr>
            <w:rPr>
              <w:color w:val="FFFFFF" w:themeColor="background1"/>
              <w:sz w:val="72"/>
              <w:szCs w:val="72"/>
            </w:rPr>
            <w:alias w:val="Title"/>
            <w:id w:val="1345593151"/>
            <w:dataBinding w:prefixMappings="xmlns:ns0='http://schemas.openxmlformats.org/package/2006/metadata/core-properties' xmlns:ns1='http://purl.org/dc/elements/1.1/'" w:xpath="/ns0:coreProperties[1]/ns1:title[1]" w:storeItemID="{6C3C8BC8-F283-45AE-878A-BAB7291924A1}"/>
            <w:text/>
          </w:sdtPr>
          <w:sdtEndPr/>
          <w:sdtContent>
            <w:p w14:paraId="66C6569F" w14:textId="0FEB5637" w:rsidR="0061377B" w:rsidRPr="0061377B" w:rsidRDefault="00804D91" w:rsidP="0061377B">
              <w:pPr>
                <w:jc w:val="right"/>
                <w:rPr>
                  <w:color w:val="FFFFFF" w:themeColor="background1"/>
                  <w:sz w:val="72"/>
                  <w:szCs w:val="72"/>
                </w:rPr>
              </w:pPr>
              <w:r>
                <w:rPr>
                  <w:color w:val="FFFFFF" w:themeColor="background1"/>
                  <w:sz w:val="72"/>
                  <w:szCs w:val="72"/>
                </w:rPr>
                <w:t>Requirements &amp; Specifications</w:t>
              </w:r>
            </w:p>
          </w:sdtContent>
        </w:sdt>
        <w:p w14:paraId="61F60885" w14:textId="3C29391F" w:rsidR="00DF6EFF" w:rsidRDefault="00783A68">
          <w:r>
            <w:rPr>
              <w:noProof/>
            </w:rPr>
            <mc:AlternateContent>
              <mc:Choice Requires="wps">
                <w:drawing>
                  <wp:anchor distT="0" distB="0" distL="114300" distR="114300" simplePos="0" relativeHeight="251661312" behindDoc="0" locked="0" layoutInCell="0" allowOverlap="1" wp14:anchorId="4DEB60FD" wp14:editId="14812EA2">
                    <wp:simplePos x="0" y="0"/>
                    <wp:positionH relativeFrom="page">
                      <wp:align>left</wp:align>
                    </wp:positionH>
                    <wp:positionV relativeFrom="page">
                      <wp:posOffset>2514600</wp:posOffset>
                    </wp:positionV>
                    <wp:extent cx="6970395" cy="685800"/>
                    <wp:effectExtent l="0" t="0" r="15240" b="1905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85800"/>
                            </a:xfrm>
                            <a:prstGeom prst="rect">
                              <a:avLst/>
                            </a:prstGeom>
                            <a:solidFill>
                              <a:schemeClr val="tx1"/>
                            </a:solidFill>
                            <a:ln w="19050">
                              <a:solidFill>
                                <a:schemeClr val="tx1"/>
                              </a:solidFill>
                              <a:miter lim="800000"/>
                              <a:headEnd/>
                              <a:tailEnd/>
                            </a:ln>
                          </wps:spPr>
                          <wps:txbx>
                            <w:txbxContent>
                              <w:sdt>
                                <w:sdtPr>
                                  <w:rPr>
                                    <w:color w:val="FFFFFF" w:themeColor="background1"/>
                                    <w:sz w:val="56"/>
                                    <w:szCs w:val="72"/>
                                  </w:rPr>
                                  <w:alias w:val="Title"/>
                                  <w:id w:val="-1016923449"/>
                                  <w:dataBinding w:prefixMappings="xmlns:ns0='http://schemas.openxmlformats.org/package/2006/metadata/core-properties' xmlns:ns1='http://purl.org/dc/elements/1.1/'" w:xpath="/ns0:coreProperties[1]/ns1:title[1]" w:storeItemID="{6C3C8BC8-F283-45AE-878A-BAB7291924A1}"/>
                                  <w:text/>
                                </w:sdtPr>
                                <w:sdtEndPr/>
                                <w:sdtContent>
                                  <w:p w14:paraId="5AF5E799" w14:textId="2A5BF8C3" w:rsidR="00F57BC9" w:rsidRDefault="00F57BC9">
                                    <w:pPr>
                                      <w:pStyle w:val="NoSpacing"/>
                                      <w:jc w:val="right"/>
                                      <w:rPr>
                                        <w:color w:val="FFFFFF" w:themeColor="background1"/>
                                        <w:sz w:val="72"/>
                                        <w:szCs w:val="72"/>
                                      </w:rPr>
                                    </w:pPr>
                                    <w:r w:rsidRPr="00F57BC9">
                                      <w:rPr>
                                        <w:color w:val="FFFFFF" w:themeColor="background1"/>
                                        <w:sz w:val="56"/>
                                        <w:szCs w:val="72"/>
                                      </w:rPr>
                                      <w:t>Requirements &amp; Specifications</w:t>
                                    </w:r>
                                  </w:p>
                                </w:sdtContent>
                              </w:sdt>
                            </w:txbxContent>
                          </wps:txbx>
                          <wps:bodyPr rot="0" vert="horz" wrap="square" lIns="182880" tIns="45720" rIns="182880" bIns="45720" anchor="ctr" anchorCtr="0" upright="1">
                            <a:noAutofit/>
                          </wps:bodyPr>
                        </wps:wsp>
                      </a:graphicData>
                    </a:graphic>
                    <wp14:sizeRelH relativeFrom="page">
                      <wp14:pctWidth>90000</wp14:pctWidth>
                    </wp14:sizeRelH>
                    <wp14:sizeRelV relativeFrom="page">
                      <wp14:pctHeight>0</wp14:pctHeight>
                    </wp14:sizeRelV>
                  </wp:anchor>
                </w:drawing>
              </mc:Choice>
              <mc:Fallback>
                <w:pict>
                  <v:rect w14:anchorId="4DEB60FD" id="Rectangle 16" o:spid="_x0000_s1031" style="position:absolute;margin-left:0;margin-top:198pt;width:548.85pt;height:54pt;z-index:251661312;visibility:visible;mso-wrap-style:square;mso-width-percent:900;mso-height-percent:0;mso-wrap-distance-left:9pt;mso-wrap-distance-top:0;mso-wrap-distance-right:9pt;mso-wrap-distance-bottom:0;mso-position-horizontal:left;mso-position-horizontal-relative:page;mso-position-vertical:absolute;mso-position-vertical-relative:page;mso-width-percent:90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" o:allowincell="f" fillcolor="black [3213]" strokecolor="black [3213]" strokeweight="1.5pt">
                    <v:textbox inset="14.4pt,,14.4pt">
                      <w:txbxContent>
                        <w:sdt>
                          <w:sdtPr>
                            <w:rPr>
                              <w:color w:val="FFFFFF" w:themeColor="background1"/>
                              <w:sz w:val="56"/>
                              <w:szCs w:val="72"/>
                            </w:rPr>
                            <w:alias w:val="Title"/>
                            <w:id w:val="-1016923449"/>
                            <w:dataBinding w:prefixMappings="xmlns:ns0='http://schemas.openxmlformats.org/package/2006/metadata/core-properties' xmlns:ns1='http://purl.org/dc/elements/1.1/'" w:xpath="/ns0:coreProperties[1]/ns1:title[1]" w:storeItemID="{6C3C8BC8-F283-45AE-878A-BAB7291924A1}"/>
                            <w:text/>
                          </w:sdtPr>
                          <w:sdtContent>
                            <w:p w14:paraId="5AF5E799" w14:textId="2A5BF8C3" w:rsidR="00F57BC9" w:rsidRDefault="00F57BC9">
                              <w:pPr>
                                <w:pStyle w:val="NoSpacing"/>
                                <w:jc w:val="right"/>
                                <w:rPr>
                                  <w:color w:val="FFFFFF" w:themeColor="background1"/>
                                  <w:sz w:val="72"/>
                                  <w:szCs w:val="72"/>
                                </w:rPr>
                              </w:pPr>
                              <w:r w:rsidRPr="00F57BC9">
                                <w:rPr>
                                  <w:color w:val="FFFFFF" w:themeColor="background1"/>
                                  <w:sz w:val="56"/>
                                  <w:szCs w:val="72"/>
                                </w:rPr>
                                <w:t>Requirements &amp; Specifications</w:t>
                              </w:r>
                            </w:p>
                          </w:sdtContent>
                        </w:sdt>
                      </w:txbxContent>
                    </v:textbox>
                    <w10:wrap anchorx="page" anchory="page"/>
                  </v:rect>
                </w:pict>
              </mc:Fallback>
            </mc:AlternateContent>
          </w:r>
        </w:p>
      </w:sdtContent>
    </w:sdt>
    <w:p w14:paraId="5245700B" w14:textId="0E4E5926" w:rsidR="00A06360" w:rsidRDefault="00A06360"/>
    <w:p w14:paraId="41A261AF" w14:textId="638C60BB" w:rsidR="004534CE" w:rsidRPr="004534CE" w:rsidRDefault="004534CE" w:rsidP="004534CE"/>
    <w:p w14:paraId="52381702" w14:textId="77777777" w:rsidR="00F57BC9" w:rsidRDefault="00F57BC9">
      <w:bookmarkStart w:id="0" w:name="_Toc443032936"/>
    </w:p>
    <w:p w14:paraId="42FA1247" w14:textId="77777777" w:rsidR="00F57BC9" w:rsidRDefault="00F57BC9"/>
    <w:p w14:paraId="272B5631" w14:textId="4F6BB9EC" w:rsidR="00F57BC9" w:rsidRDefault="00F57BC9"/>
    <w:p w14:paraId="15C3EE28" w14:textId="1D57FD54" w:rsidR="00F57BC9" w:rsidRDefault="00F57BC9"/>
    <w:p w14:paraId="750DA09D" w14:textId="1C452251" w:rsidR="00F57BC9" w:rsidRDefault="00F57BC9"/>
    <w:p w14:paraId="1BA1B88B" w14:textId="0A60A7D7" w:rsidR="00F57BC9" w:rsidRDefault="00F57BC9">
      <w:r w:rsidRPr="006107E3">
        <w:rPr>
          <w:rFonts w:ascii="Times New Roman" w:eastAsia="Times New Roman" w:hAnsi="Times New Roman"/>
          <w:noProof/>
          <w:snapToGrid w:val="0"/>
          <w:color w:val="000000"/>
          <w:w w:val="0"/>
          <w:sz w:val="0"/>
          <w:szCs w:val="0"/>
          <w:u w:color="000000"/>
          <w:bdr w:val="none" w:sz="0" w:space="0" w:color="000000"/>
          <w:shd w:val="clear" w:color="000000" w:fill="000000"/>
        </w:rPr>
        <w:drawing>
          <wp:anchor distT="0" distB="0" distL="114300" distR="114300" simplePos="0" relativeHeight="251665408" behindDoc="1" locked="0" layoutInCell="1" allowOverlap="1" wp14:anchorId="2CFE7A6D" wp14:editId="3F486AEB">
            <wp:simplePos x="0" y="0"/>
            <wp:positionH relativeFrom="column">
              <wp:posOffset>-419100</wp:posOffset>
            </wp:positionH>
            <wp:positionV relativeFrom="paragraph">
              <wp:posOffset>241935</wp:posOffset>
            </wp:positionV>
            <wp:extent cx="5943600" cy="688340"/>
            <wp:effectExtent l="0" t="0" r="0" b="0"/>
            <wp:wrapTight wrapText="bothSides">
              <wp:wrapPolygon edited="0">
                <wp:start x="969" y="0"/>
                <wp:lineTo x="69" y="4185"/>
                <wp:lineTo x="0" y="5978"/>
                <wp:lineTo x="0" y="20923"/>
                <wp:lineTo x="11423" y="20923"/>
                <wp:lineTo x="11769" y="20923"/>
                <wp:lineTo x="18208" y="19727"/>
                <wp:lineTo x="21531" y="16738"/>
                <wp:lineTo x="21531" y="7173"/>
                <wp:lineTo x="11008" y="2391"/>
                <wp:lineTo x="1315" y="0"/>
                <wp:lineTo x="969" y="0"/>
              </wp:wrapPolygon>
            </wp:wrapTight>
            <wp:docPr id="4" name="Picture 4" descr="http://www.mwsu.edu/web_resources/themes/MSU-Bootstrap/img/headers/advising-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mwsu.edu/web_resources/themes/MSU-Bootstrap/img/headers/advising-2x.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688340"/>
                    </a:xfrm>
                    <a:prstGeom prst="rect">
                      <a:avLst/>
                    </a:prstGeom>
                    <a:noFill/>
                    <a:ln>
                      <a:noFill/>
                    </a:ln>
                  </pic:spPr>
                </pic:pic>
              </a:graphicData>
            </a:graphic>
          </wp:anchor>
        </w:drawing>
      </w:r>
      <w:r>
        <w:rPr>
          <w:noProof/>
        </w:rPr>
        <mc:AlternateContent>
          <mc:Choice Requires="wps">
            <w:drawing>
              <wp:anchor distT="0" distB="0" distL="114300" distR="114300" simplePos="0" relativeHeight="251663360" behindDoc="0" locked="0" layoutInCell="1" allowOverlap="1" wp14:anchorId="395ED8D0" wp14:editId="4426BC90">
                <wp:simplePos x="0" y="0"/>
                <wp:positionH relativeFrom="page">
                  <wp:align>left</wp:align>
                </wp:positionH>
                <wp:positionV relativeFrom="paragraph">
                  <wp:posOffset>144145</wp:posOffset>
                </wp:positionV>
                <wp:extent cx="6979920" cy="958850"/>
                <wp:effectExtent l="0" t="0" r="11430" b="12700"/>
                <wp:wrapNone/>
                <wp:docPr id="3" name="Rectangle 3"/>
                <wp:cNvGraphicFramePr/>
                <a:graphic xmlns:a="http://schemas.openxmlformats.org/drawingml/2006/main">
                  <a:graphicData uri="http://schemas.microsoft.com/office/word/2010/wordprocessingShape">
                    <wps:wsp>
                      <wps:cNvSpPr/>
                      <wps:spPr>
                        <a:xfrm>
                          <a:off x="0" y="0"/>
                          <a:ext cx="6979920" cy="9588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17AF1" id="Rectangle 3" o:spid="_x0000_s1026" style="position:absolute;margin-left:0;margin-top:11.35pt;width:549.6pt;height:75.5pt;z-index:2516633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" fillcolor="black [3200]" strokecolor="black [1600]" strokeweight="1.25pt">
                <w10:wrap anchorx="page"/>
              </v:rect>
            </w:pict>
          </mc:Fallback>
        </mc:AlternateContent>
      </w:r>
    </w:p>
    <w:p w14:paraId="1939B61A" w14:textId="7B060767" w:rsidR="00F57BC9" w:rsidRDefault="00F57BC9"/>
    <w:p w14:paraId="65E6ABD4" w14:textId="616B372D" w:rsidR="00F57BC9" w:rsidRDefault="00F57BC9"/>
    <w:p w14:paraId="411FFE77" w14:textId="58F21463" w:rsidR="00F57BC9" w:rsidRDefault="00F57BC9"/>
    <w:p w14:paraId="5DA9EE18" w14:textId="70DE8DD9" w:rsidR="00F57BC9" w:rsidRDefault="00F57BC9"/>
    <w:p w14:paraId="1381986D" w14:textId="4E29CDD8" w:rsidR="00F57BC9" w:rsidRDefault="00F57BC9"/>
    <w:p w14:paraId="694C8F88" w14:textId="1936F5C4" w:rsidR="00F57BC9" w:rsidRDefault="00F57BC9"/>
    <w:p w14:paraId="07CAEE56" w14:textId="25CDEC61" w:rsidR="00F57BC9" w:rsidRDefault="00F57BC9"/>
    <w:p w14:paraId="0DCDFC0C" w14:textId="76D5FD3B" w:rsidR="00F57BC9" w:rsidRDefault="00F57BC9"/>
    <w:p w14:paraId="29E76E0C" w14:textId="7D2D9C6F" w:rsidR="00F57BC9" w:rsidRDefault="00F57BC9"/>
    <w:p w14:paraId="02CAF5BF" w14:textId="4D9B8EF0" w:rsidR="00F57BC9" w:rsidRDefault="00F57BC9"/>
    <w:p w14:paraId="772C5113" w14:textId="114745CD" w:rsidR="00F57BC9" w:rsidRDefault="00F57BC9"/>
    <w:p w14:paraId="5B75635D" w14:textId="3D12ADE6" w:rsidR="00F57BC9" w:rsidRDefault="00F57BC9"/>
    <w:p w14:paraId="1BD9C427" w14:textId="56F031AD" w:rsidR="00F57BC9" w:rsidRDefault="00F57BC9">
      <w:r>
        <w:rPr>
          <w:noProof/>
        </w:rPr>
        <w:drawing>
          <wp:anchor distT="0" distB="0" distL="114300" distR="114300" simplePos="0" relativeHeight="251666432" behindDoc="0" locked="0" layoutInCell="1" allowOverlap="1" wp14:anchorId="361D006E" wp14:editId="74DC060A">
            <wp:simplePos x="0" y="0"/>
            <wp:positionH relativeFrom="margin">
              <wp:align>right</wp:align>
            </wp:positionH>
            <wp:positionV relativeFrom="paragraph">
              <wp:posOffset>168910</wp:posOffset>
            </wp:positionV>
            <wp:extent cx="1298575" cy="1408430"/>
            <wp:effectExtent l="0" t="0" r="0"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98575" cy="1408430"/>
                    </a:xfrm>
                    <a:prstGeom prst="rect">
                      <a:avLst/>
                    </a:prstGeom>
                    <a:noFill/>
                  </pic:spPr>
                </pic:pic>
              </a:graphicData>
            </a:graphic>
            <wp14:sizeRelH relativeFrom="page">
              <wp14:pctWidth>0</wp14:pctWidth>
            </wp14:sizeRelH>
            <wp14:sizeRelV relativeFrom="page">
              <wp14:pctHeight>0</wp14:pctHeight>
            </wp14:sizeRelV>
          </wp:anchor>
        </w:drawing>
      </w:r>
    </w:p>
    <w:p w14:paraId="1609D6E0" w14:textId="34C72556" w:rsidR="00F57BC9" w:rsidRDefault="00F57BC9">
      <w:r>
        <w:br w:type="page"/>
      </w:r>
    </w:p>
    <w:sdt>
      <w:sdtPr>
        <w:rPr>
          <w:rFonts w:asciiTheme="minorHAnsi" w:eastAsiaTheme="minorEastAsia" w:hAnsiTheme="minorHAnsi"/>
          <w:b w:val="0"/>
          <w:bCs w:val="0"/>
          <w:kern w:val="0"/>
          <w:sz w:val="24"/>
          <w:szCs w:val="24"/>
        </w:rPr>
        <w:id w:val="-190380211"/>
        <w:docPartObj>
          <w:docPartGallery w:val="Table of Contents"/>
          <w:docPartUnique/>
        </w:docPartObj>
      </w:sdtPr>
      <w:sdtEndPr>
        <w:rPr>
          <w:noProof/>
        </w:rPr>
      </w:sdtEndPr>
      <w:sdtContent>
        <w:p w14:paraId="7AD4E944" w14:textId="6F8FCA62" w:rsidR="00F57BC9" w:rsidRDefault="00F57BC9" w:rsidP="00F57BC9">
          <w:pPr>
            <w:pStyle w:val="TOCHeading"/>
            <w:numPr>
              <w:ilvl w:val="0"/>
              <w:numId w:val="0"/>
            </w:numPr>
            <w:ind w:left="432" w:hanging="432"/>
          </w:pPr>
          <w:r>
            <w:t>Contents</w:t>
          </w:r>
        </w:p>
        <w:p w14:paraId="35500C8B" w14:textId="71F35676" w:rsidR="007D3523" w:rsidRDefault="00F57BC9">
          <w:pPr>
            <w:pStyle w:val="TOC1"/>
            <w:tabs>
              <w:tab w:val="left" w:pos="480"/>
              <w:tab w:val="right" w:leader="dot" w:pos="9350"/>
            </w:tabs>
            <w:rPr>
              <w:rFonts w:cstheme="minorBidi"/>
              <w:noProof/>
              <w:sz w:val="22"/>
              <w:szCs w:val="22"/>
            </w:rPr>
          </w:pPr>
          <w:r>
            <w:fldChar w:fldCharType="begin"/>
          </w:r>
          <w:r>
            <w:instrText xml:space="preserve"> TOC \o "1-3" \h \z \u </w:instrText>
          </w:r>
          <w:r>
            <w:fldChar w:fldCharType="separate"/>
          </w:r>
          <w:hyperlink w:anchor="_Toc445240774" w:history="1">
            <w:r w:rsidR="007D3523" w:rsidRPr="0002082D">
              <w:rPr>
                <w:rStyle w:val="Hyperlink"/>
                <w:noProof/>
              </w:rPr>
              <w:t>1</w:t>
            </w:r>
            <w:r w:rsidR="007D3523">
              <w:rPr>
                <w:rFonts w:cstheme="minorBidi"/>
                <w:noProof/>
                <w:sz w:val="22"/>
                <w:szCs w:val="22"/>
              </w:rPr>
              <w:tab/>
            </w:r>
            <w:r w:rsidR="007D3523" w:rsidRPr="0002082D">
              <w:rPr>
                <w:rStyle w:val="Hyperlink"/>
                <w:noProof/>
              </w:rPr>
              <w:t>Introduction/Overview</w:t>
            </w:r>
            <w:r w:rsidR="007D3523">
              <w:rPr>
                <w:noProof/>
                <w:webHidden/>
              </w:rPr>
              <w:tab/>
            </w:r>
            <w:r w:rsidR="007D3523">
              <w:rPr>
                <w:noProof/>
                <w:webHidden/>
              </w:rPr>
              <w:fldChar w:fldCharType="begin"/>
            </w:r>
            <w:r w:rsidR="007D3523">
              <w:rPr>
                <w:noProof/>
                <w:webHidden/>
              </w:rPr>
              <w:instrText xml:space="preserve"> PAGEREF _Toc445240774 \h </w:instrText>
            </w:r>
            <w:r w:rsidR="007D3523">
              <w:rPr>
                <w:noProof/>
                <w:webHidden/>
              </w:rPr>
            </w:r>
            <w:r w:rsidR="007D3523">
              <w:rPr>
                <w:noProof/>
                <w:webHidden/>
              </w:rPr>
              <w:fldChar w:fldCharType="separate"/>
            </w:r>
            <w:r w:rsidR="007D3523">
              <w:rPr>
                <w:noProof/>
                <w:webHidden/>
              </w:rPr>
              <w:t>2</w:t>
            </w:r>
            <w:r w:rsidR="007D3523">
              <w:rPr>
                <w:noProof/>
                <w:webHidden/>
              </w:rPr>
              <w:fldChar w:fldCharType="end"/>
            </w:r>
          </w:hyperlink>
        </w:p>
        <w:p w14:paraId="5AFDF222" w14:textId="5505FD6D" w:rsidR="007D3523" w:rsidRDefault="008A62BD">
          <w:pPr>
            <w:pStyle w:val="TOC2"/>
            <w:tabs>
              <w:tab w:val="left" w:pos="880"/>
              <w:tab w:val="right" w:leader="dot" w:pos="9350"/>
            </w:tabs>
            <w:rPr>
              <w:rFonts w:cstheme="minorBidi"/>
              <w:noProof/>
              <w:sz w:val="22"/>
              <w:szCs w:val="22"/>
            </w:rPr>
          </w:pPr>
          <w:hyperlink w:anchor="_Toc445240775" w:history="1">
            <w:r w:rsidR="007D3523" w:rsidRPr="0002082D">
              <w:rPr>
                <w:rStyle w:val="Hyperlink"/>
                <w:noProof/>
              </w:rPr>
              <w:t>1.1</w:t>
            </w:r>
            <w:r w:rsidR="007D3523">
              <w:rPr>
                <w:rFonts w:cstheme="minorBidi"/>
                <w:noProof/>
                <w:sz w:val="22"/>
                <w:szCs w:val="22"/>
              </w:rPr>
              <w:tab/>
            </w:r>
            <w:r w:rsidR="007D3523" w:rsidRPr="0002082D">
              <w:rPr>
                <w:rStyle w:val="Hyperlink"/>
                <w:noProof/>
              </w:rPr>
              <w:t>Purpose</w:t>
            </w:r>
            <w:r w:rsidR="007D3523">
              <w:rPr>
                <w:noProof/>
                <w:webHidden/>
              </w:rPr>
              <w:tab/>
            </w:r>
            <w:r w:rsidR="007D3523">
              <w:rPr>
                <w:noProof/>
                <w:webHidden/>
              </w:rPr>
              <w:fldChar w:fldCharType="begin"/>
            </w:r>
            <w:r w:rsidR="007D3523">
              <w:rPr>
                <w:noProof/>
                <w:webHidden/>
              </w:rPr>
              <w:instrText xml:space="preserve"> PAGEREF _Toc445240775 \h </w:instrText>
            </w:r>
            <w:r w:rsidR="007D3523">
              <w:rPr>
                <w:noProof/>
                <w:webHidden/>
              </w:rPr>
            </w:r>
            <w:r w:rsidR="007D3523">
              <w:rPr>
                <w:noProof/>
                <w:webHidden/>
              </w:rPr>
              <w:fldChar w:fldCharType="separate"/>
            </w:r>
            <w:r w:rsidR="007D3523">
              <w:rPr>
                <w:noProof/>
                <w:webHidden/>
              </w:rPr>
              <w:t>2</w:t>
            </w:r>
            <w:r w:rsidR="007D3523">
              <w:rPr>
                <w:noProof/>
                <w:webHidden/>
              </w:rPr>
              <w:fldChar w:fldCharType="end"/>
            </w:r>
          </w:hyperlink>
        </w:p>
        <w:p w14:paraId="5B3EE0AF" w14:textId="7FFDC3CD" w:rsidR="007D3523" w:rsidRDefault="008A62BD">
          <w:pPr>
            <w:pStyle w:val="TOC2"/>
            <w:tabs>
              <w:tab w:val="left" w:pos="880"/>
              <w:tab w:val="right" w:leader="dot" w:pos="9350"/>
            </w:tabs>
            <w:rPr>
              <w:rFonts w:cstheme="minorBidi"/>
              <w:noProof/>
              <w:sz w:val="22"/>
              <w:szCs w:val="22"/>
            </w:rPr>
          </w:pPr>
          <w:hyperlink w:anchor="_Toc445240776" w:history="1">
            <w:r w:rsidR="007D3523" w:rsidRPr="0002082D">
              <w:rPr>
                <w:rStyle w:val="Hyperlink"/>
                <w:noProof/>
              </w:rPr>
              <w:t>1.2</w:t>
            </w:r>
            <w:r w:rsidR="007D3523">
              <w:rPr>
                <w:rFonts w:cstheme="minorBidi"/>
                <w:noProof/>
                <w:sz w:val="22"/>
                <w:szCs w:val="22"/>
              </w:rPr>
              <w:tab/>
            </w:r>
            <w:r w:rsidR="007D3523" w:rsidRPr="0002082D">
              <w:rPr>
                <w:rStyle w:val="Hyperlink"/>
                <w:noProof/>
              </w:rPr>
              <w:t>Scope</w:t>
            </w:r>
            <w:r w:rsidR="007D3523">
              <w:rPr>
                <w:noProof/>
                <w:webHidden/>
              </w:rPr>
              <w:tab/>
            </w:r>
            <w:r w:rsidR="007D3523">
              <w:rPr>
                <w:noProof/>
                <w:webHidden/>
              </w:rPr>
              <w:fldChar w:fldCharType="begin"/>
            </w:r>
            <w:r w:rsidR="007D3523">
              <w:rPr>
                <w:noProof/>
                <w:webHidden/>
              </w:rPr>
              <w:instrText xml:space="preserve"> PAGEREF _Toc445240776 \h </w:instrText>
            </w:r>
            <w:r w:rsidR="007D3523">
              <w:rPr>
                <w:noProof/>
                <w:webHidden/>
              </w:rPr>
            </w:r>
            <w:r w:rsidR="007D3523">
              <w:rPr>
                <w:noProof/>
                <w:webHidden/>
              </w:rPr>
              <w:fldChar w:fldCharType="separate"/>
            </w:r>
            <w:r w:rsidR="007D3523">
              <w:rPr>
                <w:noProof/>
                <w:webHidden/>
              </w:rPr>
              <w:t>2</w:t>
            </w:r>
            <w:r w:rsidR="007D3523">
              <w:rPr>
                <w:noProof/>
                <w:webHidden/>
              </w:rPr>
              <w:fldChar w:fldCharType="end"/>
            </w:r>
          </w:hyperlink>
        </w:p>
        <w:p w14:paraId="163E8DB7" w14:textId="2E830676" w:rsidR="007D3523" w:rsidRDefault="008A62BD">
          <w:pPr>
            <w:pStyle w:val="TOC3"/>
            <w:tabs>
              <w:tab w:val="left" w:pos="1320"/>
              <w:tab w:val="right" w:leader="dot" w:pos="9350"/>
            </w:tabs>
            <w:rPr>
              <w:rFonts w:cstheme="minorBidi"/>
              <w:noProof/>
              <w:sz w:val="22"/>
              <w:szCs w:val="22"/>
            </w:rPr>
          </w:pPr>
          <w:hyperlink w:anchor="_Toc445240777" w:history="1">
            <w:r w:rsidR="007D3523" w:rsidRPr="0002082D">
              <w:rPr>
                <w:rStyle w:val="Hyperlink"/>
                <w:noProof/>
              </w:rPr>
              <w:t>1.2.1</w:t>
            </w:r>
            <w:r w:rsidR="007D3523">
              <w:rPr>
                <w:rFonts w:cstheme="minorBidi"/>
                <w:noProof/>
                <w:sz w:val="22"/>
                <w:szCs w:val="22"/>
              </w:rPr>
              <w:tab/>
            </w:r>
            <w:r w:rsidR="007D3523" w:rsidRPr="0002082D">
              <w:rPr>
                <w:rStyle w:val="Hyperlink"/>
                <w:noProof/>
              </w:rPr>
              <w:t>Main Objective</w:t>
            </w:r>
            <w:r w:rsidR="007D3523">
              <w:rPr>
                <w:noProof/>
                <w:webHidden/>
              </w:rPr>
              <w:tab/>
            </w:r>
            <w:r w:rsidR="007D3523">
              <w:rPr>
                <w:noProof/>
                <w:webHidden/>
              </w:rPr>
              <w:fldChar w:fldCharType="begin"/>
            </w:r>
            <w:r w:rsidR="007D3523">
              <w:rPr>
                <w:noProof/>
                <w:webHidden/>
              </w:rPr>
              <w:instrText xml:space="preserve"> PAGEREF _Toc445240777 \h </w:instrText>
            </w:r>
            <w:r w:rsidR="007D3523">
              <w:rPr>
                <w:noProof/>
                <w:webHidden/>
              </w:rPr>
            </w:r>
            <w:r w:rsidR="007D3523">
              <w:rPr>
                <w:noProof/>
                <w:webHidden/>
              </w:rPr>
              <w:fldChar w:fldCharType="separate"/>
            </w:r>
            <w:r w:rsidR="007D3523">
              <w:rPr>
                <w:noProof/>
                <w:webHidden/>
              </w:rPr>
              <w:t>2</w:t>
            </w:r>
            <w:r w:rsidR="007D3523">
              <w:rPr>
                <w:noProof/>
                <w:webHidden/>
              </w:rPr>
              <w:fldChar w:fldCharType="end"/>
            </w:r>
          </w:hyperlink>
        </w:p>
        <w:p w14:paraId="78CF6DC8" w14:textId="33251FA2" w:rsidR="007D3523" w:rsidRDefault="008A62BD">
          <w:pPr>
            <w:pStyle w:val="TOC3"/>
            <w:tabs>
              <w:tab w:val="left" w:pos="1320"/>
              <w:tab w:val="right" w:leader="dot" w:pos="9350"/>
            </w:tabs>
            <w:rPr>
              <w:rFonts w:cstheme="minorBidi"/>
              <w:noProof/>
              <w:sz w:val="22"/>
              <w:szCs w:val="22"/>
            </w:rPr>
          </w:pPr>
          <w:hyperlink w:anchor="_Toc445240778" w:history="1">
            <w:r w:rsidR="007D3523" w:rsidRPr="0002082D">
              <w:rPr>
                <w:rStyle w:val="Hyperlink"/>
                <w:noProof/>
              </w:rPr>
              <w:t>1.2.2</w:t>
            </w:r>
            <w:r w:rsidR="007D3523">
              <w:rPr>
                <w:rFonts w:cstheme="minorBidi"/>
                <w:noProof/>
                <w:sz w:val="22"/>
                <w:szCs w:val="22"/>
              </w:rPr>
              <w:tab/>
            </w:r>
            <w:r w:rsidR="007D3523" w:rsidRPr="0002082D">
              <w:rPr>
                <w:rStyle w:val="Hyperlink"/>
                <w:noProof/>
              </w:rPr>
              <w:t>Specific Goals</w:t>
            </w:r>
            <w:r w:rsidR="007D3523">
              <w:rPr>
                <w:noProof/>
                <w:webHidden/>
              </w:rPr>
              <w:tab/>
            </w:r>
            <w:r w:rsidR="007D3523">
              <w:rPr>
                <w:noProof/>
                <w:webHidden/>
              </w:rPr>
              <w:fldChar w:fldCharType="begin"/>
            </w:r>
            <w:r w:rsidR="007D3523">
              <w:rPr>
                <w:noProof/>
                <w:webHidden/>
              </w:rPr>
              <w:instrText xml:space="preserve"> PAGEREF _Toc445240778 \h </w:instrText>
            </w:r>
            <w:r w:rsidR="007D3523">
              <w:rPr>
                <w:noProof/>
                <w:webHidden/>
              </w:rPr>
            </w:r>
            <w:r w:rsidR="007D3523">
              <w:rPr>
                <w:noProof/>
                <w:webHidden/>
              </w:rPr>
              <w:fldChar w:fldCharType="separate"/>
            </w:r>
            <w:r w:rsidR="007D3523">
              <w:rPr>
                <w:noProof/>
                <w:webHidden/>
              </w:rPr>
              <w:t>3</w:t>
            </w:r>
            <w:r w:rsidR="007D3523">
              <w:rPr>
                <w:noProof/>
                <w:webHidden/>
              </w:rPr>
              <w:fldChar w:fldCharType="end"/>
            </w:r>
          </w:hyperlink>
        </w:p>
        <w:p w14:paraId="48B39CB9" w14:textId="4237099C" w:rsidR="007D3523" w:rsidRDefault="008A62BD">
          <w:pPr>
            <w:pStyle w:val="TOC1"/>
            <w:tabs>
              <w:tab w:val="left" w:pos="480"/>
              <w:tab w:val="right" w:leader="dot" w:pos="9350"/>
            </w:tabs>
            <w:rPr>
              <w:rFonts w:cstheme="minorBidi"/>
              <w:noProof/>
              <w:sz w:val="22"/>
              <w:szCs w:val="22"/>
            </w:rPr>
          </w:pPr>
          <w:hyperlink w:anchor="_Toc445240779" w:history="1">
            <w:r w:rsidR="007D3523" w:rsidRPr="0002082D">
              <w:rPr>
                <w:rStyle w:val="Hyperlink"/>
                <w:noProof/>
              </w:rPr>
              <w:t>2</w:t>
            </w:r>
            <w:r w:rsidR="007D3523">
              <w:rPr>
                <w:rFonts w:cstheme="minorBidi"/>
                <w:noProof/>
                <w:sz w:val="22"/>
                <w:szCs w:val="22"/>
              </w:rPr>
              <w:tab/>
            </w:r>
            <w:r w:rsidR="007D3523" w:rsidRPr="0002082D">
              <w:rPr>
                <w:rStyle w:val="Hyperlink"/>
                <w:noProof/>
              </w:rPr>
              <w:t>System</w:t>
            </w:r>
            <w:r w:rsidR="007D3523">
              <w:rPr>
                <w:noProof/>
                <w:webHidden/>
              </w:rPr>
              <w:tab/>
            </w:r>
            <w:r w:rsidR="007D3523">
              <w:rPr>
                <w:noProof/>
                <w:webHidden/>
              </w:rPr>
              <w:fldChar w:fldCharType="begin"/>
            </w:r>
            <w:r w:rsidR="007D3523">
              <w:rPr>
                <w:noProof/>
                <w:webHidden/>
              </w:rPr>
              <w:instrText xml:space="preserve"> PAGEREF _Toc445240779 \h </w:instrText>
            </w:r>
            <w:r w:rsidR="007D3523">
              <w:rPr>
                <w:noProof/>
                <w:webHidden/>
              </w:rPr>
            </w:r>
            <w:r w:rsidR="007D3523">
              <w:rPr>
                <w:noProof/>
                <w:webHidden/>
              </w:rPr>
              <w:fldChar w:fldCharType="separate"/>
            </w:r>
            <w:r w:rsidR="007D3523">
              <w:rPr>
                <w:noProof/>
                <w:webHidden/>
              </w:rPr>
              <w:t>3</w:t>
            </w:r>
            <w:r w:rsidR="007D3523">
              <w:rPr>
                <w:noProof/>
                <w:webHidden/>
              </w:rPr>
              <w:fldChar w:fldCharType="end"/>
            </w:r>
          </w:hyperlink>
        </w:p>
        <w:p w14:paraId="2D9043D8" w14:textId="4A5755BE" w:rsidR="007D3523" w:rsidRDefault="008A62BD">
          <w:pPr>
            <w:pStyle w:val="TOC2"/>
            <w:tabs>
              <w:tab w:val="left" w:pos="880"/>
              <w:tab w:val="right" w:leader="dot" w:pos="9350"/>
            </w:tabs>
            <w:rPr>
              <w:rFonts w:cstheme="minorBidi"/>
              <w:noProof/>
              <w:sz w:val="22"/>
              <w:szCs w:val="22"/>
            </w:rPr>
          </w:pPr>
          <w:hyperlink w:anchor="_Toc445240780" w:history="1">
            <w:r w:rsidR="007D3523" w:rsidRPr="0002082D">
              <w:rPr>
                <w:rStyle w:val="Hyperlink"/>
                <w:noProof/>
              </w:rPr>
              <w:t>2.1</w:t>
            </w:r>
            <w:r w:rsidR="007D3523">
              <w:rPr>
                <w:rFonts w:cstheme="minorBidi"/>
                <w:noProof/>
                <w:sz w:val="22"/>
                <w:szCs w:val="22"/>
              </w:rPr>
              <w:tab/>
            </w:r>
            <w:r w:rsidR="007D3523" w:rsidRPr="0002082D">
              <w:rPr>
                <w:rStyle w:val="Hyperlink"/>
                <w:noProof/>
              </w:rPr>
              <w:t>Development and Target Environment</w:t>
            </w:r>
            <w:r w:rsidR="007D3523">
              <w:rPr>
                <w:noProof/>
                <w:webHidden/>
              </w:rPr>
              <w:tab/>
            </w:r>
            <w:r w:rsidR="007D3523">
              <w:rPr>
                <w:noProof/>
                <w:webHidden/>
              </w:rPr>
              <w:fldChar w:fldCharType="begin"/>
            </w:r>
            <w:r w:rsidR="007D3523">
              <w:rPr>
                <w:noProof/>
                <w:webHidden/>
              </w:rPr>
              <w:instrText xml:space="preserve"> PAGEREF _Toc445240780 \h </w:instrText>
            </w:r>
            <w:r w:rsidR="007D3523">
              <w:rPr>
                <w:noProof/>
                <w:webHidden/>
              </w:rPr>
            </w:r>
            <w:r w:rsidR="007D3523">
              <w:rPr>
                <w:noProof/>
                <w:webHidden/>
              </w:rPr>
              <w:fldChar w:fldCharType="separate"/>
            </w:r>
            <w:r w:rsidR="007D3523">
              <w:rPr>
                <w:noProof/>
                <w:webHidden/>
              </w:rPr>
              <w:t>3</w:t>
            </w:r>
            <w:r w:rsidR="007D3523">
              <w:rPr>
                <w:noProof/>
                <w:webHidden/>
              </w:rPr>
              <w:fldChar w:fldCharType="end"/>
            </w:r>
          </w:hyperlink>
        </w:p>
        <w:p w14:paraId="128778C2" w14:textId="51403B22" w:rsidR="007D3523" w:rsidRDefault="008A62BD">
          <w:pPr>
            <w:pStyle w:val="TOC2"/>
            <w:tabs>
              <w:tab w:val="left" w:pos="880"/>
              <w:tab w:val="right" w:leader="dot" w:pos="9350"/>
            </w:tabs>
            <w:rPr>
              <w:rFonts w:cstheme="minorBidi"/>
              <w:noProof/>
              <w:sz w:val="22"/>
              <w:szCs w:val="22"/>
            </w:rPr>
          </w:pPr>
          <w:hyperlink w:anchor="_Toc445240781" w:history="1">
            <w:r w:rsidR="007D3523" w:rsidRPr="0002082D">
              <w:rPr>
                <w:rStyle w:val="Hyperlink"/>
                <w:noProof/>
              </w:rPr>
              <w:t>2.2</w:t>
            </w:r>
            <w:r w:rsidR="007D3523">
              <w:rPr>
                <w:rFonts w:cstheme="minorBidi"/>
                <w:noProof/>
                <w:sz w:val="22"/>
                <w:szCs w:val="22"/>
              </w:rPr>
              <w:tab/>
            </w:r>
            <w:r w:rsidR="007D3523" w:rsidRPr="0002082D">
              <w:rPr>
                <w:rStyle w:val="Hyperlink"/>
                <w:noProof/>
              </w:rPr>
              <w:t>Who are the users?</w:t>
            </w:r>
            <w:r w:rsidR="007D3523">
              <w:rPr>
                <w:noProof/>
                <w:webHidden/>
              </w:rPr>
              <w:tab/>
            </w:r>
            <w:r w:rsidR="007D3523">
              <w:rPr>
                <w:noProof/>
                <w:webHidden/>
              </w:rPr>
              <w:fldChar w:fldCharType="begin"/>
            </w:r>
            <w:r w:rsidR="007D3523">
              <w:rPr>
                <w:noProof/>
                <w:webHidden/>
              </w:rPr>
              <w:instrText xml:space="preserve"> PAGEREF _Toc445240781 \h </w:instrText>
            </w:r>
            <w:r w:rsidR="007D3523">
              <w:rPr>
                <w:noProof/>
                <w:webHidden/>
              </w:rPr>
            </w:r>
            <w:r w:rsidR="007D3523">
              <w:rPr>
                <w:noProof/>
                <w:webHidden/>
              </w:rPr>
              <w:fldChar w:fldCharType="separate"/>
            </w:r>
            <w:r w:rsidR="007D3523">
              <w:rPr>
                <w:noProof/>
                <w:webHidden/>
              </w:rPr>
              <w:t>4</w:t>
            </w:r>
            <w:r w:rsidR="007D3523">
              <w:rPr>
                <w:noProof/>
                <w:webHidden/>
              </w:rPr>
              <w:fldChar w:fldCharType="end"/>
            </w:r>
          </w:hyperlink>
        </w:p>
        <w:p w14:paraId="7230624C" w14:textId="3800AFB8" w:rsidR="007D3523" w:rsidRDefault="008A62BD">
          <w:pPr>
            <w:pStyle w:val="TOC2"/>
            <w:tabs>
              <w:tab w:val="left" w:pos="880"/>
              <w:tab w:val="right" w:leader="dot" w:pos="9350"/>
            </w:tabs>
            <w:rPr>
              <w:rFonts w:cstheme="minorBidi"/>
              <w:noProof/>
              <w:sz w:val="22"/>
              <w:szCs w:val="22"/>
            </w:rPr>
          </w:pPr>
          <w:hyperlink w:anchor="_Toc445240782" w:history="1">
            <w:r w:rsidR="007D3523" w:rsidRPr="0002082D">
              <w:rPr>
                <w:rStyle w:val="Hyperlink"/>
                <w:noProof/>
              </w:rPr>
              <w:t>2.3</w:t>
            </w:r>
            <w:r w:rsidR="007D3523">
              <w:rPr>
                <w:rFonts w:cstheme="minorBidi"/>
                <w:noProof/>
                <w:sz w:val="22"/>
                <w:szCs w:val="22"/>
              </w:rPr>
              <w:tab/>
            </w:r>
            <w:r w:rsidR="007D3523" w:rsidRPr="0002082D">
              <w:rPr>
                <w:rStyle w:val="Hyperlink"/>
                <w:noProof/>
              </w:rPr>
              <w:t>Functional Requirements</w:t>
            </w:r>
            <w:r w:rsidR="007D3523">
              <w:rPr>
                <w:noProof/>
                <w:webHidden/>
              </w:rPr>
              <w:tab/>
            </w:r>
            <w:r w:rsidR="007D3523">
              <w:rPr>
                <w:noProof/>
                <w:webHidden/>
              </w:rPr>
              <w:fldChar w:fldCharType="begin"/>
            </w:r>
            <w:r w:rsidR="007D3523">
              <w:rPr>
                <w:noProof/>
                <w:webHidden/>
              </w:rPr>
              <w:instrText xml:space="preserve"> PAGEREF _Toc445240782 \h </w:instrText>
            </w:r>
            <w:r w:rsidR="007D3523">
              <w:rPr>
                <w:noProof/>
                <w:webHidden/>
              </w:rPr>
            </w:r>
            <w:r w:rsidR="007D3523">
              <w:rPr>
                <w:noProof/>
                <w:webHidden/>
              </w:rPr>
              <w:fldChar w:fldCharType="separate"/>
            </w:r>
            <w:r w:rsidR="007D3523">
              <w:rPr>
                <w:noProof/>
                <w:webHidden/>
              </w:rPr>
              <w:t>4</w:t>
            </w:r>
            <w:r w:rsidR="007D3523">
              <w:rPr>
                <w:noProof/>
                <w:webHidden/>
              </w:rPr>
              <w:fldChar w:fldCharType="end"/>
            </w:r>
          </w:hyperlink>
        </w:p>
        <w:p w14:paraId="4537E3D0" w14:textId="3C14022A" w:rsidR="007D3523" w:rsidRDefault="008A62BD">
          <w:pPr>
            <w:pStyle w:val="TOC3"/>
            <w:tabs>
              <w:tab w:val="left" w:pos="1320"/>
              <w:tab w:val="right" w:leader="dot" w:pos="9350"/>
            </w:tabs>
            <w:rPr>
              <w:rFonts w:cstheme="minorBidi"/>
              <w:noProof/>
              <w:sz w:val="22"/>
              <w:szCs w:val="22"/>
            </w:rPr>
          </w:pPr>
          <w:hyperlink w:anchor="_Toc445240783" w:history="1">
            <w:r w:rsidR="007D3523" w:rsidRPr="0002082D">
              <w:rPr>
                <w:rStyle w:val="Hyperlink"/>
                <w:noProof/>
              </w:rPr>
              <w:t>2.3.1</w:t>
            </w:r>
            <w:r w:rsidR="007D3523">
              <w:rPr>
                <w:rFonts w:cstheme="minorBidi"/>
                <w:noProof/>
                <w:sz w:val="22"/>
                <w:szCs w:val="22"/>
              </w:rPr>
              <w:tab/>
            </w:r>
            <w:r w:rsidR="007D3523" w:rsidRPr="0002082D">
              <w:rPr>
                <w:rStyle w:val="Hyperlink"/>
                <w:noProof/>
              </w:rPr>
              <w:t>Issues</w:t>
            </w:r>
            <w:r w:rsidR="007D3523">
              <w:rPr>
                <w:noProof/>
                <w:webHidden/>
              </w:rPr>
              <w:tab/>
            </w:r>
            <w:r w:rsidR="007D3523">
              <w:rPr>
                <w:noProof/>
                <w:webHidden/>
              </w:rPr>
              <w:fldChar w:fldCharType="begin"/>
            </w:r>
            <w:r w:rsidR="007D3523">
              <w:rPr>
                <w:noProof/>
                <w:webHidden/>
              </w:rPr>
              <w:instrText xml:space="preserve"> PAGEREF _Toc445240783 \h </w:instrText>
            </w:r>
            <w:r w:rsidR="007D3523">
              <w:rPr>
                <w:noProof/>
                <w:webHidden/>
              </w:rPr>
            </w:r>
            <w:r w:rsidR="007D3523">
              <w:rPr>
                <w:noProof/>
                <w:webHidden/>
              </w:rPr>
              <w:fldChar w:fldCharType="separate"/>
            </w:r>
            <w:r w:rsidR="007D3523">
              <w:rPr>
                <w:noProof/>
                <w:webHidden/>
              </w:rPr>
              <w:t>5</w:t>
            </w:r>
            <w:r w:rsidR="007D3523">
              <w:rPr>
                <w:noProof/>
                <w:webHidden/>
              </w:rPr>
              <w:fldChar w:fldCharType="end"/>
            </w:r>
          </w:hyperlink>
        </w:p>
        <w:p w14:paraId="0C2B731D" w14:textId="2B315C78" w:rsidR="007D3523" w:rsidRDefault="008A62BD">
          <w:pPr>
            <w:pStyle w:val="TOC3"/>
            <w:tabs>
              <w:tab w:val="left" w:pos="1320"/>
              <w:tab w:val="right" w:leader="dot" w:pos="9350"/>
            </w:tabs>
            <w:rPr>
              <w:rFonts w:cstheme="minorBidi"/>
              <w:noProof/>
              <w:sz w:val="22"/>
              <w:szCs w:val="22"/>
            </w:rPr>
          </w:pPr>
          <w:hyperlink w:anchor="_Toc445240784" w:history="1">
            <w:r w:rsidR="007D3523" w:rsidRPr="0002082D">
              <w:rPr>
                <w:rStyle w:val="Hyperlink"/>
                <w:noProof/>
              </w:rPr>
              <w:t>2.3.2</w:t>
            </w:r>
            <w:r w:rsidR="007D3523">
              <w:rPr>
                <w:rFonts w:cstheme="minorBidi"/>
                <w:noProof/>
                <w:sz w:val="22"/>
                <w:szCs w:val="22"/>
              </w:rPr>
              <w:tab/>
            </w:r>
            <w:r w:rsidR="007D3523" w:rsidRPr="0002082D">
              <w:rPr>
                <w:rStyle w:val="Hyperlink"/>
                <w:noProof/>
              </w:rPr>
              <w:t>Major Subsystems or Functions</w:t>
            </w:r>
            <w:r w:rsidR="007D3523">
              <w:rPr>
                <w:noProof/>
                <w:webHidden/>
              </w:rPr>
              <w:tab/>
            </w:r>
            <w:r w:rsidR="007D3523">
              <w:rPr>
                <w:noProof/>
                <w:webHidden/>
              </w:rPr>
              <w:fldChar w:fldCharType="begin"/>
            </w:r>
            <w:r w:rsidR="007D3523">
              <w:rPr>
                <w:noProof/>
                <w:webHidden/>
              </w:rPr>
              <w:instrText xml:space="preserve"> PAGEREF _Toc445240784 \h </w:instrText>
            </w:r>
            <w:r w:rsidR="007D3523">
              <w:rPr>
                <w:noProof/>
                <w:webHidden/>
              </w:rPr>
            </w:r>
            <w:r w:rsidR="007D3523">
              <w:rPr>
                <w:noProof/>
                <w:webHidden/>
              </w:rPr>
              <w:fldChar w:fldCharType="separate"/>
            </w:r>
            <w:r w:rsidR="007D3523">
              <w:rPr>
                <w:noProof/>
                <w:webHidden/>
              </w:rPr>
              <w:t>5</w:t>
            </w:r>
            <w:r w:rsidR="007D3523">
              <w:rPr>
                <w:noProof/>
                <w:webHidden/>
              </w:rPr>
              <w:fldChar w:fldCharType="end"/>
            </w:r>
          </w:hyperlink>
        </w:p>
        <w:p w14:paraId="79EBDD1F" w14:textId="0CF7BB54" w:rsidR="007D3523" w:rsidRDefault="008A62BD">
          <w:pPr>
            <w:pStyle w:val="TOC3"/>
            <w:tabs>
              <w:tab w:val="left" w:pos="1320"/>
              <w:tab w:val="right" w:leader="dot" w:pos="9350"/>
            </w:tabs>
            <w:rPr>
              <w:rFonts w:cstheme="minorBidi"/>
              <w:noProof/>
              <w:sz w:val="22"/>
              <w:szCs w:val="22"/>
            </w:rPr>
          </w:pPr>
          <w:hyperlink w:anchor="_Toc445240785" w:history="1">
            <w:r w:rsidR="007D3523" w:rsidRPr="0002082D">
              <w:rPr>
                <w:rStyle w:val="Hyperlink"/>
                <w:noProof/>
              </w:rPr>
              <w:t>2.3.3</w:t>
            </w:r>
            <w:r w:rsidR="007D3523">
              <w:rPr>
                <w:rFonts w:cstheme="minorBidi"/>
                <w:noProof/>
                <w:sz w:val="22"/>
                <w:szCs w:val="22"/>
              </w:rPr>
              <w:tab/>
            </w:r>
            <w:r w:rsidR="007D3523" w:rsidRPr="0002082D">
              <w:rPr>
                <w:rStyle w:val="Hyperlink"/>
                <w:noProof/>
              </w:rPr>
              <w:t>Minor System Functions</w:t>
            </w:r>
            <w:r w:rsidR="007D3523">
              <w:rPr>
                <w:noProof/>
                <w:webHidden/>
              </w:rPr>
              <w:tab/>
            </w:r>
            <w:r w:rsidR="007D3523">
              <w:rPr>
                <w:noProof/>
                <w:webHidden/>
              </w:rPr>
              <w:fldChar w:fldCharType="begin"/>
            </w:r>
            <w:r w:rsidR="007D3523">
              <w:rPr>
                <w:noProof/>
                <w:webHidden/>
              </w:rPr>
              <w:instrText xml:space="preserve"> PAGEREF _Toc445240785 \h </w:instrText>
            </w:r>
            <w:r w:rsidR="007D3523">
              <w:rPr>
                <w:noProof/>
                <w:webHidden/>
              </w:rPr>
            </w:r>
            <w:r w:rsidR="007D3523">
              <w:rPr>
                <w:noProof/>
                <w:webHidden/>
              </w:rPr>
              <w:fldChar w:fldCharType="separate"/>
            </w:r>
            <w:r w:rsidR="007D3523">
              <w:rPr>
                <w:noProof/>
                <w:webHidden/>
              </w:rPr>
              <w:t>5</w:t>
            </w:r>
            <w:r w:rsidR="007D3523">
              <w:rPr>
                <w:noProof/>
                <w:webHidden/>
              </w:rPr>
              <w:fldChar w:fldCharType="end"/>
            </w:r>
          </w:hyperlink>
        </w:p>
        <w:p w14:paraId="688EFA4D" w14:textId="28B1A31B" w:rsidR="007D3523" w:rsidRDefault="008A62BD">
          <w:pPr>
            <w:pStyle w:val="TOC3"/>
            <w:tabs>
              <w:tab w:val="left" w:pos="1320"/>
              <w:tab w:val="right" w:leader="dot" w:pos="9350"/>
            </w:tabs>
            <w:rPr>
              <w:rFonts w:cstheme="minorBidi"/>
              <w:noProof/>
              <w:sz w:val="22"/>
              <w:szCs w:val="22"/>
            </w:rPr>
          </w:pPr>
          <w:hyperlink w:anchor="_Toc445240786" w:history="1">
            <w:r w:rsidR="007D3523" w:rsidRPr="0002082D">
              <w:rPr>
                <w:rStyle w:val="Hyperlink"/>
                <w:noProof/>
              </w:rPr>
              <w:t>2.3.4</w:t>
            </w:r>
            <w:r w:rsidR="007D3523">
              <w:rPr>
                <w:rFonts w:cstheme="minorBidi"/>
                <w:noProof/>
                <w:sz w:val="22"/>
                <w:szCs w:val="22"/>
              </w:rPr>
              <w:tab/>
            </w:r>
            <w:r w:rsidR="007D3523" w:rsidRPr="0002082D">
              <w:rPr>
                <w:rStyle w:val="Hyperlink"/>
                <w:noProof/>
              </w:rPr>
              <w:t>Major Classes Identified</w:t>
            </w:r>
            <w:r w:rsidR="007D3523">
              <w:rPr>
                <w:noProof/>
                <w:webHidden/>
              </w:rPr>
              <w:tab/>
            </w:r>
            <w:r w:rsidR="007D3523">
              <w:rPr>
                <w:noProof/>
                <w:webHidden/>
              </w:rPr>
              <w:fldChar w:fldCharType="begin"/>
            </w:r>
            <w:r w:rsidR="007D3523">
              <w:rPr>
                <w:noProof/>
                <w:webHidden/>
              </w:rPr>
              <w:instrText xml:space="preserve"> PAGEREF _Toc445240786 \h </w:instrText>
            </w:r>
            <w:r w:rsidR="007D3523">
              <w:rPr>
                <w:noProof/>
                <w:webHidden/>
              </w:rPr>
            </w:r>
            <w:r w:rsidR="007D3523">
              <w:rPr>
                <w:noProof/>
                <w:webHidden/>
              </w:rPr>
              <w:fldChar w:fldCharType="separate"/>
            </w:r>
            <w:r w:rsidR="007D3523">
              <w:rPr>
                <w:noProof/>
                <w:webHidden/>
              </w:rPr>
              <w:t>5</w:t>
            </w:r>
            <w:r w:rsidR="007D3523">
              <w:rPr>
                <w:noProof/>
                <w:webHidden/>
              </w:rPr>
              <w:fldChar w:fldCharType="end"/>
            </w:r>
          </w:hyperlink>
        </w:p>
        <w:p w14:paraId="5025488B" w14:textId="114CC4C5" w:rsidR="007D3523" w:rsidRDefault="008A62BD">
          <w:pPr>
            <w:pStyle w:val="TOC2"/>
            <w:tabs>
              <w:tab w:val="left" w:pos="880"/>
              <w:tab w:val="right" w:leader="dot" w:pos="9350"/>
            </w:tabs>
            <w:rPr>
              <w:rFonts w:cstheme="minorBidi"/>
              <w:noProof/>
              <w:sz w:val="22"/>
              <w:szCs w:val="22"/>
            </w:rPr>
          </w:pPr>
          <w:hyperlink w:anchor="_Toc445240787" w:history="1">
            <w:r w:rsidR="007D3523" w:rsidRPr="0002082D">
              <w:rPr>
                <w:rStyle w:val="Hyperlink"/>
                <w:noProof/>
              </w:rPr>
              <w:t>2.4</w:t>
            </w:r>
            <w:r w:rsidR="007D3523">
              <w:rPr>
                <w:rFonts w:cstheme="minorBidi"/>
                <w:noProof/>
                <w:sz w:val="22"/>
                <w:szCs w:val="22"/>
              </w:rPr>
              <w:tab/>
            </w:r>
            <w:r w:rsidR="007D3523" w:rsidRPr="0002082D">
              <w:rPr>
                <w:rStyle w:val="Hyperlink"/>
                <w:noProof/>
              </w:rPr>
              <w:t>User Interface Specification</w:t>
            </w:r>
            <w:r w:rsidR="007D3523">
              <w:rPr>
                <w:noProof/>
                <w:webHidden/>
              </w:rPr>
              <w:tab/>
            </w:r>
            <w:r w:rsidR="007D3523">
              <w:rPr>
                <w:noProof/>
                <w:webHidden/>
              </w:rPr>
              <w:fldChar w:fldCharType="begin"/>
            </w:r>
            <w:r w:rsidR="007D3523">
              <w:rPr>
                <w:noProof/>
                <w:webHidden/>
              </w:rPr>
              <w:instrText xml:space="preserve"> PAGEREF _Toc445240787 \h </w:instrText>
            </w:r>
            <w:r w:rsidR="007D3523">
              <w:rPr>
                <w:noProof/>
                <w:webHidden/>
              </w:rPr>
            </w:r>
            <w:r w:rsidR="007D3523">
              <w:rPr>
                <w:noProof/>
                <w:webHidden/>
              </w:rPr>
              <w:fldChar w:fldCharType="separate"/>
            </w:r>
            <w:r w:rsidR="007D3523">
              <w:rPr>
                <w:noProof/>
                <w:webHidden/>
              </w:rPr>
              <w:t>6</w:t>
            </w:r>
            <w:r w:rsidR="007D3523">
              <w:rPr>
                <w:noProof/>
                <w:webHidden/>
              </w:rPr>
              <w:fldChar w:fldCharType="end"/>
            </w:r>
          </w:hyperlink>
        </w:p>
        <w:p w14:paraId="415CDDE7" w14:textId="2692AD25" w:rsidR="007D3523" w:rsidRDefault="008A62BD">
          <w:pPr>
            <w:pStyle w:val="TOC2"/>
            <w:tabs>
              <w:tab w:val="left" w:pos="880"/>
              <w:tab w:val="right" w:leader="dot" w:pos="9350"/>
            </w:tabs>
            <w:rPr>
              <w:rFonts w:cstheme="minorBidi"/>
              <w:noProof/>
              <w:sz w:val="22"/>
              <w:szCs w:val="22"/>
            </w:rPr>
          </w:pPr>
          <w:hyperlink w:anchor="_Toc445240788" w:history="1">
            <w:r w:rsidR="007D3523" w:rsidRPr="0002082D">
              <w:rPr>
                <w:rStyle w:val="Hyperlink"/>
                <w:noProof/>
              </w:rPr>
              <w:t>2.5</w:t>
            </w:r>
            <w:r w:rsidR="007D3523">
              <w:rPr>
                <w:rFonts w:cstheme="minorBidi"/>
                <w:noProof/>
                <w:sz w:val="22"/>
                <w:szCs w:val="22"/>
              </w:rPr>
              <w:tab/>
            </w:r>
            <w:r w:rsidR="007D3523" w:rsidRPr="0002082D">
              <w:rPr>
                <w:rStyle w:val="Hyperlink"/>
                <w:noProof/>
              </w:rPr>
              <w:t>Non-functional Requirements (constraints)</w:t>
            </w:r>
            <w:r w:rsidR="007D3523">
              <w:rPr>
                <w:noProof/>
                <w:webHidden/>
              </w:rPr>
              <w:tab/>
            </w:r>
            <w:r w:rsidR="007D3523">
              <w:rPr>
                <w:noProof/>
                <w:webHidden/>
              </w:rPr>
              <w:fldChar w:fldCharType="begin"/>
            </w:r>
            <w:r w:rsidR="007D3523">
              <w:rPr>
                <w:noProof/>
                <w:webHidden/>
              </w:rPr>
              <w:instrText xml:space="preserve"> PAGEREF _Toc445240788 \h </w:instrText>
            </w:r>
            <w:r w:rsidR="007D3523">
              <w:rPr>
                <w:noProof/>
                <w:webHidden/>
              </w:rPr>
            </w:r>
            <w:r w:rsidR="007D3523">
              <w:rPr>
                <w:noProof/>
                <w:webHidden/>
              </w:rPr>
              <w:fldChar w:fldCharType="separate"/>
            </w:r>
            <w:r w:rsidR="007D3523">
              <w:rPr>
                <w:noProof/>
                <w:webHidden/>
              </w:rPr>
              <w:t>6</w:t>
            </w:r>
            <w:r w:rsidR="007D3523">
              <w:rPr>
                <w:noProof/>
                <w:webHidden/>
              </w:rPr>
              <w:fldChar w:fldCharType="end"/>
            </w:r>
          </w:hyperlink>
        </w:p>
        <w:p w14:paraId="22B9C5DB" w14:textId="6EF38C2B" w:rsidR="007D3523" w:rsidRDefault="008A62BD">
          <w:pPr>
            <w:pStyle w:val="TOC3"/>
            <w:tabs>
              <w:tab w:val="left" w:pos="1320"/>
              <w:tab w:val="right" w:leader="dot" w:pos="9350"/>
            </w:tabs>
            <w:rPr>
              <w:rFonts w:cstheme="minorBidi"/>
              <w:noProof/>
              <w:sz w:val="22"/>
              <w:szCs w:val="22"/>
            </w:rPr>
          </w:pPr>
          <w:hyperlink w:anchor="_Toc445240789" w:history="1">
            <w:r w:rsidR="007D3523" w:rsidRPr="0002082D">
              <w:rPr>
                <w:rStyle w:val="Hyperlink"/>
                <w:noProof/>
              </w:rPr>
              <w:t>2.5.1</w:t>
            </w:r>
            <w:r w:rsidR="007D3523">
              <w:rPr>
                <w:rFonts w:cstheme="minorBidi"/>
                <w:noProof/>
                <w:sz w:val="22"/>
                <w:szCs w:val="22"/>
              </w:rPr>
              <w:tab/>
            </w:r>
            <w:r w:rsidR="007D3523" w:rsidRPr="0002082D">
              <w:rPr>
                <w:rStyle w:val="Hyperlink"/>
                <w:noProof/>
              </w:rPr>
              <w:t>Management</w:t>
            </w:r>
            <w:r w:rsidR="007D3523">
              <w:rPr>
                <w:noProof/>
                <w:webHidden/>
              </w:rPr>
              <w:tab/>
            </w:r>
            <w:r w:rsidR="007D3523">
              <w:rPr>
                <w:noProof/>
                <w:webHidden/>
              </w:rPr>
              <w:fldChar w:fldCharType="begin"/>
            </w:r>
            <w:r w:rsidR="007D3523">
              <w:rPr>
                <w:noProof/>
                <w:webHidden/>
              </w:rPr>
              <w:instrText xml:space="preserve"> PAGEREF _Toc445240789 \h </w:instrText>
            </w:r>
            <w:r w:rsidR="007D3523">
              <w:rPr>
                <w:noProof/>
                <w:webHidden/>
              </w:rPr>
            </w:r>
            <w:r w:rsidR="007D3523">
              <w:rPr>
                <w:noProof/>
                <w:webHidden/>
              </w:rPr>
              <w:fldChar w:fldCharType="separate"/>
            </w:r>
            <w:r w:rsidR="007D3523">
              <w:rPr>
                <w:noProof/>
                <w:webHidden/>
              </w:rPr>
              <w:t>6</w:t>
            </w:r>
            <w:r w:rsidR="007D3523">
              <w:rPr>
                <w:noProof/>
                <w:webHidden/>
              </w:rPr>
              <w:fldChar w:fldCharType="end"/>
            </w:r>
          </w:hyperlink>
        </w:p>
        <w:p w14:paraId="4BE81B5B" w14:textId="62E955F3" w:rsidR="007D3523" w:rsidRDefault="008A62BD">
          <w:pPr>
            <w:pStyle w:val="TOC3"/>
            <w:tabs>
              <w:tab w:val="left" w:pos="1320"/>
              <w:tab w:val="right" w:leader="dot" w:pos="9350"/>
            </w:tabs>
            <w:rPr>
              <w:rFonts w:cstheme="minorBidi"/>
              <w:noProof/>
              <w:sz w:val="22"/>
              <w:szCs w:val="22"/>
            </w:rPr>
          </w:pPr>
          <w:hyperlink w:anchor="_Toc445240790" w:history="1">
            <w:r w:rsidR="007D3523" w:rsidRPr="0002082D">
              <w:rPr>
                <w:rStyle w:val="Hyperlink"/>
                <w:noProof/>
              </w:rPr>
              <w:t>2.5.2</w:t>
            </w:r>
            <w:r w:rsidR="007D3523">
              <w:rPr>
                <w:rFonts w:cstheme="minorBidi"/>
                <w:noProof/>
                <w:sz w:val="22"/>
                <w:szCs w:val="22"/>
              </w:rPr>
              <w:tab/>
            </w:r>
            <w:r w:rsidR="007D3523" w:rsidRPr="0002082D">
              <w:rPr>
                <w:rStyle w:val="Hyperlink"/>
                <w:noProof/>
              </w:rPr>
              <w:t>Technical</w:t>
            </w:r>
            <w:r w:rsidR="007D3523">
              <w:rPr>
                <w:noProof/>
                <w:webHidden/>
              </w:rPr>
              <w:tab/>
            </w:r>
            <w:r w:rsidR="007D3523">
              <w:rPr>
                <w:noProof/>
                <w:webHidden/>
              </w:rPr>
              <w:fldChar w:fldCharType="begin"/>
            </w:r>
            <w:r w:rsidR="007D3523">
              <w:rPr>
                <w:noProof/>
                <w:webHidden/>
              </w:rPr>
              <w:instrText xml:space="preserve"> PAGEREF _Toc445240790 \h </w:instrText>
            </w:r>
            <w:r w:rsidR="007D3523">
              <w:rPr>
                <w:noProof/>
                <w:webHidden/>
              </w:rPr>
            </w:r>
            <w:r w:rsidR="007D3523">
              <w:rPr>
                <w:noProof/>
                <w:webHidden/>
              </w:rPr>
              <w:fldChar w:fldCharType="separate"/>
            </w:r>
            <w:r w:rsidR="007D3523">
              <w:rPr>
                <w:noProof/>
                <w:webHidden/>
              </w:rPr>
              <w:t>6</w:t>
            </w:r>
            <w:r w:rsidR="007D3523">
              <w:rPr>
                <w:noProof/>
                <w:webHidden/>
              </w:rPr>
              <w:fldChar w:fldCharType="end"/>
            </w:r>
          </w:hyperlink>
        </w:p>
        <w:p w14:paraId="226E3FC3" w14:textId="7C629FB6" w:rsidR="007D3523" w:rsidRDefault="008A62BD">
          <w:pPr>
            <w:pStyle w:val="TOC3"/>
            <w:tabs>
              <w:tab w:val="left" w:pos="1320"/>
              <w:tab w:val="right" w:leader="dot" w:pos="9350"/>
            </w:tabs>
            <w:rPr>
              <w:rFonts w:cstheme="minorBidi"/>
              <w:noProof/>
              <w:sz w:val="22"/>
              <w:szCs w:val="22"/>
            </w:rPr>
          </w:pPr>
          <w:hyperlink w:anchor="_Toc445240791" w:history="1">
            <w:r w:rsidR="007D3523" w:rsidRPr="0002082D">
              <w:rPr>
                <w:rStyle w:val="Hyperlink"/>
                <w:noProof/>
              </w:rPr>
              <w:t>2.5.3</w:t>
            </w:r>
            <w:r w:rsidR="007D3523">
              <w:rPr>
                <w:rFonts w:cstheme="minorBidi"/>
                <w:noProof/>
                <w:sz w:val="22"/>
                <w:szCs w:val="22"/>
              </w:rPr>
              <w:tab/>
            </w:r>
            <w:r w:rsidR="007D3523" w:rsidRPr="0002082D">
              <w:rPr>
                <w:rStyle w:val="Hyperlink"/>
                <w:noProof/>
              </w:rPr>
              <w:t>Performance</w:t>
            </w:r>
            <w:r w:rsidR="007D3523">
              <w:rPr>
                <w:noProof/>
                <w:webHidden/>
              </w:rPr>
              <w:tab/>
            </w:r>
            <w:r w:rsidR="007D3523">
              <w:rPr>
                <w:noProof/>
                <w:webHidden/>
              </w:rPr>
              <w:fldChar w:fldCharType="begin"/>
            </w:r>
            <w:r w:rsidR="007D3523">
              <w:rPr>
                <w:noProof/>
                <w:webHidden/>
              </w:rPr>
              <w:instrText xml:space="preserve"> PAGEREF _Toc445240791 \h </w:instrText>
            </w:r>
            <w:r w:rsidR="007D3523">
              <w:rPr>
                <w:noProof/>
                <w:webHidden/>
              </w:rPr>
            </w:r>
            <w:r w:rsidR="007D3523">
              <w:rPr>
                <w:noProof/>
                <w:webHidden/>
              </w:rPr>
              <w:fldChar w:fldCharType="separate"/>
            </w:r>
            <w:r w:rsidR="007D3523">
              <w:rPr>
                <w:noProof/>
                <w:webHidden/>
              </w:rPr>
              <w:t>7</w:t>
            </w:r>
            <w:r w:rsidR="007D3523">
              <w:rPr>
                <w:noProof/>
                <w:webHidden/>
              </w:rPr>
              <w:fldChar w:fldCharType="end"/>
            </w:r>
          </w:hyperlink>
        </w:p>
        <w:p w14:paraId="7A90DD2D" w14:textId="6AAECC80" w:rsidR="007D3523" w:rsidRDefault="008A62BD">
          <w:pPr>
            <w:pStyle w:val="TOC3"/>
            <w:tabs>
              <w:tab w:val="left" w:pos="1320"/>
              <w:tab w:val="right" w:leader="dot" w:pos="9350"/>
            </w:tabs>
            <w:rPr>
              <w:rFonts w:cstheme="minorBidi"/>
              <w:noProof/>
              <w:sz w:val="22"/>
              <w:szCs w:val="22"/>
            </w:rPr>
          </w:pPr>
          <w:hyperlink w:anchor="_Toc445240792" w:history="1">
            <w:r w:rsidR="007D3523" w:rsidRPr="0002082D">
              <w:rPr>
                <w:rStyle w:val="Hyperlink"/>
                <w:noProof/>
              </w:rPr>
              <w:t>2.5.4</w:t>
            </w:r>
            <w:r w:rsidR="007D3523">
              <w:rPr>
                <w:rFonts w:cstheme="minorBidi"/>
                <w:noProof/>
                <w:sz w:val="22"/>
                <w:szCs w:val="22"/>
              </w:rPr>
              <w:tab/>
            </w:r>
            <w:r w:rsidR="007D3523" w:rsidRPr="0002082D">
              <w:rPr>
                <w:rStyle w:val="Hyperlink"/>
                <w:noProof/>
              </w:rPr>
              <w:t>Security</w:t>
            </w:r>
            <w:r w:rsidR="007D3523">
              <w:rPr>
                <w:noProof/>
                <w:webHidden/>
              </w:rPr>
              <w:tab/>
            </w:r>
            <w:r w:rsidR="007D3523">
              <w:rPr>
                <w:noProof/>
                <w:webHidden/>
              </w:rPr>
              <w:fldChar w:fldCharType="begin"/>
            </w:r>
            <w:r w:rsidR="007D3523">
              <w:rPr>
                <w:noProof/>
                <w:webHidden/>
              </w:rPr>
              <w:instrText xml:space="preserve"> PAGEREF _Toc445240792 \h </w:instrText>
            </w:r>
            <w:r w:rsidR="007D3523">
              <w:rPr>
                <w:noProof/>
                <w:webHidden/>
              </w:rPr>
            </w:r>
            <w:r w:rsidR="007D3523">
              <w:rPr>
                <w:noProof/>
                <w:webHidden/>
              </w:rPr>
              <w:fldChar w:fldCharType="separate"/>
            </w:r>
            <w:r w:rsidR="007D3523">
              <w:rPr>
                <w:noProof/>
                <w:webHidden/>
              </w:rPr>
              <w:t>7</w:t>
            </w:r>
            <w:r w:rsidR="007D3523">
              <w:rPr>
                <w:noProof/>
                <w:webHidden/>
              </w:rPr>
              <w:fldChar w:fldCharType="end"/>
            </w:r>
          </w:hyperlink>
        </w:p>
        <w:p w14:paraId="2281F02D" w14:textId="06E54182" w:rsidR="007D3523" w:rsidRDefault="008A62BD">
          <w:pPr>
            <w:pStyle w:val="TOC2"/>
            <w:tabs>
              <w:tab w:val="left" w:pos="880"/>
              <w:tab w:val="right" w:leader="dot" w:pos="9350"/>
            </w:tabs>
            <w:rPr>
              <w:rFonts w:cstheme="minorBidi"/>
              <w:noProof/>
              <w:sz w:val="22"/>
              <w:szCs w:val="22"/>
            </w:rPr>
          </w:pPr>
          <w:hyperlink w:anchor="_Toc445240793" w:history="1">
            <w:r w:rsidR="007D3523" w:rsidRPr="0002082D">
              <w:rPr>
                <w:rStyle w:val="Hyperlink"/>
                <w:noProof/>
              </w:rPr>
              <w:t>2.6</w:t>
            </w:r>
            <w:r w:rsidR="007D3523">
              <w:rPr>
                <w:rFonts w:cstheme="minorBidi"/>
                <w:noProof/>
                <w:sz w:val="22"/>
                <w:szCs w:val="22"/>
              </w:rPr>
              <w:tab/>
            </w:r>
            <w:r w:rsidR="007D3523" w:rsidRPr="0002082D">
              <w:rPr>
                <w:rStyle w:val="Hyperlink"/>
                <w:noProof/>
              </w:rPr>
              <w:t>System Evolution/Maintenance</w:t>
            </w:r>
            <w:r w:rsidR="007D3523">
              <w:rPr>
                <w:noProof/>
                <w:webHidden/>
              </w:rPr>
              <w:tab/>
            </w:r>
            <w:r w:rsidR="007D3523">
              <w:rPr>
                <w:noProof/>
                <w:webHidden/>
              </w:rPr>
              <w:fldChar w:fldCharType="begin"/>
            </w:r>
            <w:r w:rsidR="007D3523">
              <w:rPr>
                <w:noProof/>
                <w:webHidden/>
              </w:rPr>
              <w:instrText xml:space="preserve"> PAGEREF _Toc445240793 \h </w:instrText>
            </w:r>
            <w:r w:rsidR="007D3523">
              <w:rPr>
                <w:noProof/>
                <w:webHidden/>
              </w:rPr>
            </w:r>
            <w:r w:rsidR="007D3523">
              <w:rPr>
                <w:noProof/>
                <w:webHidden/>
              </w:rPr>
              <w:fldChar w:fldCharType="separate"/>
            </w:r>
            <w:r w:rsidR="007D3523">
              <w:rPr>
                <w:noProof/>
                <w:webHidden/>
              </w:rPr>
              <w:t>7</w:t>
            </w:r>
            <w:r w:rsidR="007D3523">
              <w:rPr>
                <w:noProof/>
                <w:webHidden/>
              </w:rPr>
              <w:fldChar w:fldCharType="end"/>
            </w:r>
          </w:hyperlink>
        </w:p>
        <w:p w14:paraId="6DE7A651" w14:textId="54AFDB4A" w:rsidR="007D3523" w:rsidRDefault="008A62BD">
          <w:pPr>
            <w:pStyle w:val="TOC1"/>
            <w:tabs>
              <w:tab w:val="left" w:pos="480"/>
              <w:tab w:val="right" w:leader="dot" w:pos="9350"/>
            </w:tabs>
            <w:rPr>
              <w:rFonts w:cstheme="minorBidi"/>
              <w:noProof/>
              <w:sz w:val="22"/>
              <w:szCs w:val="22"/>
            </w:rPr>
          </w:pPr>
          <w:hyperlink w:anchor="_Toc445240794" w:history="1">
            <w:r w:rsidR="007D3523" w:rsidRPr="0002082D">
              <w:rPr>
                <w:rStyle w:val="Hyperlink"/>
                <w:noProof/>
              </w:rPr>
              <w:t>3</w:t>
            </w:r>
            <w:r w:rsidR="007D3523">
              <w:rPr>
                <w:rFonts w:cstheme="minorBidi"/>
                <w:noProof/>
                <w:sz w:val="22"/>
                <w:szCs w:val="22"/>
              </w:rPr>
              <w:tab/>
            </w:r>
            <w:r w:rsidR="007D3523" w:rsidRPr="0002082D">
              <w:rPr>
                <w:rStyle w:val="Hyperlink"/>
                <w:noProof/>
              </w:rPr>
              <w:t>Other Deliverables</w:t>
            </w:r>
            <w:r w:rsidR="007D3523">
              <w:rPr>
                <w:noProof/>
                <w:webHidden/>
              </w:rPr>
              <w:tab/>
            </w:r>
            <w:r w:rsidR="007D3523">
              <w:rPr>
                <w:noProof/>
                <w:webHidden/>
              </w:rPr>
              <w:fldChar w:fldCharType="begin"/>
            </w:r>
            <w:r w:rsidR="007D3523">
              <w:rPr>
                <w:noProof/>
                <w:webHidden/>
              </w:rPr>
              <w:instrText xml:space="preserve"> PAGEREF _Toc445240794 \h </w:instrText>
            </w:r>
            <w:r w:rsidR="007D3523">
              <w:rPr>
                <w:noProof/>
                <w:webHidden/>
              </w:rPr>
            </w:r>
            <w:r w:rsidR="007D3523">
              <w:rPr>
                <w:noProof/>
                <w:webHidden/>
              </w:rPr>
              <w:fldChar w:fldCharType="separate"/>
            </w:r>
            <w:r w:rsidR="007D3523">
              <w:rPr>
                <w:noProof/>
                <w:webHidden/>
              </w:rPr>
              <w:t>7</w:t>
            </w:r>
            <w:r w:rsidR="007D3523">
              <w:rPr>
                <w:noProof/>
                <w:webHidden/>
              </w:rPr>
              <w:fldChar w:fldCharType="end"/>
            </w:r>
          </w:hyperlink>
        </w:p>
        <w:p w14:paraId="6AE46590" w14:textId="01ECAF3A" w:rsidR="007D3523" w:rsidRDefault="008A62BD">
          <w:pPr>
            <w:pStyle w:val="TOC1"/>
            <w:tabs>
              <w:tab w:val="left" w:pos="480"/>
              <w:tab w:val="right" w:leader="dot" w:pos="9350"/>
            </w:tabs>
            <w:rPr>
              <w:rFonts w:cstheme="minorBidi"/>
              <w:noProof/>
              <w:sz w:val="22"/>
              <w:szCs w:val="22"/>
            </w:rPr>
          </w:pPr>
          <w:hyperlink w:anchor="_Toc445240795" w:history="1">
            <w:r w:rsidR="007D3523" w:rsidRPr="0002082D">
              <w:rPr>
                <w:rStyle w:val="Hyperlink"/>
                <w:noProof/>
              </w:rPr>
              <w:t>4</w:t>
            </w:r>
            <w:r w:rsidR="007D3523">
              <w:rPr>
                <w:rFonts w:cstheme="minorBidi"/>
                <w:noProof/>
                <w:sz w:val="22"/>
                <w:szCs w:val="22"/>
              </w:rPr>
              <w:tab/>
            </w:r>
            <w:r w:rsidR="007D3523" w:rsidRPr="0002082D">
              <w:rPr>
                <w:rStyle w:val="Hyperlink"/>
                <w:noProof/>
              </w:rPr>
              <w:t>Risks</w:t>
            </w:r>
            <w:r w:rsidR="007D3523">
              <w:rPr>
                <w:noProof/>
                <w:webHidden/>
              </w:rPr>
              <w:tab/>
            </w:r>
            <w:r w:rsidR="007D3523">
              <w:rPr>
                <w:noProof/>
                <w:webHidden/>
              </w:rPr>
              <w:fldChar w:fldCharType="begin"/>
            </w:r>
            <w:r w:rsidR="007D3523">
              <w:rPr>
                <w:noProof/>
                <w:webHidden/>
              </w:rPr>
              <w:instrText xml:space="preserve"> PAGEREF _Toc445240795 \h </w:instrText>
            </w:r>
            <w:r w:rsidR="007D3523">
              <w:rPr>
                <w:noProof/>
                <w:webHidden/>
              </w:rPr>
            </w:r>
            <w:r w:rsidR="007D3523">
              <w:rPr>
                <w:noProof/>
                <w:webHidden/>
              </w:rPr>
              <w:fldChar w:fldCharType="separate"/>
            </w:r>
            <w:r w:rsidR="007D3523">
              <w:rPr>
                <w:noProof/>
                <w:webHidden/>
              </w:rPr>
              <w:t>7</w:t>
            </w:r>
            <w:r w:rsidR="007D3523">
              <w:rPr>
                <w:noProof/>
                <w:webHidden/>
              </w:rPr>
              <w:fldChar w:fldCharType="end"/>
            </w:r>
          </w:hyperlink>
        </w:p>
        <w:p w14:paraId="57193421" w14:textId="3DC77A4F" w:rsidR="007D3523" w:rsidRDefault="008A62BD">
          <w:pPr>
            <w:pStyle w:val="TOC1"/>
            <w:tabs>
              <w:tab w:val="left" w:pos="480"/>
              <w:tab w:val="right" w:leader="dot" w:pos="9350"/>
            </w:tabs>
            <w:rPr>
              <w:rFonts w:cstheme="minorBidi"/>
              <w:noProof/>
              <w:sz w:val="22"/>
              <w:szCs w:val="22"/>
            </w:rPr>
          </w:pPr>
          <w:hyperlink w:anchor="_Toc445240796" w:history="1">
            <w:r w:rsidR="007D3523" w:rsidRPr="0002082D">
              <w:rPr>
                <w:rStyle w:val="Hyperlink"/>
                <w:noProof/>
              </w:rPr>
              <w:t>5</w:t>
            </w:r>
            <w:r w:rsidR="007D3523">
              <w:rPr>
                <w:rFonts w:cstheme="minorBidi"/>
                <w:noProof/>
                <w:sz w:val="22"/>
                <w:szCs w:val="22"/>
              </w:rPr>
              <w:tab/>
            </w:r>
            <w:r w:rsidR="007D3523" w:rsidRPr="0002082D">
              <w:rPr>
                <w:rStyle w:val="Hyperlink"/>
                <w:noProof/>
              </w:rPr>
              <w:t>Glossary</w:t>
            </w:r>
            <w:r w:rsidR="007D3523">
              <w:rPr>
                <w:noProof/>
                <w:webHidden/>
              </w:rPr>
              <w:tab/>
            </w:r>
            <w:r w:rsidR="007D3523">
              <w:rPr>
                <w:noProof/>
                <w:webHidden/>
              </w:rPr>
              <w:fldChar w:fldCharType="begin"/>
            </w:r>
            <w:r w:rsidR="007D3523">
              <w:rPr>
                <w:noProof/>
                <w:webHidden/>
              </w:rPr>
              <w:instrText xml:space="preserve"> PAGEREF _Toc445240796 \h </w:instrText>
            </w:r>
            <w:r w:rsidR="007D3523">
              <w:rPr>
                <w:noProof/>
                <w:webHidden/>
              </w:rPr>
            </w:r>
            <w:r w:rsidR="007D3523">
              <w:rPr>
                <w:noProof/>
                <w:webHidden/>
              </w:rPr>
              <w:fldChar w:fldCharType="separate"/>
            </w:r>
            <w:r w:rsidR="007D3523">
              <w:rPr>
                <w:noProof/>
                <w:webHidden/>
              </w:rPr>
              <w:t>7</w:t>
            </w:r>
            <w:r w:rsidR="007D3523">
              <w:rPr>
                <w:noProof/>
                <w:webHidden/>
              </w:rPr>
              <w:fldChar w:fldCharType="end"/>
            </w:r>
          </w:hyperlink>
        </w:p>
        <w:p w14:paraId="7CF1C8B3" w14:textId="3ABE8E5E" w:rsidR="007D3523" w:rsidRDefault="008A62BD">
          <w:pPr>
            <w:pStyle w:val="TOC1"/>
            <w:tabs>
              <w:tab w:val="left" w:pos="480"/>
              <w:tab w:val="right" w:leader="dot" w:pos="9350"/>
            </w:tabs>
            <w:rPr>
              <w:rFonts w:cstheme="minorBidi"/>
              <w:noProof/>
              <w:sz w:val="22"/>
              <w:szCs w:val="22"/>
            </w:rPr>
          </w:pPr>
          <w:hyperlink w:anchor="_Toc445240797" w:history="1">
            <w:r w:rsidR="007D3523" w:rsidRPr="0002082D">
              <w:rPr>
                <w:rStyle w:val="Hyperlink"/>
                <w:noProof/>
              </w:rPr>
              <w:t>6</w:t>
            </w:r>
            <w:r w:rsidR="007D3523">
              <w:rPr>
                <w:rFonts w:cstheme="minorBidi"/>
                <w:noProof/>
                <w:sz w:val="22"/>
                <w:szCs w:val="22"/>
              </w:rPr>
              <w:tab/>
            </w:r>
            <w:r w:rsidR="007D3523" w:rsidRPr="0002082D">
              <w:rPr>
                <w:rStyle w:val="Hyperlink"/>
                <w:noProof/>
              </w:rPr>
              <w:t>References</w:t>
            </w:r>
            <w:r w:rsidR="007D3523">
              <w:rPr>
                <w:noProof/>
                <w:webHidden/>
              </w:rPr>
              <w:tab/>
            </w:r>
            <w:r w:rsidR="007D3523">
              <w:rPr>
                <w:noProof/>
                <w:webHidden/>
              </w:rPr>
              <w:fldChar w:fldCharType="begin"/>
            </w:r>
            <w:r w:rsidR="007D3523">
              <w:rPr>
                <w:noProof/>
                <w:webHidden/>
              </w:rPr>
              <w:instrText xml:space="preserve"> PAGEREF _Toc445240797 \h </w:instrText>
            </w:r>
            <w:r w:rsidR="007D3523">
              <w:rPr>
                <w:noProof/>
                <w:webHidden/>
              </w:rPr>
            </w:r>
            <w:r w:rsidR="007D3523">
              <w:rPr>
                <w:noProof/>
                <w:webHidden/>
              </w:rPr>
              <w:fldChar w:fldCharType="separate"/>
            </w:r>
            <w:r w:rsidR="007D3523">
              <w:rPr>
                <w:noProof/>
                <w:webHidden/>
              </w:rPr>
              <w:t>8</w:t>
            </w:r>
            <w:r w:rsidR="007D3523">
              <w:rPr>
                <w:noProof/>
                <w:webHidden/>
              </w:rPr>
              <w:fldChar w:fldCharType="end"/>
            </w:r>
          </w:hyperlink>
        </w:p>
        <w:p w14:paraId="62AD7EC0" w14:textId="567AC706" w:rsidR="007D3523" w:rsidRDefault="008A62BD">
          <w:pPr>
            <w:pStyle w:val="TOC1"/>
            <w:tabs>
              <w:tab w:val="left" w:pos="480"/>
              <w:tab w:val="right" w:leader="dot" w:pos="9350"/>
            </w:tabs>
            <w:rPr>
              <w:rFonts w:cstheme="minorBidi"/>
              <w:noProof/>
              <w:sz w:val="22"/>
              <w:szCs w:val="22"/>
            </w:rPr>
          </w:pPr>
          <w:hyperlink w:anchor="_Toc445240798" w:history="1">
            <w:r w:rsidR="007D3523" w:rsidRPr="0002082D">
              <w:rPr>
                <w:rStyle w:val="Hyperlink"/>
                <w:noProof/>
              </w:rPr>
              <w:t>7</w:t>
            </w:r>
            <w:r w:rsidR="007D3523">
              <w:rPr>
                <w:rFonts w:cstheme="minorBidi"/>
                <w:noProof/>
                <w:sz w:val="22"/>
                <w:szCs w:val="22"/>
              </w:rPr>
              <w:tab/>
            </w:r>
            <w:r w:rsidR="007D3523" w:rsidRPr="0002082D">
              <w:rPr>
                <w:rStyle w:val="Hyperlink"/>
                <w:noProof/>
              </w:rPr>
              <w:t>Consultants</w:t>
            </w:r>
            <w:r w:rsidR="007D3523">
              <w:rPr>
                <w:noProof/>
                <w:webHidden/>
              </w:rPr>
              <w:tab/>
            </w:r>
            <w:r w:rsidR="007D3523">
              <w:rPr>
                <w:noProof/>
                <w:webHidden/>
              </w:rPr>
              <w:fldChar w:fldCharType="begin"/>
            </w:r>
            <w:r w:rsidR="007D3523">
              <w:rPr>
                <w:noProof/>
                <w:webHidden/>
              </w:rPr>
              <w:instrText xml:space="preserve"> PAGEREF _Toc445240798 \h </w:instrText>
            </w:r>
            <w:r w:rsidR="007D3523">
              <w:rPr>
                <w:noProof/>
                <w:webHidden/>
              </w:rPr>
            </w:r>
            <w:r w:rsidR="007D3523">
              <w:rPr>
                <w:noProof/>
                <w:webHidden/>
              </w:rPr>
              <w:fldChar w:fldCharType="separate"/>
            </w:r>
            <w:r w:rsidR="007D3523">
              <w:rPr>
                <w:noProof/>
                <w:webHidden/>
              </w:rPr>
              <w:t>8</w:t>
            </w:r>
            <w:r w:rsidR="007D3523">
              <w:rPr>
                <w:noProof/>
                <w:webHidden/>
              </w:rPr>
              <w:fldChar w:fldCharType="end"/>
            </w:r>
          </w:hyperlink>
        </w:p>
        <w:p w14:paraId="5505CB57" w14:textId="2C39827F" w:rsidR="00F57BC9" w:rsidRDefault="00F57BC9">
          <w:r>
            <w:rPr>
              <w:b/>
              <w:bCs/>
              <w:noProof/>
            </w:rPr>
            <w:fldChar w:fldCharType="end"/>
          </w:r>
        </w:p>
      </w:sdtContent>
    </w:sdt>
    <w:p w14:paraId="01595071" w14:textId="0C46DFF1" w:rsidR="006A44AA" w:rsidRDefault="006A44AA">
      <w:pPr>
        <w:rPr>
          <w:rFonts w:asciiTheme="majorHAnsi" w:eastAsiaTheme="majorEastAsia" w:hAnsiTheme="majorHAnsi"/>
          <w:b/>
          <w:bCs/>
          <w:kern w:val="32"/>
          <w:sz w:val="32"/>
          <w:szCs w:val="32"/>
        </w:rPr>
      </w:pPr>
      <w:r>
        <w:br w:type="page"/>
      </w:r>
    </w:p>
    <w:p w14:paraId="4BC6B695" w14:textId="5A40C1D8" w:rsidR="00DF6EFF" w:rsidRDefault="004534CE" w:rsidP="002B0081">
      <w:pPr>
        <w:pStyle w:val="Heading1"/>
        <w:jc w:val="both"/>
      </w:pPr>
      <w:bookmarkStart w:id="1" w:name="_Toc445240774"/>
      <w:r>
        <w:lastRenderedPageBreak/>
        <w:t>Introduction/Overview</w:t>
      </w:r>
      <w:bookmarkEnd w:id="0"/>
      <w:bookmarkEnd w:id="1"/>
    </w:p>
    <w:p w14:paraId="446EF7B8" w14:textId="28A9E8D0" w:rsidR="00A247C0" w:rsidRDefault="004534CE" w:rsidP="002B0081">
      <w:pPr>
        <w:pStyle w:val="Heading2"/>
        <w:jc w:val="both"/>
      </w:pPr>
      <w:bookmarkStart w:id="2" w:name="_Toc443032937"/>
      <w:bookmarkStart w:id="3" w:name="_Toc445240775"/>
      <w:r>
        <w:t>Purpose</w:t>
      </w:r>
      <w:bookmarkEnd w:id="2"/>
      <w:bookmarkEnd w:id="3"/>
    </w:p>
    <w:p w14:paraId="459F7ED6" w14:textId="51435558" w:rsidR="00A247C0" w:rsidRPr="00A247C0" w:rsidRDefault="005071D3" w:rsidP="002B0081">
      <w:pPr>
        <w:jc w:val="both"/>
      </w:pPr>
      <w:r>
        <w:t>The purpose of this document is to serve as an agreement between the developer and customer on what the software will do.  This document outlines the scope, application overview, and functional requirements for the open classes project.</w:t>
      </w:r>
    </w:p>
    <w:p w14:paraId="3F8BC861" w14:textId="4BCA582B" w:rsidR="00A247C0" w:rsidRDefault="004534CE" w:rsidP="002B0081">
      <w:pPr>
        <w:pStyle w:val="Heading2"/>
        <w:jc w:val="both"/>
      </w:pPr>
      <w:bookmarkStart w:id="4" w:name="_Toc443032938"/>
      <w:bookmarkStart w:id="5" w:name="_Toc445240776"/>
      <w:r>
        <w:t>Scope</w:t>
      </w:r>
      <w:bookmarkEnd w:id="4"/>
      <w:bookmarkEnd w:id="5"/>
    </w:p>
    <w:p w14:paraId="4BF3026A" w14:textId="77777777" w:rsidR="00AE6BCA" w:rsidRDefault="00AE6BCA" w:rsidP="00AE6BCA">
      <w:pPr>
        <w:jc w:val="both"/>
        <w:rPr>
          <w:color w:val="000000"/>
        </w:rPr>
      </w:pPr>
      <w:r>
        <w:rPr>
          <w:color w:val="000000"/>
        </w:rPr>
        <w:t>The customer advises undergraduate students in order ensure that the students are enrolled in the correct classes at the proper time in order to meet the requirements of either the B.A. or B.S. degree plan, depending on the student’s current degree track. In addition to these advising duties the customer is a Professor of Computer Science which includes a full course load and individual research projects.  Thus the customer requests a more efficient and simplistic method of determining which classes are available for enrollment and would fit into the advisee’s schedule.</w:t>
      </w:r>
    </w:p>
    <w:p w14:paraId="44B07F57" w14:textId="77777777" w:rsidR="00AE6BCA" w:rsidRDefault="00AE6BCA" w:rsidP="00AE6BCA">
      <w:pPr>
        <w:jc w:val="both"/>
        <w:rPr>
          <w:color w:val="000000"/>
        </w:rPr>
      </w:pPr>
    </w:p>
    <w:p w14:paraId="4211F67C" w14:textId="77777777" w:rsidR="00AE6BCA" w:rsidRDefault="00AE6BCA" w:rsidP="00AE6BCA">
      <w:pPr>
        <w:jc w:val="both"/>
        <w:rPr>
          <w:color w:val="000000"/>
        </w:rPr>
      </w:pPr>
      <w:r>
        <w:rPr>
          <w:color w:val="000000"/>
        </w:rPr>
        <w:t xml:space="preserve">The current system for accessing a list of open classes is to utilize the campus registration database – Banner / Webworld.  The current system allows the user to search the database for a given college, and then drill down into a specific class within that college.  Information returned in the search includes the CRN, subject, course number, course section, number of credit hours, days of the week on which the course falls, time of the course, cap, current enrollment, open slots, instructor, and location of the course. </w:t>
      </w:r>
    </w:p>
    <w:p w14:paraId="4629D0A2" w14:textId="77777777" w:rsidR="00AE6BCA" w:rsidRDefault="00AE6BCA" w:rsidP="00AE6BCA">
      <w:pPr>
        <w:jc w:val="both"/>
        <w:rPr>
          <w:color w:val="000000"/>
        </w:rPr>
      </w:pPr>
    </w:p>
    <w:p w14:paraId="4D35ABAB" w14:textId="77777777" w:rsidR="00AE6BCA" w:rsidRDefault="00AE6BCA" w:rsidP="00AE6BCA">
      <w:pPr>
        <w:jc w:val="both"/>
        <w:rPr>
          <w:color w:val="000000"/>
        </w:rPr>
      </w:pPr>
      <w:r>
        <w:rPr>
          <w:color w:val="000000"/>
        </w:rPr>
        <w:t>The current system is slow, and painstakingly tedious due to the drill down method of locating classes.  Also, the system resets all search parameters for each class search.  The customer wants a system which will be easy to use and graphical in nature.  While the current system requires the user to drill down through a considerable amount of excess data, the customer envisions a system that accomplishes the same task using radio buttons, pull-down menus, and other GUI characteristics.</w:t>
      </w:r>
    </w:p>
    <w:p w14:paraId="1F07B0A4" w14:textId="77777777" w:rsidR="00AE6BCA" w:rsidRDefault="00AE6BCA" w:rsidP="00AE6BCA">
      <w:pPr>
        <w:jc w:val="both"/>
        <w:rPr>
          <w:color w:val="000000"/>
        </w:rPr>
      </w:pPr>
    </w:p>
    <w:p w14:paraId="63B78F20" w14:textId="77777777" w:rsidR="005F725B" w:rsidRDefault="00AE6BCA" w:rsidP="00AE6BCA">
      <w:pPr>
        <w:rPr>
          <w:color w:val="000000"/>
        </w:rPr>
      </w:pPr>
      <w:r>
        <w:rPr>
          <w:color w:val="000000"/>
        </w:rPr>
        <w:t>In addition, the customer would like to add several features to the system.  The customer would like to be able to view all open core classes and/or open elective classes available at a given time on a single screen.  They also want to be able to differentiate between the two computer science degree plans, as these plans differ significantly between core requirements.  Furthermore, they would like to be able to see a list of all core classes, whether those classes are currently full or have available spaces.</w:t>
      </w:r>
      <w:r w:rsidR="00A31EF0">
        <w:rPr>
          <w:color w:val="000000"/>
        </w:rPr>
        <w:t xml:space="preserve">  </w:t>
      </w:r>
    </w:p>
    <w:p w14:paraId="58A3D1C9" w14:textId="77777777" w:rsidR="005F725B" w:rsidRDefault="005F725B" w:rsidP="00AE6BCA">
      <w:pPr>
        <w:rPr>
          <w:color w:val="000000"/>
        </w:rPr>
      </w:pPr>
    </w:p>
    <w:p w14:paraId="5C3BB1C3" w14:textId="5CE1DD27" w:rsidR="00A31EF0" w:rsidRPr="00A31EF0" w:rsidRDefault="00A31EF0" w:rsidP="00AE6BCA">
      <w:pPr>
        <w:rPr>
          <w:color w:val="000000"/>
        </w:rPr>
      </w:pPr>
      <w:r>
        <w:rPr>
          <w:color w:val="000000"/>
        </w:rPr>
        <w:t>As the customer is a professor of computer science, this application will focus on the two computer science undergraduate degree plans, and, if time permits, additional degree plans could be added.</w:t>
      </w:r>
      <w:r w:rsidR="005F725B">
        <w:rPr>
          <w:color w:val="000000"/>
        </w:rPr>
        <w:t xml:space="preserve">  This design team will concentrate on having this application working for a Windows 7 / 10 environment, and, if time permits, an OS X environment.</w:t>
      </w:r>
    </w:p>
    <w:p w14:paraId="6ABE30FB" w14:textId="4A119B16" w:rsidR="004534CE" w:rsidRDefault="004534CE" w:rsidP="002B0081">
      <w:pPr>
        <w:pStyle w:val="Heading3"/>
        <w:jc w:val="both"/>
      </w:pPr>
      <w:bookmarkStart w:id="6" w:name="_Toc443032939"/>
      <w:bookmarkStart w:id="7" w:name="_Toc445240777"/>
      <w:r>
        <w:t>Main Objective</w:t>
      </w:r>
      <w:bookmarkEnd w:id="6"/>
      <w:bookmarkEnd w:id="7"/>
    </w:p>
    <w:p w14:paraId="207778A8" w14:textId="424C99EF" w:rsidR="005D65C1" w:rsidRPr="005D65C1" w:rsidRDefault="005D65C1" w:rsidP="002B0081">
      <w:pPr>
        <w:jc w:val="both"/>
      </w:pPr>
      <w:r>
        <w:t>The main obj</w:t>
      </w:r>
      <w:r w:rsidR="005071D3">
        <w:t>ective is to produce an application</w:t>
      </w:r>
      <w:r>
        <w:t xml:space="preserve"> that the customer can use f</w:t>
      </w:r>
      <w:r w:rsidR="005071D3">
        <w:t>or advising beginning Summer 2016.  The application</w:t>
      </w:r>
      <w:r>
        <w:t xml:space="preserve"> will provide a user-friendly, graphical user </w:t>
      </w:r>
      <w:r>
        <w:lastRenderedPageBreak/>
        <w:t xml:space="preserve">interface that works on top of a mini-database generated by reading in a text file that was converted from an available PDF </w:t>
      </w:r>
      <w:r w:rsidR="008A35C5">
        <w:t>of the course catalog and should demonstrate enough features that the customer can successfully utilize the GUI to access open core and elective courses during the advisement period.  The development</w:t>
      </w:r>
      <w:r w:rsidR="00C95256">
        <w:t xml:space="preserve"> phase will take place over a </w:t>
      </w:r>
      <w:r w:rsidR="001C086E">
        <w:t>twelve-week</w:t>
      </w:r>
      <w:r w:rsidR="008A35C5">
        <w:t xml:space="preserve"> period during the spring 2016 semester. </w:t>
      </w:r>
    </w:p>
    <w:p w14:paraId="085D02E8" w14:textId="1111B01D" w:rsidR="004534CE" w:rsidRDefault="004534CE" w:rsidP="002B0081">
      <w:pPr>
        <w:pStyle w:val="Heading3"/>
        <w:jc w:val="both"/>
      </w:pPr>
      <w:bookmarkStart w:id="8" w:name="_Toc443032940"/>
      <w:bookmarkStart w:id="9" w:name="_Toc445240778"/>
      <w:r>
        <w:t>Specific Goals</w:t>
      </w:r>
      <w:bookmarkEnd w:id="8"/>
      <w:bookmarkEnd w:id="9"/>
    </w:p>
    <w:p w14:paraId="19914B1D" w14:textId="2C4F7556" w:rsidR="00127142" w:rsidRPr="00127142" w:rsidRDefault="001C086E" w:rsidP="002B0081">
      <w:pPr>
        <w:jc w:val="both"/>
      </w:pPr>
      <w:r>
        <w:t>The customer requires a system that is graphical in nature.  Radio buttons, use of a mouse and drop-down menus will be implemented.  A PDF file containing the current class availability will be extracted from the MSU website, and translated into a te</w:t>
      </w:r>
      <w:r w:rsidR="005F725B">
        <w:t xml:space="preserve">xt file via a utility, if a reliable tool can be located.  </w:t>
      </w:r>
      <w:r w:rsidR="00B67DB2">
        <w:t>This text file will then be used to create a temporary database of the current class availability which can be queried for the following information: B.S. / B.A. core classes, class availability, registration information, as well as days and times.</w:t>
      </w:r>
      <w:r w:rsidR="00127142">
        <w:t xml:space="preserve"> </w:t>
      </w:r>
      <w:r w:rsidR="00B67DB2">
        <w:t xml:space="preserve"> </w:t>
      </w:r>
    </w:p>
    <w:p w14:paraId="5D42172D" w14:textId="29C11FF1" w:rsidR="004534CE" w:rsidRDefault="004534CE" w:rsidP="002B0081">
      <w:pPr>
        <w:pStyle w:val="Heading1"/>
        <w:jc w:val="both"/>
      </w:pPr>
      <w:bookmarkStart w:id="10" w:name="_Toc443032942"/>
      <w:bookmarkStart w:id="11" w:name="_Toc445240779"/>
      <w:r>
        <w:t>System</w:t>
      </w:r>
      <w:bookmarkEnd w:id="10"/>
      <w:bookmarkEnd w:id="11"/>
    </w:p>
    <w:p w14:paraId="70F32A81" w14:textId="6B4DE319" w:rsidR="00A31EF0" w:rsidRPr="00A31EF0" w:rsidRDefault="00A31EF0" w:rsidP="00A31EF0">
      <w:r>
        <w:t>The remainder of the document is intended to inform the customer, as well as the development team, of the intended system.  Hardware and software requirements, major users, both major and minor functions, constraints, and intended user interface are described.</w:t>
      </w:r>
    </w:p>
    <w:p w14:paraId="12C09A8A" w14:textId="2E906C06" w:rsidR="004534CE" w:rsidRDefault="00A31EF0" w:rsidP="002B0081">
      <w:pPr>
        <w:pStyle w:val="Heading2"/>
        <w:jc w:val="both"/>
      </w:pPr>
      <w:bookmarkStart w:id="12" w:name="_Toc443032943"/>
      <w:bookmarkStart w:id="13" w:name="_Toc445240780"/>
      <w:r>
        <w:t xml:space="preserve">Development and </w:t>
      </w:r>
      <w:r w:rsidR="004534CE">
        <w:t>Target Environment</w:t>
      </w:r>
      <w:bookmarkEnd w:id="12"/>
      <w:bookmarkEnd w:id="13"/>
    </w:p>
    <w:p w14:paraId="26AF031B" w14:textId="2351C4AC" w:rsidR="00F43A52" w:rsidRDefault="00A31EF0" w:rsidP="002B0081">
      <w:pPr>
        <w:jc w:val="both"/>
      </w:pPr>
      <w:r>
        <w:t xml:space="preserve">The </w:t>
      </w:r>
      <w:r w:rsidR="00F43A52">
        <w:t>development environment will be as follows:</w:t>
      </w:r>
    </w:p>
    <w:p w14:paraId="53FCE883" w14:textId="3C83D17D" w:rsidR="00F43A52" w:rsidRDefault="00F43A52" w:rsidP="002B0081">
      <w:pPr>
        <w:jc w:val="both"/>
      </w:pPr>
      <w:r>
        <w:rPr>
          <w:b/>
        </w:rPr>
        <w:t>Hardware</w:t>
      </w:r>
      <w:r>
        <w:t xml:space="preserve"> will include a personal (desktop or notebook) computer with the following specifications:</w:t>
      </w:r>
    </w:p>
    <w:p w14:paraId="28086C86" w14:textId="29D2B216" w:rsidR="00F43A52" w:rsidRDefault="00DA5EDC" w:rsidP="002B0081">
      <w:pPr>
        <w:pStyle w:val="ListParagraph"/>
        <w:numPr>
          <w:ilvl w:val="0"/>
          <w:numId w:val="7"/>
        </w:numPr>
        <w:jc w:val="both"/>
      </w:pPr>
      <w:r>
        <w:t>an Intel i5</w:t>
      </w:r>
      <w:r w:rsidR="00F43A52">
        <w:t xml:space="preserve"> microprocessor running at 2.0 GHz or above</w:t>
      </w:r>
    </w:p>
    <w:p w14:paraId="341A1979" w14:textId="5247C318" w:rsidR="00F43A52" w:rsidRDefault="00F43A52" w:rsidP="002B0081">
      <w:pPr>
        <w:pStyle w:val="ListParagraph"/>
        <w:numPr>
          <w:ilvl w:val="0"/>
          <w:numId w:val="7"/>
        </w:numPr>
        <w:jc w:val="both"/>
      </w:pPr>
      <w:r>
        <w:t>a minimum of 128 megabytes of system RAM</w:t>
      </w:r>
    </w:p>
    <w:p w14:paraId="2614419E" w14:textId="2345DA4D" w:rsidR="00F43A52" w:rsidRDefault="00F43A52" w:rsidP="002B0081">
      <w:pPr>
        <w:pStyle w:val="ListParagraph"/>
        <w:numPr>
          <w:ilvl w:val="0"/>
          <w:numId w:val="7"/>
        </w:numPr>
        <w:jc w:val="both"/>
      </w:pPr>
      <w:r>
        <w:t>a CD-RW drive</w:t>
      </w:r>
    </w:p>
    <w:p w14:paraId="49D48B8C" w14:textId="056529E7" w:rsidR="00F43A52" w:rsidRDefault="00F43A52" w:rsidP="002B0081">
      <w:pPr>
        <w:pStyle w:val="ListParagraph"/>
        <w:numPr>
          <w:ilvl w:val="0"/>
          <w:numId w:val="7"/>
        </w:numPr>
        <w:jc w:val="both"/>
      </w:pPr>
      <w:r>
        <w:t>a v.92 compliant 56K modem</w:t>
      </w:r>
    </w:p>
    <w:p w14:paraId="15054276" w14:textId="6253FE4A" w:rsidR="00F43A52" w:rsidRDefault="00F43A52" w:rsidP="002B0081">
      <w:pPr>
        <w:pStyle w:val="ListParagraph"/>
        <w:numPr>
          <w:ilvl w:val="0"/>
          <w:numId w:val="7"/>
        </w:numPr>
        <w:jc w:val="both"/>
      </w:pPr>
      <w:r>
        <w:t>a hard drive with at least 2 gigabytes of free space</w:t>
      </w:r>
    </w:p>
    <w:p w14:paraId="4B4F4927" w14:textId="33C406A1" w:rsidR="00F43A52" w:rsidRDefault="00F43A52" w:rsidP="002B0081">
      <w:pPr>
        <w:pStyle w:val="ListParagraph"/>
        <w:numPr>
          <w:ilvl w:val="0"/>
          <w:numId w:val="7"/>
        </w:numPr>
        <w:jc w:val="both"/>
      </w:pPr>
      <w:r>
        <w:t>an XGA screen display 14” or larger</w:t>
      </w:r>
    </w:p>
    <w:p w14:paraId="023F28EE" w14:textId="4B7A5BA2" w:rsidR="00F43A52" w:rsidRDefault="00F43A52" w:rsidP="002B0081">
      <w:pPr>
        <w:pStyle w:val="ListParagraph"/>
        <w:numPr>
          <w:ilvl w:val="0"/>
          <w:numId w:val="7"/>
        </w:numPr>
        <w:jc w:val="both"/>
      </w:pPr>
      <w:r>
        <w:t>a graphics card with 16 megabytes or more of RAM</w:t>
      </w:r>
    </w:p>
    <w:p w14:paraId="301A30F7" w14:textId="2C88A268" w:rsidR="00F43A52" w:rsidRDefault="00F43A52" w:rsidP="002B0081">
      <w:pPr>
        <w:jc w:val="both"/>
      </w:pPr>
    </w:p>
    <w:p w14:paraId="10CB3D43" w14:textId="6A294A11" w:rsidR="00F43A52" w:rsidRDefault="00F43A52" w:rsidP="002B0081">
      <w:pPr>
        <w:jc w:val="both"/>
      </w:pPr>
      <w:r>
        <w:rPr>
          <w:b/>
        </w:rPr>
        <w:t>Software</w:t>
      </w:r>
      <w:r>
        <w:t xml:space="preserve"> utilized will include:</w:t>
      </w:r>
    </w:p>
    <w:p w14:paraId="4D0B6490" w14:textId="4425B6AA" w:rsidR="00F43A52" w:rsidRDefault="00F43A52" w:rsidP="002B0081">
      <w:pPr>
        <w:pStyle w:val="ListParagraph"/>
        <w:numPr>
          <w:ilvl w:val="0"/>
          <w:numId w:val="8"/>
        </w:numPr>
        <w:jc w:val="both"/>
      </w:pPr>
      <w:r>
        <w:t>Windows 7 / 8 / 10</w:t>
      </w:r>
    </w:p>
    <w:p w14:paraId="75DD6C16" w14:textId="56248036" w:rsidR="00F43A52" w:rsidRDefault="00F43A52" w:rsidP="002B0081">
      <w:pPr>
        <w:pStyle w:val="ListParagraph"/>
        <w:numPr>
          <w:ilvl w:val="0"/>
          <w:numId w:val="8"/>
        </w:numPr>
        <w:jc w:val="both"/>
      </w:pPr>
      <w:r>
        <w:t>Eclipse IDE</w:t>
      </w:r>
    </w:p>
    <w:p w14:paraId="515777D3" w14:textId="5D340AAF" w:rsidR="00F43A52" w:rsidRDefault="00485BDA" w:rsidP="002B0081">
      <w:pPr>
        <w:pStyle w:val="ListParagraph"/>
        <w:numPr>
          <w:ilvl w:val="0"/>
          <w:numId w:val="8"/>
        </w:numPr>
        <w:jc w:val="both"/>
      </w:pPr>
      <w:r>
        <w:t>PDF to TXT converter</w:t>
      </w:r>
    </w:p>
    <w:p w14:paraId="50083088" w14:textId="212B4770" w:rsidR="00F43A52" w:rsidRDefault="00F43A52" w:rsidP="002B0081">
      <w:pPr>
        <w:pStyle w:val="ListParagraph"/>
        <w:numPr>
          <w:ilvl w:val="0"/>
          <w:numId w:val="8"/>
        </w:numPr>
        <w:jc w:val="both"/>
      </w:pPr>
      <w:r>
        <w:t>Microsoft Project</w:t>
      </w:r>
    </w:p>
    <w:p w14:paraId="14605CBF" w14:textId="342BCCD0" w:rsidR="00485BDA" w:rsidRDefault="00485BDA" w:rsidP="002B0081">
      <w:pPr>
        <w:pStyle w:val="ListParagraph"/>
        <w:numPr>
          <w:ilvl w:val="0"/>
          <w:numId w:val="8"/>
        </w:numPr>
        <w:jc w:val="both"/>
      </w:pPr>
      <w:r>
        <w:t>MySQL Workbench</w:t>
      </w:r>
    </w:p>
    <w:p w14:paraId="25F5FBE6" w14:textId="6199437F" w:rsidR="00F43A52" w:rsidRDefault="00F43A52" w:rsidP="002B0081">
      <w:pPr>
        <w:jc w:val="both"/>
      </w:pPr>
    </w:p>
    <w:p w14:paraId="4FBF596C" w14:textId="4EEDCB4F" w:rsidR="00F43A52" w:rsidRDefault="00F43A52" w:rsidP="002B0081">
      <w:pPr>
        <w:jc w:val="both"/>
      </w:pPr>
      <w:r>
        <w:t xml:space="preserve">The </w:t>
      </w:r>
      <w:r w:rsidR="00A31EF0">
        <w:rPr>
          <w:b/>
        </w:rPr>
        <w:t>application</w:t>
      </w:r>
      <w:r>
        <w:t xml:space="preserve"> developed will utilize the following:</w:t>
      </w:r>
    </w:p>
    <w:p w14:paraId="7789CEE5" w14:textId="472AFD99" w:rsidR="00F43A52" w:rsidRDefault="00F43A52" w:rsidP="002B0081">
      <w:pPr>
        <w:jc w:val="both"/>
      </w:pPr>
      <w:r>
        <w:rPr>
          <w:b/>
        </w:rPr>
        <w:t>Hardware</w:t>
      </w:r>
      <w:r>
        <w:t xml:space="preserve"> – a personal notebook computer with the following specifications:</w:t>
      </w:r>
    </w:p>
    <w:p w14:paraId="574FB4B1" w14:textId="31B045D8" w:rsidR="00F43A52" w:rsidRDefault="00F43A52" w:rsidP="002B0081">
      <w:pPr>
        <w:pStyle w:val="ListParagraph"/>
        <w:numPr>
          <w:ilvl w:val="0"/>
          <w:numId w:val="9"/>
        </w:numPr>
        <w:jc w:val="both"/>
      </w:pPr>
      <w:r>
        <w:t>a</w:t>
      </w:r>
      <w:r w:rsidR="00DA5EDC">
        <w:t>n Intel i5</w:t>
      </w:r>
      <w:r>
        <w:t xml:space="preserve"> microprocessor running at 2.0 GHz or above</w:t>
      </w:r>
    </w:p>
    <w:p w14:paraId="6F0C8142" w14:textId="5E33633D" w:rsidR="00F43A52" w:rsidRDefault="00F43A52" w:rsidP="002B0081">
      <w:pPr>
        <w:pStyle w:val="ListParagraph"/>
        <w:numPr>
          <w:ilvl w:val="0"/>
          <w:numId w:val="9"/>
        </w:numPr>
        <w:jc w:val="both"/>
      </w:pPr>
      <w:r>
        <w:t>a minimum</w:t>
      </w:r>
      <w:bookmarkStart w:id="14" w:name="_GoBack"/>
      <w:bookmarkEnd w:id="14"/>
      <w:r>
        <w:t xml:space="preserve"> of 128 megabytes of system RAM</w:t>
      </w:r>
    </w:p>
    <w:p w14:paraId="7472F1D9" w14:textId="0D89C10E" w:rsidR="00F43A52" w:rsidRDefault="00F43A52" w:rsidP="002B0081">
      <w:pPr>
        <w:pStyle w:val="ListParagraph"/>
        <w:numPr>
          <w:ilvl w:val="0"/>
          <w:numId w:val="9"/>
        </w:numPr>
        <w:jc w:val="both"/>
      </w:pPr>
      <w:r>
        <w:t>a CD-RW drive</w:t>
      </w:r>
    </w:p>
    <w:p w14:paraId="78BFF46D" w14:textId="1182BC75" w:rsidR="00F43A52" w:rsidRDefault="00F43A52" w:rsidP="002B0081">
      <w:pPr>
        <w:pStyle w:val="ListParagraph"/>
        <w:numPr>
          <w:ilvl w:val="0"/>
          <w:numId w:val="9"/>
        </w:numPr>
        <w:jc w:val="both"/>
      </w:pPr>
      <w:r>
        <w:lastRenderedPageBreak/>
        <w:t>a v.92 compliant 56K modem</w:t>
      </w:r>
    </w:p>
    <w:p w14:paraId="5F849DC8" w14:textId="3752F4D3" w:rsidR="00F43A52" w:rsidRDefault="00F43A52" w:rsidP="002B0081">
      <w:pPr>
        <w:pStyle w:val="ListParagraph"/>
        <w:numPr>
          <w:ilvl w:val="0"/>
          <w:numId w:val="9"/>
        </w:numPr>
        <w:jc w:val="both"/>
      </w:pPr>
      <w:r>
        <w:t>a hard drive with at least 2 gigabytes of free space</w:t>
      </w:r>
    </w:p>
    <w:p w14:paraId="04870AD0" w14:textId="036C168E" w:rsidR="00096AE6" w:rsidRDefault="00096AE6" w:rsidP="002B0081">
      <w:pPr>
        <w:pStyle w:val="ListParagraph"/>
        <w:numPr>
          <w:ilvl w:val="0"/>
          <w:numId w:val="9"/>
        </w:numPr>
        <w:jc w:val="both"/>
      </w:pPr>
      <w:r>
        <w:t>an XGA screen display 14” or larger</w:t>
      </w:r>
    </w:p>
    <w:p w14:paraId="64A9E534" w14:textId="17B31BB9" w:rsidR="00096AE6" w:rsidRDefault="00096AE6" w:rsidP="002B0081">
      <w:pPr>
        <w:pStyle w:val="ListParagraph"/>
        <w:numPr>
          <w:ilvl w:val="0"/>
          <w:numId w:val="9"/>
        </w:numPr>
        <w:jc w:val="both"/>
      </w:pPr>
      <w:r>
        <w:t>a graphics card with 16 megabytes or more of RAM</w:t>
      </w:r>
    </w:p>
    <w:p w14:paraId="4D3B431A" w14:textId="77777777" w:rsidR="00485BDA" w:rsidRDefault="00485BDA" w:rsidP="002B0081">
      <w:pPr>
        <w:jc w:val="both"/>
      </w:pPr>
    </w:p>
    <w:p w14:paraId="4D7ABE06" w14:textId="4C87985A" w:rsidR="00096AE6" w:rsidRDefault="00096AE6" w:rsidP="002B0081">
      <w:pPr>
        <w:jc w:val="both"/>
        <w:rPr>
          <w:b/>
        </w:rPr>
      </w:pPr>
      <w:r>
        <w:rPr>
          <w:b/>
        </w:rPr>
        <w:t>Software:</w:t>
      </w:r>
    </w:p>
    <w:p w14:paraId="08ECA2B2" w14:textId="519AFA37" w:rsidR="00096AE6" w:rsidRDefault="00096AE6" w:rsidP="002B0081">
      <w:pPr>
        <w:pStyle w:val="ListParagraph"/>
        <w:numPr>
          <w:ilvl w:val="0"/>
          <w:numId w:val="10"/>
        </w:numPr>
        <w:jc w:val="both"/>
      </w:pPr>
      <w:r>
        <w:t>Windows 7 / 8 / 10</w:t>
      </w:r>
    </w:p>
    <w:p w14:paraId="417DEE64" w14:textId="592B7AE3" w:rsidR="00EE067F" w:rsidRDefault="00EE067F" w:rsidP="002B0081">
      <w:pPr>
        <w:pStyle w:val="ListParagraph"/>
        <w:numPr>
          <w:ilvl w:val="0"/>
          <w:numId w:val="10"/>
        </w:numPr>
        <w:jc w:val="both"/>
      </w:pPr>
      <w:r>
        <w:t>OS X Yosemite 10.10.5</w:t>
      </w:r>
    </w:p>
    <w:p w14:paraId="1A5ABAA1" w14:textId="121B3FE4" w:rsidR="00096AE6" w:rsidRDefault="00096AE6" w:rsidP="002B0081">
      <w:pPr>
        <w:pStyle w:val="ListParagraph"/>
        <w:numPr>
          <w:ilvl w:val="0"/>
          <w:numId w:val="10"/>
        </w:numPr>
        <w:jc w:val="both"/>
      </w:pPr>
      <w:r>
        <w:t>Executable file developed the project team</w:t>
      </w:r>
    </w:p>
    <w:p w14:paraId="3A6ED1A4" w14:textId="2314D5EE" w:rsidR="00096AE6" w:rsidRDefault="00096AE6" w:rsidP="002B0081">
      <w:pPr>
        <w:pStyle w:val="ListParagraph"/>
        <w:numPr>
          <w:ilvl w:val="0"/>
          <w:numId w:val="10"/>
        </w:numPr>
        <w:jc w:val="both"/>
      </w:pPr>
      <w:r>
        <w:t>PDF to TXT software</w:t>
      </w:r>
    </w:p>
    <w:p w14:paraId="715FDFFA" w14:textId="5E3F512C" w:rsidR="00485BDA" w:rsidRPr="00F43A52" w:rsidRDefault="00485BDA" w:rsidP="002B0081">
      <w:pPr>
        <w:pStyle w:val="ListParagraph"/>
        <w:numPr>
          <w:ilvl w:val="0"/>
          <w:numId w:val="10"/>
        </w:numPr>
        <w:jc w:val="both"/>
      </w:pPr>
      <w:r>
        <w:t>MySQL Workbench</w:t>
      </w:r>
    </w:p>
    <w:p w14:paraId="6559325A" w14:textId="3985DE3D" w:rsidR="004534CE" w:rsidRDefault="004534CE" w:rsidP="002B0081">
      <w:pPr>
        <w:pStyle w:val="Heading2"/>
        <w:jc w:val="both"/>
      </w:pPr>
      <w:bookmarkStart w:id="15" w:name="_Toc443032944"/>
      <w:bookmarkStart w:id="16" w:name="_Toc445240781"/>
      <w:r>
        <w:t>Who are the users?</w:t>
      </w:r>
      <w:bookmarkEnd w:id="15"/>
      <w:bookmarkEnd w:id="16"/>
    </w:p>
    <w:p w14:paraId="5FAB92D7" w14:textId="0F353E7B" w:rsidR="001856D3" w:rsidRDefault="001856D3" w:rsidP="002B0081">
      <w:pPr>
        <w:jc w:val="both"/>
      </w:pPr>
      <w:r>
        <w:t xml:space="preserve">The users of the open classes software will be professors, primarily from the computer science department but should also include other faculty and staff tasked with advising undergraduate students majoring in computer science.  If other degree plans were added </w:t>
      </w:r>
      <w:r w:rsidR="00696BD2">
        <w:t xml:space="preserve">at </w:t>
      </w:r>
      <w:r>
        <w:t>a later date to this software, then users could include all faculty and staff tasked with advising undergraduate students in any major for which a degree plan has been included.  The students being advised would be considered stakeholders as well.</w:t>
      </w:r>
    </w:p>
    <w:p w14:paraId="4783C38A" w14:textId="0E327F78" w:rsidR="001856D3" w:rsidRDefault="001856D3" w:rsidP="002B0081">
      <w:pPr>
        <w:jc w:val="both"/>
      </w:pPr>
    </w:p>
    <w:p w14:paraId="4250D18C" w14:textId="2EAB6F20" w:rsidR="001856D3" w:rsidRDefault="001856D3" w:rsidP="002B0081">
      <w:pPr>
        <w:jc w:val="both"/>
      </w:pPr>
      <w:r>
        <w:t>The respective values that each of these entities receives from the system are as follows:</w:t>
      </w:r>
    </w:p>
    <w:p w14:paraId="01D2F818" w14:textId="420B6430" w:rsidR="001856D3" w:rsidRDefault="001856D3" w:rsidP="002B0081">
      <w:pPr>
        <w:jc w:val="both"/>
      </w:pPr>
    </w:p>
    <w:p w14:paraId="4A0F6DD0" w14:textId="2EB2C21F" w:rsidR="001856D3" w:rsidRDefault="001856D3" w:rsidP="002B0081">
      <w:pPr>
        <w:jc w:val="both"/>
        <w:rPr>
          <w:b/>
        </w:rPr>
      </w:pPr>
      <w:r>
        <w:rPr>
          <w:b/>
        </w:rPr>
        <w:t>Computer Science Professors / Faculty / Staff:</w:t>
      </w:r>
    </w:p>
    <w:p w14:paraId="1ACDEE8A" w14:textId="4F6023F5" w:rsidR="001856D3" w:rsidRDefault="001856D3" w:rsidP="002B0081">
      <w:pPr>
        <w:pStyle w:val="ListParagraph"/>
        <w:numPr>
          <w:ilvl w:val="0"/>
          <w:numId w:val="11"/>
        </w:numPr>
        <w:jc w:val="both"/>
      </w:pPr>
      <w:r>
        <w:t>efficient acce</w:t>
      </w:r>
      <w:r w:rsidR="0049536A">
        <w:t>ss to open</w:t>
      </w:r>
      <w:r w:rsidR="00065EA0">
        <w:t xml:space="preserve"> a list of</w:t>
      </w:r>
      <w:r w:rsidR="0049536A">
        <w:t xml:space="preserve"> classes when advising undergraduates majoring in computer science</w:t>
      </w:r>
    </w:p>
    <w:p w14:paraId="35ECEFCD" w14:textId="39E36BC3" w:rsidR="0049536A" w:rsidRDefault="00696BD2" w:rsidP="002B0081">
      <w:pPr>
        <w:pStyle w:val="ListParagraph"/>
        <w:numPr>
          <w:ilvl w:val="0"/>
          <w:numId w:val="11"/>
        </w:numPr>
        <w:jc w:val="both"/>
      </w:pPr>
      <w:r>
        <w:t>an adaptable system which will allow degree plans to be updated to reflect future requirements</w:t>
      </w:r>
    </w:p>
    <w:p w14:paraId="64A9D97A" w14:textId="01D22417" w:rsidR="00696BD2" w:rsidRDefault="00696BD2" w:rsidP="002B0081">
      <w:pPr>
        <w:jc w:val="both"/>
      </w:pPr>
    </w:p>
    <w:p w14:paraId="75BF3DF3" w14:textId="1AD59CAE" w:rsidR="00696BD2" w:rsidRDefault="00696BD2" w:rsidP="002B0081">
      <w:pPr>
        <w:jc w:val="both"/>
        <w:rPr>
          <w:b/>
        </w:rPr>
      </w:pPr>
      <w:r>
        <w:rPr>
          <w:b/>
        </w:rPr>
        <w:t>Advising Faculty / Staff:</w:t>
      </w:r>
    </w:p>
    <w:p w14:paraId="1F34C3A0" w14:textId="2FA7EBAE" w:rsidR="00696BD2" w:rsidRDefault="00696BD2" w:rsidP="002B0081">
      <w:pPr>
        <w:pStyle w:val="ListParagraph"/>
        <w:numPr>
          <w:ilvl w:val="0"/>
          <w:numId w:val="12"/>
        </w:numPr>
        <w:jc w:val="both"/>
      </w:pPr>
      <w:r>
        <w:t>efficient access to open</w:t>
      </w:r>
      <w:r w:rsidR="00065EA0">
        <w:t xml:space="preserve"> a list of</w:t>
      </w:r>
      <w:r>
        <w:t xml:space="preserve"> classes when advising undergraduates majoring in computer science</w:t>
      </w:r>
    </w:p>
    <w:p w14:paraId="54407698" w14:textId="36CE1F35" w:rsidR="00696BD2" w:rsidRDefault="00696BD2" w:rsidP="002B0081">
      <w:pPr>
        <w:pStyle w:val="ListParagraph"/>
        <w:numPr>
          <w:ilvl w:val="0"/>
          <w:numId w:val="12"/>
        </w:numPr>
        <w:jc w:val="both"/>
      </w:pPr>
      <w:r>
        <w:t>an upgradeable system to which multiple degree plans could be added in order to aid faculty and staff advising undergraduates in any major</w:t>
      </w:r>
    </w:p>
    <w:p w14:paraId="0FE88905" w14:textId="75F1DBB6" w:rsidR="00696BD2" w:rsidRDefault="00696BD2" w:rsidP="002B0081">
      <w:pPr>
        <w:pStyle w:val="ListParagraph"/>
        <w:numPr>
          <w:ilvl w:val="0"/>
          <w:numId w:val="12"/>
        </w:numPr>
        <w:jc w:val="both"/>
      </w:pPr>
      <w:r>
        <w:t>an adaptable system which will allow degree plans to be updated to reflect future requirements</w:t>
      </w:r>
    </w:p>
    <w:p w14:paraId="5A86BCAB" w14:textId="5E000E9E" w:rsidR="00696BD2" w:rsidRDefault="00696BD2" w:rsidP="002B0081">
      <w:pPr>
        <w:jc w:val="both"/>
      </w:pPr>
    </w:p>
    <w:p w14:paraId="433D9AB1" w14:textId="4297EA9C" w:rsidR="00696BD2" w:rsidRDefault="00696BD2" w:rsidP="002B0081">
      <w:pPr>
        <w:jc w:val="both"/>
        <w:rPr>
          <w:b/>
        </w:rPr>
      </w:pPr>
      <w:r>
        <w:rPr>
          <w:b/>
        </w:rPr>
        <w:t>Undergraduate Students:</w:t>
      </w:r>
    </w:p>
    <w:p w14:paraId="5EB28D00" w14:textId="3F1D4186" w:rsidR="00696BD2" w:rsidRPr="001856D3" w:rsidRDefault="00696BD2" w:rsidP="002B0081">
      <w:pPr>
        <w:pStyle w:val="ListParagraph"/>
        <w:numPr>
          <w:ilvl w:val="0"/>
          <w:numId w:val="13"/>
        </w:numPr>
        <w:jc w:val="both"/>
      </w:pPr>
      <w:r>
        <w:t>efficient display showing which required courses fit into their proposed schedule</w:t>
      </w:r>
    </w:p>
    <w:p w14:paraId="222895CE" w14:textId="72EFA3EB" w:rsidR="004534CE" w:rsidRDefault="004534CE" w:rsidP="002B0081">
      <w:pPr>
        <w:pStyle w:val="Heading2"/>
        <w:jc w:val="both"/>
      </w:pPr>
      <w:bookmarkStart w:id="17" w:name="_Toc443032945"/>
      <w:bookmarkStart w:id="18" w:name="_Toc445240782"/>
      <w:r>
        <w:t>Functional Requirements</w:t>
      </w:r>
      <w:bookmarkEnd w:id="17"/>
      <w:bookmarkEnd w:id="18"/>
    </w:p>
    <w:p w14:paraId="5334FDC6" w14:textId="13B98E29" w:rsidR="00CF316F" w:rsidRPr="00696BD2" w:rsidRDefault="00696BD2" w:rsidP="002B0081">
      <w:pPr>
        <w:jc w:val="both"/>
      </w:pPr>
      <w:r>
        <w:t xml:space="preserve">While the final version of the proposed software has many requirements, the prototype will focus on </w:t>
      </w:r>
      <w:r w:rsidR="00CF316F">
        <w:t>the two undergraduate degree plans within the computer science department and the search for a reliable PDF to TXT software.</w:t>
      </w:r>
    </w:p>
    <w:p w14:paraId="0AE00504" w14:textId="1F114A5A" w:rsidR="004534CE" w:rsidRDefault="004534CE" w:rsidP="002B0081">
      <w:pPr>
        <w:pStyle w:val="Heading3"/>
        <w:jc w:val="both"/>
      </w:pPr>
      <w:bookmarkStart w:id="19" w:name="_Toc443032946"/>
      <w:bookmarkStart w:id="20" w:name="_Toc445240783"/>
      <w:r>
        <w:lastRenderedPageBreak/>
        <w:t>Issues</w:t>
      </w:r>
      <w:bookmarkEnd w:id="19"/>
      <w:bookmarkEnd w:id="20"/>
    </w:p>
    <w:p w14:paraId="50E6417D" w14:textId="77777777" w:rsidR="00CF316F" w:rsidRDefault="00CF316F" w:rsidP="002B0081">
      <w:pPr>
        <w:jc w:val="both"/>
      </w:pPr>
      <w:r>
        <w:t>The issues are shown below:</w:t>
      </w:r>
    </w:p>
    <w:p w14:paraId="2C6B2B82" w14:textId="16C377C7" w:rsidR="00CF316F" w:rsidRDefault="00065EA0" w:rsidP="002B0081">
      <w:pPr>
        <w:pStyle w:val="ListParagraph"/>
        <w:numPr>
          <w:ilvl w:val="0"/>
          <w:numId w:val="13"/>
        </w:numPr>
        <w:jc w:val="both"/>
      </w:pPr>
      <w:r>
        <w:t xml:space="preserve">adapt </w:t>
      </w:r>
      <w:r w:rsidR="00CF316F">
        <w:t>reliable PDF to TXT software</w:t>
      </w:r>
    </w:p>
    <w:p w14:paraId="2670DE90" w14:textId="77777777" w:rsidR="00CF316F" w:rsidRDefault="00CF316F" w:rsidP="002B0081">
      <w:pPr>
        <w:pStyle w:val="ListParagraph"/>
        <w:numPr>
          <w:ilvl w:val="0"/>
          <w:numId w:val="13"/>
        </w:numPr>
        <w:jc w:val="both"/>
      </w:pPr>
      <w:r>
        <w:t>select between the two different computer science degree plans</w:t>
      </w:r>
    </w:p>
    <w:p w14:paraId="531706F7" w14:textId="77777777" w:rsidR="00CF316F" w:rsidRDefault="00CF316F" w:rsidP="002B0081">
      <w:pPr>
        <w:pStyle w:val="ListParagraph"/>
        <w:numPr>
          <w:ilvl w:val="0"/>
          <w:numId w:val="13"/>
        </w:numPr>
        <w:jc w:val="both"/>
      </w:pPr>
      <w:r>
        <w:t xml:space="preserve">sort the classes into Major Core and Electives, and Fundamental Core and Electives </w:t>
      </w:r>
    </w:p>
    <w:p w14:paraId="3573049A" w14:textId="77777777" w:rsidR="00CF316F" w:rsidRDefault="00CF316F" w:rsidP="002B0081">
      <w:pPr>
        <w:pStyle w:val="ListParagraph"/>
        <w:numPr>
          <w:ilvl w:val="0"/>
          <w:numId w:val="13"/>
        </w:numPr>
        <w:jc w:val="both"/>
      </w:pPr>
      <w:r>
        <w:t>search for open classes based on the type of course required by the student’s degree plan</w:t>
      </w:r>
    </w:p>
    <w:p w14:paraId="755E1BAF" w14:textId="18845DBE" w:rsidR="00CF316F" w:rsidRPr="00CF316F" w:rsidRDefault="00CF316F" w:rsidP="002B0081">
      <w:pPr>
        <w:pStyle w:val="ListParagraph"/>
        <w:numPr>
          <w:ilvl w:val="0"/>
          <w:numId w:val="13"/>
        </w:numPr>
        <w:jc w:val="both"/>
      </w:pPr>
      <w:r>
        <w:t>display class schedule information based on input search parameters</w:t>
      </w:r>
    </w:p>
    <w:p w14:paraId="585C032A" w14:textId="5E28783B" w:rsidR="004534CE" w:rsidRDefault="004534CE" w:rsidP="002B0081">
      <w:pPr>
        <w:pStyle w:val="Heading3"/>
        <w:jc w:val="both"/>
      </w:pPr>
      <w:bookmarkStart w:id="21" w:name="_Toc443032947"/>
      <w:bookmarkStart w:id="22" w:name="_Toc445240784"/>
      <w:r>
        <w:t>Major Subsystems or Functions</w:t>
      </w:r>
      <w:bookmarkEnd w:id="21"/>
      <w:bookmarkEnd w:id="22"/>
    </w:p>
    <w:p w14:paraId="51994FF1" w14:textId="6FFE027F" w:rsidR="000E5C12" w:rsidRDefault="000E5C12" w:rsidP="002B0081">
      <w:pPr>
        <w:pStyle w:val="ListParagraph"/>
        <w:numPr>
          <w:ilvl w:val="0"/>
          <w:numId w:val="14"/>
        </w:numPr>
        <w:jc w:val="both"/>
      </w:pPr>
      <w:r>
        <w:t>PDF to TXT converter: locate software</w:t>
      </w:r>
      <w:r w:rsidR="00065EA0">
        <w:t xml:space="preserve"> or merger</w:t>
      </w:r>
      <w:r>
        <w:t xml:space="preserve"> that will generate a reliable TXT document from the PDF course data available from the MWSU website.</w:t>
      </w:r>
    </w:p>
    <w:p w14:paraId="4D5E9F95" w14:textId="2B28E665" w:rsidR="000E5C12" w:rsidRDefault="000E5C12" w:rsidP="002B0081">
      <w:pPr>
        <w:pStyle w:val="ListParagraph"/>
        <w:numPr>
          <w:ilvl w:val="0"/>
          <w:numId w:val="14"/>
        </w:numPr>
        <w:jc w:val="both"/>
      </w:pPr>
      <w:r>
        <w:t>Computer Science degree plans: files containing information for the B.A. and B.S. degree plans</w:t>
      </w:r>
    </w:p>
    <w:p w14:paraId="35396604" w14:textId="4DCFA0D0" w:rsidR="000E5C12" w:rsidRPr="000E5C12" w:rsidRDefault="000E5C12" w:rsidP="002B0081">
      <w:pPr>
        <w:pStyle w:val="ListParagraph"/>
        <w:numPr>
          <w:ilvl w:val="0"/>
          <w:numId w:val="14"/>
        </w:numPr>
        <w:jc w:val="both"/>
      </w:pPr>
      <w:r>
        <w:t>Class search or query: a system by which open classes can be searched depending on degree plan and type of course required</w:t>
      </w:r>
    </w:p>
    <w:p w14:paraId="28F13819" w14:textId="584BE67F" w:rsidR="004534CE" w:rsidRDefault="004534CE" w:rsidP="002B0081">
      <w:pPr>
        <w:pStyle w:val="Heading3"/>
        <w:jc w:val="both"/>
      </w:pPr>
      <w:bookmarkStart w:id="23" w:name="_Toc443032948"/>
      <w:bookmarkStart w:id="24" w:name="_Toc445240785"/>
      <w:r>
        <w:t>Minor System Functions</w:t>
      </w:r>
      <w:bookmarkEnd w:id="23"/>
      <w:bookmarkEnd w:id="24"/>
    </w:p>
    <w:p w14:paraId="72D68853" w14:textId="18B58781" w:rsidR="000E5C12" w:rsidRDefault="000E5C12" w:rsidP="002B0081">
      <w:pPr>
        <w:pStyle w:val="ListParagraph"/>
        <w:numPr>
          <w:ilvl w:val="0"/>
          <w:numId w:val="15"/>
        </w:numPr>
        <w:jc w:val="both"/>
      </w:pPr>
      <w:r>
        <w:t>Open classes search: option to return ONLY open classes or all classes, independent of availability, based on type of course selected</w:t>
      </w:r>
    </w:p>
    <w:p w14:paraId="071C1AE9" w14:textId="79D7A6C2" w:rsidR="000E5C12" w:rsidRDefault="000E5C12" w:rsidP="002B0081">
      <w:pPr>
        <w:pStyle w:val="ListParagraph"/>
        <w:numPr>
          <w:ilvl w:val="0"/>
          <w:numId w:val="15"/>
        </w:numPr>
        <w:jc w:val="both"/>
      </w:pPr>
      <w:r>
        <w:t xml:space="preserve">Fundamental Core Classes search: </w:t>
      </w:r>
      <w:r w:rsidR="002D1A09">
        <w:t>option to return classes under the fundamental core umbrella</w:t>
      </w:r>
    </w:p>
    <w:p w14:paraId="0A83407C" w14:textId="0733CF1C" w:rsidR="000E5C12" w:rsidRDefault="000E5C12" w:rsidP="002B0081">
      <w:pPr>
        <w:pStyle w:val="ListParagraph"/>
        <w:numPr>
          <w:ilvl w:val="0"/>
          <w:numId w:val="15"/>
        </w:numPr>
        <w:jc w:val="both"/>
      </w:pPr>
      <w:r>
        <w:t>Fundamental Elective Classes search:</w:t>
      </w:r>
      <w:r w:rsidR="002D1A09">
        <w:t xml:space="preserve"> option to return classes under the fundamental electives umbrella</w:t>
      </w:r>
    </w:p>
    <w:p w14:paraId="69D785A8" w14:textId="50439A8E" w:rsidR="000E5C12" w:rsidRDefault="000E5C12" w:rsidP="002B0081">
      <w:pPr>
        <w:pStyle w:val="ListParagraph"/>
        <w:numPr>
          <w:ilvl w:val="0"/>
          <w:numId w:val="15"/>
        </w:numPr>
        <w:jc w:val="both"/>
      </w:pPr>
      <w:r>
        <w:t>Major Core Classes search:</w:t>
      </w:r>
      <w:r w:rsidR="002D1A09">
        <w:t xml:space="preserve"> option to return classes required by the computer science department for all undergraduate computer science students</w:t>
      </w:r>
    </w:p>
    <w:p w14:paraId="77873A27" w14:textId="5EDBC48C" w:rsidR="000E5C12" w:rsidRPr="000E5C12" w:rsidRDefault="000E5C12" w:rsidP="002B0081">
      <w:pPr>
        <w:pStyle w:val="ListParagraph"/>
        <w:numPr>
          <w:ilvl w:val="0"/>
          <w:numId w:val="15"/>
        </w:numPr>
        <w:jc w:val="both"/>
      </w:pPr>
      <w:r>
        <w:t>Major Elective Classes search:</w:t>
      </w:r>
      <w:r w:rsidR="002D1A09">
        <w:t xml:space="preserve"> option to return computer science courses that can be selected on a per student basis that would count toward the computer science undergraduate degree requirement of 18+ hours in advanced topics related to the computer science field.</w:t>
      </w:r>
    </w:p>
    <w:p w14:paraId="486B29DD" w14:textId="0327C764" w:rsidR="004534CE" w:rsidRDefault="004534CE" w:rsidP="002B0081">
      <w:pPr>
        <w:pStyle w:val="Heading3"/>
        <w:jc w:val="both"/>
      </w:pPr>
      <w:bookmarkStart w:id="25" w:name="_Toc443032949"/>
      <w:bookmarkStart w:id="26" w:name="_Toc445240786"/>
      <w:r>
        <w:t>Major Classes Identified</w:t>
      </w:r>
      <w:bookmarkEnd w:id="25"/>
      <w:bookmarkEnd w:id="26"/>
    </w:p>
    <w:p w14:paraId="28190273" w14:textId="0CF56FDC" w:rsidR="00065EA0" w:rsidRPr="00065EA0" w:rsidRDefault="00065EA0" w:rsidP="00065EA0">
      <w:r>
        <w:t>This section contains a list of the major classes, denoted by a solid bullet point, and the member attributes for each class, denoted by an open bullet point.</w:t>
      </w:r>
    </w:p>
    <w:p w14:paraId="76B83AF5" w14:textId="0ADE088E" w:rsidR="002D1A09" w:rsidRDefault="002D1A09" w:rsidP="002B0081">
      <w:pPr>
        <w:pStyle w:val="ListParagraph"/>
        <w:numPr>
          <w:ilvl w:val="0"/>
          <w:numId w:val="16"/>
        </w:numPr>
        <w:jc w:val="both"/>
      </w:pPr>
      <w:r>
        <w:t>Degree Plan</w:t>
      </w:r>
    </w:p>
    <w:p w14:paraId="02FAF905" w14:textId="0B32463D" w:rsidR="002D1A09" w:rsidRDefault="002D1A09" w:rsidP="002B0081">
      <w:pPr>
        <w:pStyle w:val="ListParagraph"/>
        <w:numPr>
          <w:ilvl w:val="1"/>
          <w:numId w:val="16"/>
        </w:numPr>
        <w:jc w:val="both"/>
      </w:pPr>
      <w:r>
        <w:t>B.A.</w:t>
      </w:r>
    </w:p>
    <w:p w14:paraId="22BD40B1" w14:textId="56F87FCD" w:rsidR="002D1A09" w:rsidRDefault="002D1A09" w:rsidP="002B0081">
      <w:pPr>
        <w:pStyle w:val="ListParagraph"/>
        <w:numPr>
          <w:ilvl w:val="1"/>
          <w:numId w:val="16"/>
        </w:numPr>
        <w:jc w:val="both"/>
      </w:pPr>
      <w:r>
        <w:t>B.S.</w:t>
      </w:r>
    </w:p>
    <w:p w14:paraId="164BBF21" w14:textId="51F64F6C" w:rsidR="002D1A09" w:rsidRDefault="009F6ACE" w:rsidP="002B0081">
      <w:pPr>
        <w:pStyle w:val="ListParagraph"/>
        <w:numPr>
          <w:ilvl w:val="0"/>
          <w:numId w:val="16"/>
        </w:numPr>
        <w:jc w:val="both"/>
      </w:pPr>
      <w:r>
        <w:t>Course Category</w:t>
      </w:r>
    </w:p>
    <w:p w14:paraId="7151B16E" w14:textId="1023BD1E" w:rsidR="009F6ACE" w:rsidRDefault="009F6ACE" w:rsidP="002B0081">
      <w:pPr>
        <w:pStyle w:val="ListParagraph"/>
        <w:numPr>
          <w:ilvl w:val="1"/>
          <w:numId w:val="16"/>
        </w:numPr>
        <w:jc w:val="both"/>
      </w:pPr>
      <w:r>
        <w:t>Computer Science Core</w:t>
      </w:r>
    </w:p>
    <w:p w14:paraId="461AEE8E" w14:textId="1B60BFFA" w:rsidR="009F6ACE" w:rsidRDefault="009F6ACE" w:rsidP="002B0081">
      <w:pPr>
        <w:pStyle w:val="ListParagraph"/>
        <w:numPr>
          <w:ilvl w:val="1"/>
          <w:numId w:val="16"/>
        </w:numPr>
        <w:jc w:val="both"/>
      </w:pPr>
      <w:r>
        <w:t>Computer Science Electives</w:t>
      </w:r>
    </w:p>
    <w:p w14:paraId="69B18C65" w14:textId="308493C8" w:rsidR="009F6ACE" w:rsidRDefault="009F6ACE" w:rsidP="002B0081">
      <w:pPr>
        <w:pStyle w:val="ListParagraph"/>
        <w:numPr>
          <w:ilvl w:val="1"/>
          <w:numId w:val="16"/>
        </w:numPr>
        <w:jc w:val="both"/>
      </w:pPr>
      <w:r>
        <w:t>Additional Departmental Requirements</w:t>
      </w:r>
    </w:p>
    <w:p w14:paraId="69262EB4" w14:textId="1C66AC27" w:rsidR="009F6ACE" w:rsidRDefault="009F6ACE" w:rsidP="002B0081">
      <w:pPr>
        <w:pStyle w:val="ListParagraph"/>
        <w:numPr>
          <w:ilvl w:val="1"/>
          <w:numId w:val="16"/>
        </w:numPr>
        <w:jc w:val="both"/>
      </w:pPr>
      <w:r>
        <w:t>Fundamental Core Requirements</w:t>
      </w:r>
    </w:p>
    <w:p w14:paraId="29E70FD0" w14:textId="68A9C47D" w:rsidR="009F6ACE" w:rsidRDefault="009F6ACE" w:rsidP="002B0081">
      <w:pPr>
        <w:pStyle w:val="ListParagraph"/>
        <w:numPr>
          <w:ilvl w:val="1"/>
          <w:numId w:val="16"/>
        </w:numPr>
        <w:jc w:val="both"/>
      </w:pPr>
      <w:r>
        <w:t>Social &amp; Behavioral Sciences</w:t>
      </w:r>
    </w:p>
    <w:p w14:paraId="53E3DFF4" w14:textId="3E5825B6" w:rsidR="009F6ACE" w:rsidRDefault="009F6ACE" w:rsidP="002B0081">
      <w:pPr>
        <w:pStyle w:val="ListParagraph"/>
        <w:numPr>
          <w:ilvl w:val="1"/>
          <w:numId w:val="16"/>
        </w:numPr>
        <w:jc w:val="both"/>
      </w:pPr>
      <w:r>
        <w:t>Creative Arts</w:t>
      </w:r>
    </w:p>
    <w:p w14:paraId="56AB960D" w14:textId="3356B2EC" w:rsidR="009F6ACE" w:rsidRDefault="009F6ACE" w:rsidP="002B0081">
      <w:pPr>
        <w:pStyle w:val="ListParagraph"/>
        <w:numPr>
          <w:ilvl w:val="1"/>
          <w:numId w:val="16"/>
        </w:numPr>
        <w:jc w:val="both"/>
      </w:pPr>
      <w:r>
        <w:lastRenderedPageBreak/>
        <w:t>Language, Philosophy &amp; Culture</w:t>
      </w:r>
    </w:p>
    <w:p w14:paraId="201ACA6C" w14:textId="680EE46B" w:rsidR="009F6ACE" w:rsidRDefault="009F6ACE" w:rsidP="002B0081">
      <w:pPr>
        <w:pStyle w:val="ListParagraph"/>
        <w:numPr>
          <w:ilvl w:val="1"/>
          <w:numId w:val="16"/>
        </w:numPr>
        <w:jc w:val="both"/>
      </w:pPr>
      <w:r>
        <w:t>Cultural &amp; Global Understanding</w:t>
      </w:r>
    </w:p>
    <w:p w14:paraId="1E5DCFE3" w14:textId="2BFD8B6C" w:rsidR="009F6ACE" w:rsidRDefault="009F6ACE" w:rsidP="002B0081">
      <w:pPr>
        <w:pStyle w:val="ListParagraph"/>
        <w:numPr>
          <w:ilvl w:val="1"/>
          <w:numId w:val="16"/>
        </w:numPr>
        <w:jc w:val="both"/>
      </w:pPr>
      <w:r>
        <w:t>Undergraduate Inquiry &amp; Creativity</w:t>
      </w:r>
    </w:p>
    <w:p w14:paraId="38DA7BB6" w14:textId="3405B4FB" w:rsidR="009F6ACE" w:rsidRDefault="009F6ACE" w:rsidP="002B0081">
      <w:pPr>
        <w:pStyle w:val="ListParagraph"/>
        <w:numPr>
          <w:ilvl w:val="1"/>
          <w:numId w:val="16"/>
        </w:numPr>
        <w:jc w:val="both"/>
      </w:pPr>
      <w:r>
        <w:t>Science</w:t>
      </w:r>
    </w:p>
    <w:p w14:paraId="59FCCDAF" w14:textId="40D0A76F" w:rsidR="009F6ACE" w:rsidRDefault="009F6ACE" w:rsidP="002B0081">
      <w:pPr>
        <w:pStyle w:val="ListParagraph"/>
        <w:numPr>
          <w:ilvl w:val="1"/>
          <w:numId w:val="16"/>
        </w:numPr>
        <w:jc w:val="both"/>
      </w:pPr>
      <w:r>
        <w:t>Foreign Language</w:t>
      </w:r>
    </w:p>
    <w:p w14:paraId="1FB4363A" w14:textId="47BAC329" w:rsidR="009F6ACE" w:rsidRDefault="009F6ACE" w:rsidP="002B0081">
      <w:pPr>
        <w:pStyle w:val="ListParagraph"/>
        <w:numPr>
          <w:ilvl w:val="1"/>
          <w:numId w:val="16"/>
        </w:numPr>
        <w:jc w:val="both"/>
      </w:pPr>
      <w:r>
        <w:t>Literature - Humanities</w:t>
      </w:r>
    </w:p>
    <w:p w14:paraId="05F6F4C2" w14:textId="718E6E43" w:rsidR="009F6ACE" w:rsidRDefault="009F6ACE" w:rsidP="002B0081">
      <w:pPr>
        <w:pStyle w:val="ListParagraph"/>
        <w:numPr>
          <w:ilvl w:val="1"/>
          <w:numId w:val="16"/>
        </w:numPr>
        <w:jc w:val="both"/>
      </w:pPr>
      <w:r>
        <w:t>Other Electives</w:t>
      </w:r>
    </w:p>
    <w:p w14:paraId="0028E306" w14:textId="5357402C" w:rsidR="009F6ACE" w:rsidRDefault="009F6ACE" w:rsidP="002B0081">
      <w:pPr>
        <w:pStyle w:val="ListParagraph"/>
        <w:numPr>
          <w:ilvl w:val="0"/>
          <w:numId w:val="16"/>
        </w:numPr>
        <w:jc w:val="both"/>
      </w:pPr>
      <w:r>
        <w:t>Course</w:t>
      </w:r>
    </w:p>
    <w:p w14:paraId="5545B352" w14:textId="63C42321" w:rsidR="009F6ACE" w:rsidRDefault="009F6ACE" w:rsidP="002B0081">
      <w:pPr>
        <w:pStyle w:val="ListParagraph"/>
        <w:numPr>
          <w:ilvl w:val="1"/>
          <w:numId w:val="16"/>
        </w:numPr>
        <w:jc w:val="both"/>
      </w:pPr>
      <w:r>
        <w:t>CRN</w:t>
      </w:r>
    </w:p>
    <w:p w14:paraId="76848B84" w14:textId="5C240CE2" w:rsidR="009F6ACE" w:rsidRDefault="009F6ACE" w:rsidP="002B0081">
      <w:pPr>
        <w:pStyle w:val="ListParagraph"/>
        <w:numPr>
          <w:ilvl w:val="1"/>
          <w:numId w:val="16"/>
        </w:numPr>
        <w:jc w:val="both"/>
      </w:pPr>
      <w:r>
        <w:t>Subject</w:t>
      </w:r>
    </w:p>
    <w:p w14:paraId="34271E40" w14:textId="6622F94B" w:rsidR="009F6ACE" w:rsidRDefault="009F6ACE" w:rsidP="002B0081">
      <w:pPr>
        <w:pStyle w:val="ListParagraph"/>
        <w:numPr>
          <w:ilvl w:val="1"/>
          <w:numId w:val="16"/>
        </w:numPr>
        <w:jc w:val="both"/>
      </w:pPr>
      <w:r>
        <w:t>Course</w:t>
      </w:r>
    </w:p>
    <w:p w14:paraId="66C2B119" w14:textId="3B698652" w:rsidR="009F6ACE" w:rsidRDefault="009F6ACE" w:rsidP="002B0081">
      <w:pPr>
        <w:pStyle w:val="ListParagraph"/>
        <w:numPr>
          <w:ilvl w:val="1"/>
          <w:numId w:val="16"/>
        </w:numPr>
        <w:jc w:val="both"/>
      </w:pPr>
      <w:r>
        <w:t>Section</w:t>
      </w:r>
    </w:p>
    <w:p w14:paraId="5A52C351" w14:textId="7771273C" w:rsidR="009F6ACE" w:rsidRDefault="009F6ACE" w:rsidP="002B0081">
      <w:pPr>
        <w:pStyle w:val="ListParagraph"/>
        <w:numPr>
          <w:ilvl w:val="1"/>
          <w:numId w:val="16"/>
        </w:numPr>
        <w:jc w:val="both"/>
      </w:pPr>
      <w:r>
        <w:t>Title</w:t>
      </w:r>
    </w:p>
    <w:p w14:paraId="4AFB1A3D" w14:textId="366D2E4D" w:rsidR="009F6ACE" w:rsidRDefault="009F6ACE" w:rsidP="002B0081">
      <w:pPr>
        <w:pStyle w:val="ListParagraph"/>
        <w:numPr>
          <w:ilvl w:val="1"/>
          <w:numId w:val="16"/>
        </w:numPr>
        <w:jc w:val="both"/>
      </w:pPr>
      <w:r>
        <w:t>Days</w:t>
      </w:r>
    </w:p>
    <w:p w14:paraId="15960997" w14:textId="14C14FDB" w:rsidR="009F6ACE" w:rsidRDefault="009F6ACE" w:rsidP="002B0081">
      <w:pPr>
        <w:pStyle w:val="ListParagraph"/>
        <w:numPr>
          <w:ilvl w:val="1"/>
          <w:numId w:val="16"/>
        </w:numPr>
        <w:jc w:val="both"/>
      </w:pPr>
      <w:r>
        <w:t>Time</w:t>
      </w:r>
    </w:p>
    <w:p w14:paraId="57213350" w14:textId="7675207C" w:rsidR="009F6ACE" w:rsidRDefault="009F6ACE" w:rsidP="002B0081">
      <w:pPr>
        <w:pStyle w:val="ListParagraph"/>
        <w:numPr>
          <w:ilvl w:val="1"/>
          <w:numId w:val="16"/>
        </w:numPr>
        <w:jc w:val="both"/>
      </w:pPr>
      <w:r>
        <w:t>Cap</w:t>
      </w:r>
    </w:p>
    <w:p w14:paraId="066C3C4C" w14:textId="24CA78C5" w:rsidR="009F6ACE" w:rsidRDefault="009F6ACE" w:rsidP="002B0081">
      <w:pPr>
        <w:pStyle w:val="ListParagraph"/>
        <w:numPr>
          <w:ilvl w:val="1"/>
          <w:numId w:val="16"/>
        </w:numPr>
        <w:jc w:val="both"/>
      </w:pPr>
      <w:r>
        <w:t>Enrolled</w:t>
      </w:r>
    </w:p>
    <w:p w14:paraId="0687E2E1" w14:textId="382C62A0" w:rsidR="009F6ACE" w:rsidRDefault="009F6ACE" w:rsidP="002B0081">
      <w:pPr>
        <w:pStyle w:val="ListParagraph"/>
        <w:numPr>
          <w:ilvl w:val="1"/>
          <w:numId w:val="16"/>
        </w:numPr>
        <w:jc w:val="both"/>
      </w:pPr>
      <w:r>
        <w:t>Remaining</w:t>
      </w:r>
    </w:p>
    <w:p w14:paraId="19D06773" w14:textId="05D708B3" w:rsidR="009F6ACE" w:rsidRDefault="009F6ACE" w:rsidP="002B0081">
      <w:pPr>
        <w:pStyle w:val="ListParagraph"/>
        <w:numPr>
          <w:ilvl w:val="1"/>
          <w:numId w:val="16"/>
        </w:numPr>
        <w:jc w:val="both"/>
      </w:pPr>
      <w:r>
        <w:t>Instructor</w:t>
      </w:r>
    </w:p>
    <w:p w14:paraId="25757865" w14:textId="08C3BC34" w:rsidR="009F6ACE" w:rsidRPr="002D1A09" w:rsidRDefault="009F6ACE" w:rsidP="002B0081">
      <w:pPr>
        <w:pStyle w:val="ListParagraph"/>
        <w:numPr>
          <w:ilvl w:val="1"/>
          <w:numId w:val="16"/>
        </w:numPr>
        <w:jc w:val="both"/>
      </w:pPr>
      <w:r>
        <w:t>Location</w:t>
      </w:r>
    </w:p>
    <w:p w14:paraId="41C9D9CD" w14:textId="0C1BE0F5" w:rsidR="004534CE" w:rsidRDefault="004534CE" w:rsidP="002B0081">
      <w:pPr>
        <w:pStyle w:val="Heading2"/>
        <w:jc w:val="both"/>
      </w:pPr>
      <w:bookmarkStart w:id="27" w:name="_Toc443032950"/>
      <w:bookmarkStart w:id="28" w:name="_Toc445240787"/>
      <w:r>
        <w:t>User Interface Specification</w:t>
      </w:r>
      <w:bookmarkEnd w:id="27"/>
      <w:bookmarkEnd w:id="28"/>
    </w:p>
    <w:p w14:paraId="63208F13" w14:textId="09D1CEC1" w:rsidR="00787412" w:rsidRDefault="00787412" w:rsidP="002B0081">
      <w:pPr>
        <w:jc w:val="both"/>
      </w:pPr>
      <w:r>
        <w:t>The customer’s idea of the preliminar</w:t>
      </w:r>
      <w:r w:rsidR="00FD1DC1">
        <w:t xml:space="preserve">y user interface is shown below.  From top left to bottom right the figure below shows the introduction screen, the core/ electives selection screen, available classes screen, and the final drill down screen showing individual course sections.  </w:t>
      </w:r>
      <w:r w:rsidR="007C2FD2">
        <w:rPr>
          <w:noProof/>
        </w:rPr>
        <w:drawing>
          <wp:inline distT="0" distB="0" distL="0" distR="0" wp14:anchorId="29A64BEC" wp14:editId="253C0775">
            <wp:extent cx="5943600" cy="33413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ui_image.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32E19051" w14:textId="50457A83" w:rsidR="007C2FD2" w:rsidRDefault="007C2FD2" w:rsidP="00FD1DC1">
      <w:pPr>
        <w:pStyle w:val="Caption"/>
        <w:jc w:val="center"/>
      </w:pPr>
      <w:r w:rsidRPr="00FD1DC1">
        <w:rPr>
          <w:color w:val="000000" w:themeColor="text1"/>
          <w:sz w:val="22"/>
        </w:rPr>
        <w:t xml:space="preserve">Figure </w:t>
      </w:r>
      <w:r w:rsidRPr="00FD1DC1">
        <w:rPr>
          <w:color w:val="000000" w:themeColor="text1"/>
          <w:sz w:val="22"/>
        </w:rPr>
        <w:fldChar w:fldCharType="begin"/>
      </w:r>
      <w:r w:rsidRPr="00FD1DC1">
        <w:rPr>
          <w:color w:val="000000" w:themeColor="text1"/>
          <w:sz w:val="22"/>
        </w:rPr>
        <w:instrText xml:space="preserve"> SEQ Figure \* ARABIC </w:instrText>
      </w:r>
      <w:r w:rsidRPr="00FD1DC1">
        <w:rPr>
          <w:color w:val="000000" w:themeColor="text1"/>
          <w:sz w:val="22"/>
        </w:rPr>
        <w:fldChar w:fldCharType="separate"/>
      </w:r>
      <w:r w:rsidRPr="00FD1DC1">
        <w:rPr>
          <w:noProof/>
          <w:color w:val="000000" w:themeColor="text1"/>
          <w:sz w:val="22"/>
        </w:rPr>
        <w:t>1</w:t>
      </w:r>
      <w:r w:rsidRPr="00FD1DC1">
        <w:rPr>
          <w:color w:val="000000" w:themeColor="text1"/>
          <w:sz w:val="22"/>
        </w:rPr>
        <w:fldChar w:fldCharType="end"/>
      </w:r>
      <w:r w:rsidRPr="00FD1DC1">
        <w:rPr>
          <w:color w:val="000000" w:themeColor="text1"/>
          <w:sz w:val="22"/>
        </w:rPr>
        <w:t>. GUI Design</w:t>
      </w:r>
      <w:r w:rsidRPr="00FD1DC1">
        <w:rPr>
          <w:color w:val="000000" w:themeColor="text1"/>
        </w:rPr>
        <w:t>.</w:t>
      </w:r>
    </w:p>
    <w:p w14:paraId="44F90A1C" w14:textId="7874C61F" w:rsidR="00787412" w:rsidRDefault="00787412" w:rsidP="002B0081">
      <w:pPr>
        <w:jc w:val="both"/>
      </w:pPr>
      <w:r>
        <w:lastRenderedPageBreak/>
        <w:t>In accordance, the preliminary user interface should consist of at least the following:</w:t>
      </w:r>
    </w:p>
    <w:p w14:paraId="4171678E" w14:textId="74D2C785" w:rsidR="00787412" w:rsidRDefault="00787412" w:rsidP="002B0081">
      <w:pPr>
        <w:pStyle w:val="ListParagraph"/>
        <w:numPr>
          <w:ilvl w:val="0"/>
          <w:numId w:val="17"/>
        </w:numPr>
        <w:jc w:val="both"/>
      </w:pPr>
      <w:r>
        <w:t>main window with system name and management buttons</w:t>
      </w:r>
    </w:p>
    <w:p w14:paraId="366F94B9" w14:textId="40EB73E9" w:rsidR="00787412" w:rsidRDefault="00787412" w:rsidP="002B0081">
      <w:pPr>
        <w:pStyle w:val="ListParagraph"/>
        <w:numPr>
          <w:ilvl w:val="0"/>
          <w:numId w:val="17"/>
        </w:numPr>
        <w:jc w:val="both"/>
      </w:pPr>
      <w:r>
        <w:t>main menu bar (minimize, maximize, help, close)</w:t>
      </w:r>
    </w:p>
    <w:p w14:paraId="486DFCFC" w14:textId="7D34894D" w:rsidR="00787412" w:rsidRDefault="00787412" w:rsidP="002B0081">
      <w:pPr>
        <w:pStyle w:val="ListParagraph"/>
        <w:numPr>
          <w:ilvl w:val="0"/>
          <w:numId w:val="17"/>
        </w:numPr>
        <w:jc w:val="both"/>
      </w:pPr>
      <w:r>
        <w:t>child window that will show search results</w:t>
      </w:r>
    </w:p>
    <w:p w14:paraId="18842973" w14:textId="4146F0E8" w:rsidR="00787412" w:rsidRDefault="00787412" w:rsidP="002B0081">
      <w:pPr>
        <w:pStyle w:val="ListParagraph"/>
        <w:numPr>
          <w:ilvl w:val="0"/>
          <w:numId w:val="17"/>
        </w:numPr>
        <w:jc w:val="both"/>
      </w:pPr>
      <w:r>
        <w:t>drop down menu for degree plan choices</w:t>
      </w:r>
    </w:p>
    <w:p w14:paraId="7AF1A66B" w14:textId="4517644C" w:rsidR="00787412" w:rsidRDefault="00787412" w:rsidP="002B0081">
      <w:pPr>
        <w:pStyle w:val="ListParagraph"/>
        <w:numPr>
          <w:ilvl w:val="0"/>
          <w:numId w:val="17"/>
        </w:numPr>
        <w:jc w:val="both"/>
      </w:pPr>
      <w:r>
        <w:t>selection buttons for search parameters</w:t>
      </w:r>
    </w:p>
    <w:p w14:paraId="2D6F884F" w14:textId="78041B9B" w:rsidR="00787412" w:rsidRPr="00787412" w:rsidRDefault="00787412" w:rsidP="002B0081">
      <w:pPr>
        <w:pStyle w:val="ListParagraph"/>
        <w:numPr>
          <w:ilvl w:val="0"/>
          <w:numId w:val="17"/>
        </w:numPr>
        <w:jc w:val="both"/>
      </w:pPr>
      <w:r>
        <w:t>search execution button</w:t>
      </w:r>
    </w:p>
    <w:p w14:paraId="1C2528CA" w14:textId="1C15358D" w:rsidR="004534CE" w:rsidRDefault="004534CE" w:rsidP="002B0081">
      <w:pPr>
        <w:pStyle w:val="Heading2"/>
        <w:jc w:val="both"/>
      </w:pPr>
      <w:bookmarkStart w:id="29" w:name="_Toc443032951"/>
      <w:bookmarkStart w:id="30" w:name="_Toc445240788"/>
      <w:r>
        <w:t>Non-functional Requirements (constraints)</w:t>
      </w:r>
      <w:bookmarkEnd w:id="29"/>
      <w:bookmarkEnd w:id="30"/>
    </w:p>
    <w:p w14:paraId="3394CEE2" w14:textId="3655A9A1" w:rsidR="004534CE" w:rsidRDefault="004534CE" w:rsidP="002B0081">
      <w:pPr>
        <w:pStyle w:val="Heading3"/>
        <w:jc w:val="both"/>
      </w:pPr>
      <w:bookmarkStart w:id="31" w:name="_Toc443032952"/>
      <w:bookmarkStart w:id="32" w:name="_Toc445240789"/>
      <w:r>
        <w:t>Management</w:t>
      </w:r>
      <w:bookmarkEnd w:id="31"/>
      <w:bookmarkEnd w:id="32"/>
    </w:p>
    <w:p w14:paraId="6239E5B4" w14:textId="4378C4F3" w:rsidR="00787412" w:rsidRPr="00787412" w:rsidRDefault="00787412" w:rsidP="002B0081">
      <w:pPr>
        <w:jc w:val="both"/>
      </w:pPr>
      <w:r>
        <w:t>Due to this being a student-developed project, there will be no costs associated with this project.  This project will be developed during the 2016 Spring Semester with a completion date during 2016 April.  Period</w:t>
      </w:r>
      <w:r w:rsidR="00E138E1">
        <w:t>ic</w:t>
      </w:r>
      <w:r>
        <w:t xml:space="preserve"> reviews and testing of the listed functions should be conducted to ensure that each phase of the prototype meets the requirements.</w:t>
      </w:r>
    </w:p>
    <w:p w14:paraId="0F594AA7" w14:textId="77777777" w:rsidR="00787412" w:rsidRPr="00787412" w:rsidRDefault="00787412" w:rsidP="002B0081">
      <w:pPr>
        <w:jc w:val="both"/>
      </w:pPr>
    </w:p>
    <w:p w14:paraId="0C2CFA67" w14:textId="0299BCD0" w:rsidR="004534CE" w:rsidRDefault="004534CE" w:rsidP="002B0081">
      <w:pPr>
        <w:pStyle w:val="Heading3"/>
        <w:jc w:val="both"/>
      </w:pPr>
      <w:bookmarkStart w:id="33" w:name="_Toc443032953"/>
      <w:bookmarkStart w:id="34" w:name="_Toc445240790"/>
      <w:r>
        <w:t>Technical</w:t>
      </w:r>
      <w:bookmarkEnd w:id="33"/>
      <w:bookmarkEnd w:id="34"/>
    </w:p>
    <w:p w14:paraId="5EED323B" w14:textId="091FD5E0" w:rsidR="00787412" w:rsidRPr="00787412" w:rsidRDefault="00787412" w:rsidP="002B0081">
      <w:pPr>
        <w:jc w:val="both"/>
      </w:pPr>
      <w:r>
        <w:t>The project must be run on a standard Windows 7 / 10 system.  The development environment will consist of a standard Windows 7 / 10 system and a standard OS X system.  The project will be written in Java.  MySQL Workbench will be used to handle the temporary database.</w:t>
      </w:r>
    </w:p>
    <w:p w14:paraId="1FF538E5" w14:textId="5630E5E9" w:rsidR="004534CE" w:rsidRDefault="004534CE" w:rsidP="002B0081">
      <w:pPr>
        <w:pStyle w:val="Heading3"/>
        <w:jc w:val="both"/>
      </w:pPr>
      <w:bookmarkStart w:id="35" w:name="_Toc443032954"/>
      <w:bookmarkStart w:id="36" w:name="_Toc445240791"/>
      <w:r>
        <w:t>Performance</w:t>
      </w:r>
      <w:bookmarkEnd w:id="35"/>
      <w:bookmarkEnd w:id="36"/>
    </w:p>
    <w:p w14:paraId="2CF10140" w14:textId="32FF22EF" w:rsidR="00D465ED" w:rsidRPr="00D465ED" w:rsidRDefault="00D465ED" w:rsidP="002B0081">
      <w:pPr>
        <w:jc w:val="both"/>
      </w:pPr>
      <w:r>
        <w:t>Efficiency and reliability are relatively important for this project and are thus at minimum a minor concern.  Thus there should be a reasonable effort to the ensure that the temporary database is accurate to the PDF file from which it is created and that there are no major errors in the database query system.</w:t>
      </w:r>
    </w:p>
    <w:p w14:paraId="7D3DF8BE" w14:textId="717BA144" w:rsidR="004534CE" w:rsidRDefault="004534CE" w:rsidP="002B0081">
      <w:pPr>
        <w:pStyle w:val="Heading3"/>
        <w:jc w:val="both"/>
      </w:pPr>
      <w:bookmarkStart w:id="37" w:name="_Toc443032955"/>
      <w:bookmarkStart w:id="38" w:name="_Toc445240792"/>
      <w:r>
        <w:t>Security</w:t>
      </w:r>
      <w:bookmarkEnd w:id="37"/>
      <w:bookmarkEnd w:id="38"/>
    </w:p>
    <w:p w14:paraId="2EE6B16E" w14:textId="4A7C8070" w:rsidR="00D465ED" w:rsidRPr="00D465ED" w:rsidRDefault="00D465ED" w:rsidP="002B0081">
      <w:pPr>
        <w:jc w:val="both"/>
      </w:pPr>
      <w:r>
        <w:t>Security is not a major concern for this prototype as the original document is freely available on the internet.</w:t>
      </w:r>
    </w:p>
    <w:p w14:paraId="3F25B831" w14:textId="3DC52FAC" w:rsidR="004534CE" w:rsidRDefault="004534CE" w:rsidP="002B0081">
      <w:pPr>
        <w:pStyle w:val="Heading2"/>
        <w:jc w:val="both"/>
      </w:pPr>
      <w:bookmarkStart w:id="39" w:name="_Toc443032956"/>
      <w:bookmarkStart w:id="40" w:name="_Toc445240793"/>
      <w:r>
        <w:t>System Evolution/Maintenance</w:t>
      </w:r>
      <w:bookmarkEnd w:id="39"/>
      <w:bookmarkEnd w:id="40"/>
    </w:p>
    <w:p w14:paraId="50C2A23E" w14:textId="62B36CE6" w:rsidR="00D465ED" w:rsidRPr="00D465ED" w:rsidRDefault="00D465ED" w:rsidP="002B0081">
      <w:pPr>
        <w:jc w:val="both"/>
      </w:pPr>
      <w:r>
        <w:t>This project should be written with expansion in mind.  This prototype will be designed in such a way as to make adding degree plans a relatively simple action so that this software can be utilized by advising faculty in other de</w:t>
      </w:r>
      <w:r w:rsidR="00E138E1">
        <w:t xml:space="preserve">partments within the university.  The application will also be designed in such a way as to allow portability to various platforms. </w:t>
      </w:r>
    </w:p>
    <w:p w14:paraId="53580B6B" w14:textId="702354E6" w:rsidR="004534CE" w:rsidRDefault="004534CE" w:rsidP="002B0081">
      <w:pPr>
        <w:pStyle w:val="Heading1"/>
        <w:jc w:val="both"/>
      </w:pPr>
      <w:bookmarkStart w:id="41" w:name="_Toc443032957"/>
      <w:bookmarkStart w:id="42" w:name="_Toc445240794"/>
      <w:r>
        <w:t>Other Deliverables</w:t>
      </w:r>
      <w:bookmarkEnd w:id="41"/>
      <w:bookmarkEnd w:id="42"/>
    </w:p>
    <w:p w14:paraId="167CFFE2" w14:textId="2754EF03" w:rsidR="00D465ED" w:rsidRPr="00D465ED" w:rsidRDefault="00FF00B2" w:rsidP="002B0081">
      <w:pPr>
        <w:jc w:val="both"/>
      </w:pPr>
      <w:r>
        <w:t xml:space="preserve">At the end of the semester (April 2016) a project plan, requirements specification document, test plan, </w:t>
      </w:r>
      <w:r w:rsidR="00840E9C">
        <w:t xml:space="preserve">test report, </w:t>
      </w:r>
      <w:r>
        <w:t>prototy</w:t>
      </w:r>
      <w:r w:rsidR="00840E9C">
        <w:t xml:space="preserve">pe, </w:t>
      </w:r>
      <w:r>
        <w:t>user manual</w:t>
      </w:r>
      <w:r w:rsidR="00840E9C">
        <w:t>, design diagrams, and a final report</w:t>
      </w:r>
      <w:r>
        <w:t xml:space="preserve"> will be delivered to the customer.</w:t>
      </w:r>
    </w:p>
    <w:p w14:paraId="09A2DC5D" w14:textId="337B9FA7" w:rsidR="004534CE" w:rsidRDefault="004534CE" w:rsidP="002B0081">
      <w:pPr>
        <w:pStyle w:val="Heading1"/>
        <w:jc w:val="both"/>
      </w:pPr>
      <w:bookmarkStart w:id="43" w:name="_Toc443032958"/>
      <w:bookmarkStart w:id="44" w:name="_Toc445240795"/>
      <w:r>
        <w:lastRenderedPageBreak/>
        <w:t>Risks</w:t>
      </w:r>
      <w:bookmarkEnd w:id="43"/>
      <w:bookmarkEnd w:id="44"/>
    </w:p>
    <w:p w14:paraId="50E5FD29" w14:textId="01136303" w:rsidR="00C61447" w:rsidRPr="00D465ED" w:rsidRDefault="00D465ED" w:rsidP="002B0081">
      <w:pPr>
        <w:jc w:val="both"/>
      </w:pPr>
      <w:r>
        <w:t>The risks involved in the development of t</w:t>
      </w:r>
      <w:r w:rsidR="00C61447">
        <w:t>his system include</w:t>
      </w:r>
      <w:r w:rsidR="006D1C50">
        <w:t xml:space="preserve"> illness of team members, procrastination, changes in requirements, compatibility constraints, learning curve for use of development applications, and a</w:t>
      </w:r>
      <w:r w:rsidR="00C61447">
        <w:t xml:space="preserve"> lack of communication.  Students in this development team are also involved in other research groups and regular meeting times could create scheduling conflicts.  An effort by team members to keep other lines of communication open, such as utilizing phone applications like What’s App and e</w:t>
      </w:r>
      <w:r w:rsidR="00840E9C">
        <w:t>-mail, will reduce these risks.</w:t>
      </w:r>
    </w:p>
    <w:p w14:paraId="09F26594" w14:textId="78EBD9BE" w:rsidR="00C61447" w:rsidRDefault="004534CE" w:rsidP="002B0081">
      <w:pPr>
        <w:pStyle w:val="Heading1"/>
        <w:jc w:val="both"/>
      </w:pPr>
      <w:bookmarkStart w:id="45" w:name="_Toc443032959"/>
      <w:bookmarkStart w:id="46" w:name="_Toc445240796"/>
      <w:r>
        <w:t>Glossary</w:t>
      </w:r>
      <w:bookmarkEnd w:id="45"/>
      <w:bookmarkEnd w:id="46"/>
    </w:p>
    <w:p w14:paraId="65E7EB6B" w14:textId="0ED8956A" w:rsidR="00C61447" w:rsidRDefault="00C61447" w:rsidP="002B0081">
      <w:pPr>
        <w:ind w:left="720" w:hanging="720"/>
        <w:jc w:val="both"/>
      </w:pPr>
      <w:r>
        <w:t>B.A. Degree Plan – a degree plan within the computer science department that allows students to take less rigorous mathematics courses in exchange for a number of credit hours in humanities/literature courses and fourteen semester hours of a foreign language.</w:t>
      </w:r>
    </w:p>
    <w:p w14:paraId="25E8CA78" w14:textId="7537B704" w:rsidR="00C61447" w:rsidRDefault="00C61447" w:rsidP="002B0081">
      <w:pPr>
        <w:ind w:left="720" w:hanging="720"/>
        <w:jc w:val="both"/>
      </w:pPr>
    </w:p>
    <w:p w14:paraId="7574FA47" w14:textId="7C9831B4" w:rsidR="00C61447" w:rsidRDefault="00C61447" w:rsidP="002B0081">
      <w:pPr>
        <w:ind w:left="720" w:hanging="720"/>
        <w:jc w:val="both"/>
      </w:pPr>
      <w:r>
        <w:t>B.S. Degree Plan – a degree plan within the computer science department that requires students to take more rigorous mathematics courses.</w:t>
      </w:r>
    </w:p>
    <w:p w14:paraId="75B7C5EA" w14:textId="2823D969" w:rsidR="001D32B4" w:rsidRDefault="001D32B4" w:rsidP="002B0081">
      <w:pPr>
        <w:ind w:left="720" w:hanging="720"/>
        <w:jc w:val="both"/>
      </w:pPr>
    </w:p>
    <w:p w14:paraId="02584A9E" w14:textId="5EE9E40A" w:rsidR="001D32B4" w:rsidRDefault="001D32B4" w:rsidP="002B0081">
      <w:pPr>
        <w:ind w:left="720" w:hanging="720"/>
        <w:jc w:val="both"/>
      </w:pPr>
      <w:r>
        <w:t>Course – an available college course during a given semester; can be either traditional or on-line.</w:t>
      </w:r>
    </w:p>
    <w:p w14:paraId="75A2BB8A" w14:textId="77777777" w:rsidR="001D32B4" w:rsidRDefault="001D32B4" w:rsidP="002B0081">
      <w:pPr>
        <w:ind w:left="720" w:hanging="720"/>
        <w:jc w:val="both"/>
      </w:pPr>
    </w:p>
    <w:p w14:paraId="1ECBB954" w14:textId="6F3207D0" w:rsidR="00C61447" w:rsidRDefault="001D32B4" w:rsidP="002B0081">
      <w:pPr>
        <w:ind w:left="720" w:hanging="720"/>
        <w:jc w:val="both"/>
      </w:pPr>
      <w:r>
        <w:t>Degree Plan – a roadmap of the required courses for a particular major within a collegiate institution.</w:t>
      </w:r>
    </w:p>
    <w:p w14:paraId="6D62B916" w14:textId="77777777" w:rsidR="001D32B4" w:rsidRDefault="001D32B4" w:rsidP="002B0081">
      <w:pPr>
        <w:ind w:left="720" w:hanging="720"/>
        <w:jc w:val="both"/>
      </w:pPr>
    </w:p>
    <w:p w14:paraId="7C974256" w14:textId="6E8FFA6F" w:rsidR="00C61447" w:rsidRDefault="00C61447" w:rsidP="002B0081">
      <w:pPr>
        <w:ind w:left="720" w:hanging="720"/>
        <w:jc w:val="both"/>
      </w:pPr>
      <w:r>
        <w:t>Fundamental Core / Electives – courses required of all university students independent of major.</w:t>
      </w:r>
    </w:p>
    <w:p w14:paraId="24875552" w14:textId="3C62E249" w:rsidR="00C61447" w:rsidRDefault="00C61447" w:rsidP="002B0081">
      <w:pPr>
        <w:ind w:left="720" w:hanging="720"/>
        <w:jc w:val="both"/>
      </w:pPr>
    </w:p>
    <w:p w14:paraId="32374E68" w14:textId="1190E45A" w:rsidR="001D32B4" w:rsidRDefault="001D32B4" w:rsidP="002B0081">
      <w:pPr>
        <w:ind w:left="720" w:hanging="720"/>
        <w:jc w:val="both"/>
      </w:pPr>
      <w:r>
        <w:t>GUI – the graphical user interface that allows a person to interact with the software easily by utilizing a mouse and keyboard.</w:t>
      </w:r>
    </w:p>
    <w:p w14:paraId="7E951D91" w14:textId="6D8EECAF" w:rsidR="001D32B4" w:rsidRDefault="001D32B4" w:rsidP="002B0081">
      <w:pPr>
        <w:ind w:left="720" w:hanging="720"/>
        <w:jc w:val="both"/>
      </w:pPr>
    </w:p>
    <w:p w14:paraId="1F1AE84B" w14:textId="33EFA3C0" w:rsidR="001D32B4" w:rsidRDefault="001D32B4" w:rsidP="002B0081">
      <w:pPr>
        <w:ind w:left="720" w:hanging="720"/>
        <w:jc w:val="both"/>
      </w:pPr>
      <w:r>
        <w:t>Major – a student’s desired field of study within the university.</w:t>
      </w:r>
    </w:p>
    <w:p w14:paraId="388FE0B0" w14:textId="77777777" w:rsidR="001D32B4" w:rsidRDefault="001D32B4" w:rsidP="002B0081">
      <w:pPr>
        <w:ind w:left="720" w:hanging="720"/>
        <w:jc w:val="both"/>
      </w:pPr>
    </w:p>
    <w:p w14:paraId="736922EC" w14:textId="23D28191" w:rsidR="00C61447" w:rsidRDefault="00C61447" w:rsidP="002B0081">
      <w:pPr>
        <w:ind w:left="720" w:hanging="720"/>
        <w:jc w:val="both"/>
      </w:pPr>
      <w:r>
        <w:t>Major Core / Electives – courses required by a specific department for students graduating with a degree from that department.</w:t>
      </w:r>
    </w:p>
    <w:p w14:paraId="5DC16021" w14:textId="5F396DD2" w:rsidR="00C61447" w:rsidRDefault="00C61447" w:rsidP="002B0081">
      <w:pPr>
        <w:ind w:left="720" w:hanging="720"/>
        <w:jc w:val="both"/>
      </w:pPr>
    </w:p>
    <w:p w14:paraId="268AA403" w14:textId="1FA1C313" w:rsidR="001D32B4" w:rsidRPr="00C61447" w:rsidRDefault="001D32B4" w:rsidP="002B0081">
      <w:pPr>
        <w:ind w:left="720" w:hanging="720"/>
        <w:jc w:val="both"/>
      </w:pPr>
      <w:r>
        <w:t>On-line Course – college class in which students access course information through an on-line portal, such as D2L, and are not required to present to a physical location.</w:t>
      </w:r>
    </w:p>
    <w:p w14:paraId="7E9E5D23" w14:textId="338DB20A" w:rsidR="001D32B4" w:rsidRDefault="001D32B4" w:rsidP="002B0081">
      <w:pPr>
        <w:jc w:val="both"/>
      </w:pPr>
    </w:p>
    <w:p w14:paraId="50C68EFC" w14:textId="2F556616" w:rsidR="001D32B4" w:rsidRDefault="001D32B4" w:rsidP="00840E9C">
      <w:pPr>
        <w:ind w:left="720" w:hanging="720"/>
        <w:jc w:val="both"/>
      </w:pPr>
      <w:r>
        <w:t>Traditional Course – college class in which students are required to attend a lecture on specific days an</w:t>
      </w:r>
      <w:r w:rsidR="00840E9C">
        <w:t>d times in a physical location.</w:t>
      </w:r>
    </w:p>
    <w:p w14:paraId="11B52091" w14:textId="008E573E" w:rsidR="00F57BC9" w:rsidRDefault="00F57BC9" w:rsidP="00F57BC9">
      <w:pPr>
        <w:pStyle w:val="Heading1"/>
      </w:pPr>
      <w:bookmarkStart w:id="47" w:name="_Toc445240797"/>
      <w:r>
        <w:t>References</w:t>
      </w:r>
      <w:bookmarkEnd w:id="47"/>
    </w:p>
    <w:p w14:paraId="535026B1" w14:textId="77777777" w:rsidR="00840E9C" w:rsidRDefault="00840E9C" w:rsidP="00840E9C">
      <w:pPr>
        <w:pStyle w:val="ListParagraph"/>
        <w:numPr>
          <w:ilvl w:val="0"/>
          <w:numId w:val="19"/>
        </w:numPr>
        <w:jc w:val="both"/>
      </w:pPr>
      <w:r w:rsidRPr="00BB1C7B">
        <w:t>Sommerville I., Software Engineering 9th edition, Delhi, Pearson Education, Ltd, 2011</w:t>
      </w:r>
      <w:r>
        <w:t>, 84-88</w:t>
      </w:r>
      <w:r w:rsidRPr="00BB1C7B">
        <w:t>.</w:t>
      </w:r>
    </w:p>
    <w:p w14:paraId="6FB59733" w14:textId="30B1B247" w:rsidR="00840E9C" w:rsidRPr="00840E9C" w:rsidRDefault="00840E9C" w:rsidP="00840E9C">
      <w:pPr>
        <w:pStyle w:val="ListParagraph"/>
        <w:numPr>
          <w:ilvl w:val="0"/>
          <w:numId w:val="19"/>
        </w:numPr>
      </w:pPr>
      <w:r w:rsidRPr="00BB1C7B">
        <w:lastRenderedPageBreak/>
        <w:t>Uyttewaal E., “Microsoft Project: Plan Better with Microsoft Project”, New York, TechNet Magazine, February 2012.</w:t>
      </w:r>
    </w:p>
    <w:p w14:paraId="31F2F9BC" w14:textId="5038208B" w:rsidR="004534CE" w:rsidRDefault="00F57BC9" w:rsidP="002B0081">
      <w:pPr>
        <w:pStyle w:val="Heading1"/>
        <w:jc w:val="both"/>
      </w:pPr>
      <w:bookmarkStart w:id="48" w:name="_Toc445240798"/>
      <w:r>
        <w:t>Consultants</w:t>
      </w:r>
      <w:bookmarkEnd w:id="48"/>
    </w:p>
    <w:p w14:paraId="4F0AC7B6" w14:textId="51C67AE3" w:rsidR="00840E9C" w:rsidRDefault="00840E9C" w:rsidP="00840E9C">
      <w:pPr>
        <w:pStyle w:val="ListParagraph"/>
        <w:numPr>
          <w:ilvl w:val="0"/>
          <w:numId w:val="18"/>
        </w:numPr>
        <w:jc w:val="both"/>
      </w:pPr>
      <w:r w:rsidRPr="00BB1C7B">
        <w:t>Stringfellow, Dr.</w:t>
      </w:r>
      <w:r>
        <w:t xml:space="preserve"> </w:t>
      </w:r>
      <w:r w:rsidRPr="00BB1C7B">
        <w:t xml:space="preserve">Catherine, </w:t>
      </w:r>
      <w:r>
        <w:t xml:space="preserve">Customer, </w:t>
      </w:r>
      <w:r w:rsidRPr="00BB1C7B">
        <w:t>Open Classes Project, MSU Wichita Falls, Fall</w:t>
      </w:r>
      <w:r>
        <w:t xml:space="preserve"> </w:t>
      </w:r>
      <w:r w:rsidRPr="00BB1C7B">
        <w:t>2015.</w:t>
      </w:r>
    </w:p>
    <w:p w14:paraId="31F2CDAC" w14:textId="77777777" w:rsidR="00840E9C" w:rsidRPr="00BB1C7B" w:rsidRDefault="00840E9C" w:rsidP="00840E9C">
      <w:pPr>
        <w:pStyle w:val="ListParagraph"/>
        <w:numPr>
          <w:ilvl w:val="0"/>
          <w:numId w:val="18"/>
        </w:numPr>
        <w:jc w:val="both"/>
      </w:pPr>
      <w:r w:rsidRPr="00BB1C7B">
        <w:t xml:space="preserve">Kundert, Carley, </w:t>
      </w:r>
      <w:r>
        <w:t xml:space="preserve">Possible Future Customer, </w:t>
      </w:r>
      <w:r w:rsidRPr="00BB1C7B">
        <w:t>Open Classes Project, MSU Wichita Falls, Fall</w:t>
      </w:r>
      <w:r>
        <w:t xml:space="preserve"> </w:t>
      </w:r>
      <w:r w:rsidRPr="00BB1C7B">
        <w:t>2015.</w:t>
      </w:r>
    </w:p>
    <w:p w14:paraId="19F20394" w14:textId="186ABB6A" w:rsidR="00880545" w:rsidRPr="00880545" w:rsidRDefault="00880545" w:rsidP="002B0081">
      <w:pPr>
        <w:jc w:val="both"/>
      </w:pPr>
    </w:p>
    <w:sectPr w:rsidR="00880545" w:rsidRPr="00880545" w:rsidSect="0061377B">
      <w:headerReference w:type="default" r:id="rId13"/>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489999" w14:textId="77777777" w:rsidR="00F57BC9" w:rsidRDefault="00F57BC9" w:rsidP="00783A68">
      <w:r>
        <w:separator/>
      </w:r>
    </w:p>
  </w:endnote>
  <w:endnote w:type="continuationSeparator" w:id="0">
    <w:p w14:paraId="6E3FF392" w14:textId="77777777" w:rsidR="00F57BC9" w:rsidRDefault="00F57BC9" w:rsidP="00783A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0B708" w14:textId="0F1AC0E7" w:rsidR="00F57BC9" w:rsidRDefault="00F57BC9" w:rsidP="00DF6EFF">
    <w:pPr>
      <w:pStyle w:val="Footer"/>
      <w:jc w:val="right"/>
    </w:pPr>
    <w:r>
      <w:fldChar w:fldCharType="begin"/>
    </w:r>
    <w:r>
      <w:instrText xml:space="preserve"> PAGE   \* MERGEFORMAT </w:instrText>
    </w:r>
    <w:r>
      <w:fldChar w:fldCharType="separate"/>
    </w:r>
    <w:r w:rsidR="008A62BD">
      <w:rPr>
        <w:noProof/>
      </w:rPr>
      <w:t>4</w:t>
    </w:r>
    <w:r>
      <w:rPr>
        <w:noProof/>
      </w:rPr>
      <w:fldChar w:fldCharType="end"/>
    </w:r>
  </w:p>
  <w:p w14:paraId="29787739" w14:textId="77777777" w:rsidR="00F57BC9" w:rsidRDefault="00F57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CAD2DA" w14:textId="77777777" w:rsidR="00F57BC9" w:rsidRDefault="00F57BC9" w:rsidP="00783A68">
      <w:r>
        <w:separator/>
      </w:r>
    </w:p>
  </w:footnote>
  <w:footnote w:type="continuationSeparator" w:id="0">
    <w:p w14:paraId="417F98EA" w14:textId="77777777" w:rsidR="00F57BC9" w:rsidRDefault="00F57BC9" w:rsidP="00783A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62BD3C" w14:textId="1E9B97C4" w:rsidR="00F57BC9" w:rsidRPr="007D690B" w:rsidRDefault="00A23CAD">
    <w:pPr>
      <w:pStyle w:val="Header"/>
      <w:rPr>
        <w:i/>
        <w:sz w:val="20"/>
      </w:rPr>
    </w:pPr>
    <w:r w:rsidRPr="00631D25">
      <w:rPr>
        <w:noProof/>
      </w:rPr>
      <w:drawing>
        <wp:anchor distT="0" distB="0" distL="114300" distR="114300" simplePos="0" relativeHeight="251659264" behindDoc="1" locked="0" layoutInCell="1" allowOverlap="1" wp14:anchorId="33D215CC" wp14:editId="211D2702">
          <wp:simplePos x="0" y="0"/>
          <wp:positionH relativeFrom="column">
            <wp:posOffset>5295900</wp:posOffset>
          </wp:positionH>
          <wp:positionV relativeFrom="paragraph">
            <wp:posOffset>-215900</wp:posOffset>
          </wp:positionV>
          <wp:extent cx="495300" cy="538480"/>
          <wp:effectExtent l="0" t="0" r="0" b="0"/>
          <wp:wrapTight wrapText="bothSides">
            <wp:wrapPolygon edited="0">
              <wp:start x="0" y="0"/>
              <wp:lineTo x="0" y="20632"/>
              <wp:lineTo x="20769" y="20632"/>
              <wp:lineTo x="20769" y="0"/>
              <wp:lineTo x="0" y="0"/>
            </wp:wrapPolygon>
          </wp:wrapTight>
          <wp:docPr id="6" name="Picture 6" descr="C:\Users\aknowles\Downloads\tech-ninjas-logo_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knowles\Downloads\tech-ninjas-logo_v2.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95300" cy="538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57BC9" w:rsidRPr="007D690B">
      <w:rPr>
        <w:i/>
        <w:sz w:val="20"/>
      </w:rPr>
      <w:t>Requirements Specification Document for Open Classes Project</w:t>
    </w:r>
    <w:r>
      <w:rPr>
        <w:i/>
        <w:sz w:val="20"/>
      </w:rPr>
      <w:tab/>
    </w:r>
  </w:p>
  <w:p w14:paraId="3F026B48" w14:textId="4758B189" w:rsidR="00F57BC9" w:rsidRDefault="00F57B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E6613"/>
    <w:multiLevelType w:val="hybridMultilevel"/>
    <w:tmpl w:val="85AC7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C14AE"/>
    <w:multiLevelType w:val="hybridMultilevel"/>
    <w:tmpl w:val="30A2F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F7161"/>
    <w:multiLevelType w:val="hybridMultilevel"/>
    <w:tmpl w:val="1D023452"/>
    <w:lvl w:ilvl="0" w:tplc="9E0260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 w15:restartNumberingAfterBreak="0">
    <w:nsid w:val="0282668D"/>
    <w:multiLevelType w:val="hybridMultilevel"/>
    <w:tmpl w:val="D3562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6E2458"/>
    <w:multiLevelType w:val="hybridMultilevel"/>
    <w:tmpl w:val="E2B01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8F159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92E6B60"/>
    <w:multiLevelType w:val="hybridMultilevel"/>
    <w:tmpl w:val="727EC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2659BE"/>
    <w:multiLevelType w:val="hybridMultilevel"/>
    <w:tmpl w:val="1C508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DE1E8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69E3E08"/>
    <w:multiLevelType w:val="hybridMultilevel"/>
    <w:tmpl w:val="08480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F709BE"/>
    <w:multiLevelType w:val="hybridMultilevel"/>
    <w:tmpl w:val="379A71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41F35B0"/>
    <w:multiLevelType w:val="hybridMultilevel"/>
    <w:tmpl w:val="CC8CA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B17296"/>
    <w:multiLevelType w:val="hybridMultilevel"/>
    <w:tmpl w:val="45BEE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1C2848"/>
    <w:multiLevelType w:val="multilevel"/>
    <w:tmpl w:val="FF44721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A255A11"/>
    <w:multiLevelType w:val="hybridMultilevel"/>
    <w:tmpl w:val="021EA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05883"/>
    <w:multiLevelType w:val="hybridMultilevel"/>
    <w:tmpl w:val="0ADC0292"/>
    <w:lvl w:ilvl="0" w:tplc="4944196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6" w15:restartNumberingAfterBreak="0">
    <w:nsid w:val="7CE238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D916B26"/>
    <w:multiLevelType w:val="multilevel"/>
    <w:tmpl w:val="FDB4854E"/>
    <w:lvl w:ilvl="0">
      <w:start w:val="1"/>
      <w:numFmt w:val="decimal"/>
      <w:pStyle w:val="Heading1"/>
      <w:lvlText w:val="%1"/>
      <w:lvlJc w:val="left"/>
      <w:pPr>
        <w:ind w:left="432" w:hanging="432"/>
      </w:pPr>
      <w:rPr>
        <w:rFonts w:asciiTheme="majorHAnsi" w:eastAsiaTheme="majorEastAsia" w:hAnsiTheme="majorHAnsi" w:cs="Times New Roman"/>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FDE3CBC"/>
    <w:multiLevelType w:val="hybridMultilevel"/>
    <w:tmpl w:val="923ECA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6"/>
  </w:num>
  <w:num w:numId="3">
    <w:abstractNumId w:val="5"/>
  </w:num>
  <w:num w:numId="4">
    <w:abstractNumId w:val="13"/>
  </w:num>
  <w:num w:numId="5">
    <w:abstractNumId w:val="8"/>
  </w:num>
  <w:num w:numId="6">
    <w:abstractNumId w:val="17"/>
  </w:num>
  <w:num w:numId="7">
    <w:abstractNumId w:val="4"/>
  </w:num>
  <w:num w:numId="8">
    <w:abstractNumId w:val="7"/>
  </w:num>
  <w:num w:numId="9">
    <w:abstractNumId w:val="14"/>
  </w:num>
  <w:num w:numId="10">
    <w:abstractNumId w:val="12"/>
  </w:num>
  <w:num w:numId="11">
    <w:abstractNumId w:val="0"/>
  </w:num>
  <w:num w:numId="12">
    <w:abstractNumId w:val="11"/>
  </w:num>
  <w:num w:numId="13">
    <w:abstractNumId w:val="6"/>
  </w:num>
  <w:num w:numId="14">
    <w:abstractNumId w:val="9"/>
  </w:num>
  <w:num w:numId="15">
    <w:abstractNumId w:val="3"/>
  </w:num>
  <w:num w:numId="16">
    <w:abstractNumId w:val="18"/>
  </w:num>
  <w:num w:numId="17">
    <w:abstractNumId w:val="1"/>
  </w:num>
  <w:num w:numId="18">
    <w:abstractNumId w:val="2"/>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wNLIwN7Y0NrQ0MTJT0lEKTi0uzszPAykwrAUA65DoJiwAAAA="/>
  </w:docVars>
  <w:rsids>
    <w:rsidRoot w:val="0061377B"/>
    <w:rsid w:val="00065EA0"/>
    <w:rsid w:val="00091C32"/>
    <w:rsid w:val="00096AE6"/>
    <w:rsid w:val="000C2ECA"/>
    <w:rsid w:val="000E5C12"/>
    <w:rsid w:val="001067C0"/>
    <w:rsid w:val="00110F81"/>
    <w:rsid w:val="00122AC5"/>
    <w:rsid w:val="00127142"/>
    <w:rsid w:val="001856D3"/>
    <w:rsid w:val="001C086E"/>
    <w:rsid w:val="001D32B4"/>
    <w:rsid w:val="001F1343"/>
    <w:rsid w:val="002A1AAF"/>
    <w:rsid w:val="002B0081"/>
    <w:rsid w:val="002D1A09"/>
    <w:rsid w:val="004534CE"/>
    <w:rsid w:val="00485BDA"/>
    <w:rsid w:val="0049536A"/>
    <w:rsid w:val="004E4BF8"/>
    <w:rsid w:val="005071D3"/>
    <w:rsid w:val="005D65C1"/>
    <w:rsid w:val="005F725B"/>
    <w:rsid w:val="0061377B"/>
    <w:rsid w:val="00696BD2"/>
    <w:rsid w:val="006A44AA"/>
    <w:rsid w:val="006D0B6C"/>
    <w:rsid w:val="006D1C50"/>
    <w:rsid w:val="007119F0"/>
    <w:rsid w:val="00716099"/>
    <w:rsid w:val="00733FCF"/>
    <w:rsid w:val="00754A92"/>
    <w:rsid w:val="00783A68"/>
    <w:rsid w:val="00787412"/>
    <w:rsid w:val="007C2FD2"/>
    <w:rsid w:val="007D3523"/>
    <w:rsid w:val="007D690B"/>
    <w:rsid w:val="00804D91"/>
    <w:rsid w:val="00840E9C"/>
    <w:rsid w:val="008757E4"/>
    <w:rsid w:val="00880545"/>
    <w:rsid w:val="008A35C5"/>
    <w:rsid w:val="008A62BD"/>
    <w:rsid w:val="009F6ACE"/>
    <w:rsid w:val="00A0238F"/>
    <w:rsid w:val="00A06360"/>
    <w:rsid w:val="00A23CAD"/>
    <w:rsid w:val="00A247C0"/>
    <w:rsid w:val="00A31EF0"/>
    <w:rsid w:val="00A42175"/>
    <w:rsid w:val="00AE3BB3"/>
    <w:rsid w:val="00AE6BCA"/>
    <w:rsid w:val="00B60F53"/>
    <w:rsid w:val="00B67DB2"/>
    <w:rsid w:val="00C61447"/>
    <w:rsid w:val="00C95256"/>
    <w:rsid w:val="00CF316F"/>
    <w:rsid w:val="00D465ED"/>
    <w:rsid w:val="00DA5EDC"/>
    <w:rsid w:val="00DF4337"/>
    <w:rsid w:val="00DF6EFF"/>
    <w:rsid w:val="00E138E1"/>
    <w:rsid w:val="00E308E1"/>
    <w:rsid w:val="00EE067F"/>
    <w:rsid w:val="00F43A52"/>
    <w:rsid w:val="00F57BC9"/>
    <w:rsid w:val="00FA22BB"/>
    <w:rsid w:val="00FA67D1"/>
    <w:rsid w:val="00FD1DC1"/>
    <w:rsid w:val="00FF00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07A49"/>
  <w15:chartTrackingRefBased/>
  <w15:docId w15:val="{72EC696D-6AB2-43B1-94F5-65B5D41C7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zh-CN"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1377B"/>
    <w:rPr>
      <w:sz w:val="24"/>
      <w:szCs w:val="24"/>
    </w:rPr>
  </w:style>
  <w:style w:type="paragraph" w:styleId="Heading1">
    <w:name w:val="heading 1"/>
    <w:basedOn w:val="Normal"/>
    <w:next w:val="Normal"/>
    <w:link w:val="Heading1Char"/>
    <w:uiPriority w:val="9"/>
    <w:qFormat/>
    <w:rsid w:val="0061377B"/>
    <w:pPr>
      <w:keepNext/>
      <w:numPr>
        <w:numId w:val="6"/>
      </w:numPr>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unhideWhenUsed/>
    <w:qFormat/>
    <w:rsid w:val="0061377B"/>
    <w:pPr>
      <w:keepNext/>
      <w:numPr>
        <w:ilvl w:val="1"/>
        <w:numId w:val="6"/>
      </w:numPr>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unhideWhenUsed/>
    <w:qFormat/>
    <w:rsid w:val="0061377B"/>
    <w:pPr>
      <w:keepNext/>
      <w:numPr>
        <w:ilvl w:val="2"/>
        <w:numId w:val="6"/>
      </w:numPr>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unhideWhenUsed/>
    <w:qFormat/>
    <w:rsid w:val="0061377B"/>
    <w:pPr>
      <w:keepNext/>
      <w:numPr>
        <w:ilvl w:val="3"/>
        <w:numId w:val="6"/>
      </w:numPr>
      <w:spacing w:before="240" w:after="60"/>
      <w:outlineLvl w:val="3"/>
    </w:pPr>
    <w:rPr>
      <w:b/>
      <w:bCs/>
      <w:sz w:val="28"/>
      <w:szCs w:val="28"/>
    </w:rPr>
  </w:style>
  <w:style w:type="paragraph" w:styleId="Heading5">
    <w:name w:val="heading 5"/>
    <w:basedOn w:val="Normal"/>
    <w:next w:val="Normal"/>
    <w:link w:val="Heading5Char"/>
    <w:uiPriority w:val="9"/>
    <w:unhideWhenUsed/>
    <w:qFormat/>
    <w:rsid w:val="0061377B"/>
    <w:pPr>
      <w:numPr>
        <w:ilvl w:val="4"/>
        <w:numId w:val="6"/>
      </w:num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61377B"/>
    <w:pPr>
      <w:numPr>
        <w:ilvl w:val="5"/>
        <w:numId w:val="6"/>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61377B"/>
    <w:pPr>
      <w:numPr>
        <w:ilvl w:val="6"/>
        <w:numId w:val="6"/>
      </w:numPr>
      <w:spacing w:before="240" w:after="60"/>
      <w:outlineLvl w:val="6"/>
    </w:pPr>
  </w:style>
  <w:style w:type="paragraph" w:styleId="Heading8">
    <w:name w:val="heading 8"/>
    <w:basedOn w:val="Normal"/>
    <w:next w:val="Normal"/>
    <w:link w:val="Heading8Char"/>
    <w:uiPriority w:val="9"/>
    <w:semiHidden/>
    <w:unhideWhenUsed/>
    <w:qFormat/>
    <w:rsid w:val="0061377B"/>
    <w:pPr>
      <w:numPr>
        <w:ilvl w:val="7"/>
        <w:numId w:val="6"/>
      </w:numPr>
      <w:spacing w:before="240" w:after="60"/>
      <w:outlineLvl w:val="7"/>
    </w:pPr>
    <w:rPr>
      <w:i/>
      <w:iCs/>
    </w:rPr>
  </w:style>
  <w:style w:type="paragraph" w:styleId="Heading9">
    <w:name w:val="heading 9"/>
    <w:basedOn w:val="Normal"/>
    <w:next w:val="Normal"/>
    <w:link w:val="Heading9Char"/>
    <w:uiPriority w:val="9"/>
    <w:semiHidden/>
    <w:unhideWhenUsed/>
    <w:qFormat/>
    <w:rsid w:val="0061377B"/>
    <w:pPr>
      <w:numPr>
        <w:ilvl w:val="8"/>
        <w:numId w:val="6"/>
      </w:num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77B"/>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rsid w:val="0061377B"/>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61377B"/>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rsid w:val="0061377B"/>
    <w:rPr>
      <w:b/>
      <w:bCs/>
      <w:sz w:val="28"/>
      <w:szCs w:val="28"/>
    </w:rPr>
  </w:style>
  <w:style w:type="character" w:customStyle="1" w:styleId="Heading5Char">
    <w:name w:val="Heading 5 Char"/>
    <w:basedOn w:val="DefaultParagraphFont"/>
    <w:link w:val="Heading5"/>
    <w:uiPriority w:val="9"/>
    <w:rsid w:val="0061377B"/>
    <w:rPr>
      <w:b/>
      <w:bCs/>
      <w:i/>
      <w:iCs/>
      <w:sz w:val="26"/>
      <w:szCs w:val="26"/>
    </w:rPr>
  </w:style>
  <w:style w:type="character" w:customStyle="1" w:styleId="Heading6Char">
    <w:name w:val="Heading 6 Char"/>
    <w:basedOn w:val="DefaultParagraphFont"/>
    <w:link w:val="Heading6"/>
    <w:uiPriority w:val="9"/>
    <w:semiHidden/>
    <w:rsid w:val="0061377B"/>
    <w:rPr>
      <w:b/>
      <w:bCs/>
    </w:rPr>
  </w:style>
  <w:style w:type="character" w:customStyle="1" w:styleId="Heading7Char">
    <w:name w:val="Heading 7 Char"/>
    <w:basedOn w:val="DefaultParagraphFont"/>
    <w:link w:val="Heading7"/>
    <w:uiPriority w:val="9"/>
    <w:semiHidden/>
    <w:rsid w:val="0061377B"/>
    <w:rPr>
      <w:sz w:val="24"/>
      <w:szCs w:val="24"/>
    </w:rPr>
  </w:style>
  <w:style w:type="character" w:customStyle="1" w:styleId="Heading8Char">
    <w:name w:val="Heading 8 Char"/>
    <w:basedOn w:val="DefaultParagraphFont"/>
    <w:link w:val="Heading8"/>
    <w:uiPriority w:val="9"/>
    <w:semiHidden/>
    <w:rsid w:val="0061377B"/>
    <w:rPr>
      <w:i/>
      <w:iCs/>
      <w:sz w:val="24"/>
      <w:szCs w:val="24"/>
    </w:rPr>
  </w:style>
  <w:style w:type="character" w:customStyle="1" w:styleId="Heading9Char">
    <w:name w:val="Heading 9 Char"/>
    <w:basedOn w:val="DefaultParagraphFont"/>
    <w:link w:val="Heading9"/>
    <w:uiPriority w:val="9"/>
    <w:semiHidden/>
    <w:rsid w:val="0061377B"/>
    <w:rPr>
      <w:rFonts w:asciiTheme="majorHAnsi" w:eastAsiaTheme="majorEastAsia" w:hAnsiTheme="majorHAnsi"/>
    </w:rPr>
  </w:style>
  <w:style w:type="paragraph" w:styleId="Title">
    <w:name w:val="Title"/>
    <w:basedOn w:val="Normal"/>
    <w:next w:val="Normal"/>
    <w:link w:val="TitleChar"/>
    <w:uiPriority w:val="10"/>
    <w:qFormat/>
    <w:rsid w:val="0061377B"/>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61377B"/>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61377B"/>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61377B"/>
    <w:rPr>
      <w:rFonts w:asciiTheme="majorHAnsi" w:eastAsiaTheme="majorEastAsia" w:hAnsiTheme="majorHAnsi"/>
      <w:sz w:val="24"/>
      <w:szCs w:val="24"/>
    </w:rPr>
  </w:style>
  <w:style w:type="character" w:styleId="Strong">
    <w:name w:val="Strong"/>
    <w:basedOn w:val="DefaultParagraphFont"/>
    <w:uiPriority w:val="22"/>
    <w:qFormat/>
    <w:rsid w:val="0061377B"/>
    <w:rPr>
      <w:b/>
      <w:bCs/>
    </w:rPr>
  </w:style>
  <w:style w:type="character" w:styleId="Emphasis">
    <w:name w:val="Emphasis"/>
    <w:basedOn w:val="DefaultParagraphFont"/>
    <w:uiPriority w:val="20"/>
    <w:qFormat/>
    <w:rsid w:val="0061377B"/>
    <w:rPr>
      <w:rFonts w:asciiTheme="minorHAnsi" w:hAnsiTheme="minorHAnsi"/>
      <w:b/>
      <w:i/>
      <w:iCs/>
    </w:rPr>
  </w:style>
  <w:style w:type="paragraph" w:styleId="NoSpacing">
    <w:name w:val="No Spacing"/>
    <w:basedOn w:val="Normal"/>
    <w:link w:val="NoSpacingChar"/>
    <w:uiPriority w:val="1"/>
    <w:qFormat/>
    <w:rsid w:val="0061377B"/>
    <w:rPr>
      <w:szCs w:val="32"/>
    </w:rPr>
  </w:style>
  <w:style w:type="paragraph" w:styleId="ListParagraph">
    <w:name w:val="List Paragraph"/>
    <w:basedOn w:val="Normal"/>
    <w:uiPriority w:val="34"/>
    <w:qFormat/>
    <w:rsid w:val="0061377B"/>
    <w:pPr>
      <w:ind w:left="720"/>
      <w:contextualSpacing/>
    </w:pPr>
  </w:style>
  <w:style w:type="paragraph" w:styleId="Quote">
    <w:name w:val="Quote"/>
    <w:basedOn w:val="Normal"/>
    <w:next w:val="Normal"/>
    <w:link w:val="QuoteChar"/>
    <w:uiPriority w:val="29"/>
    <w:qFormat/>
    <w:rsid w:val="0061377B"/>
    <w:rPr>
      <w:i/>
    </w:rPr>
  </w:style>
  <w:style w:type="character" w:customStyle="1" w:styleId="QuoteChar">
    <w:name w:val="Quote Char"/>
    <w:basedOn w:val="DefaultParagraphFont"/>
    <w:link w:val="Quote"/>
    <w:uiPriority w:val="29"/>
    <w:rsid w:val="0061377B"/>
    <w:rPr>
      <w:i/>
      <w:sz w:val="24"/>
      <w:szCs w:val="24"/>
    </w:rPr>
  </w:style>
  <w:style w:type="paragraph" w:styleId="IntenseQuote">
    <w:name w:val="Intense Quote"/>
    <w:basedOn w:val="Normal"/>
    <w:next w:val="Normal"/>
    <w:link w:val="IntenseQuoteChar"/>
    <w:uiPriority w:val="30"/>
    <w:qFormat/>
    <w:rsid w:val="0061377B"/>
    <w:pPr>
      <w:ind w:left="720" w:right="720"/>
    </w:pPr>
    <w:rPr>
      <w:b/>
      <w:i/>
      <w:szCs w:val="22"/>
    </w:rPr>
  </w:style>
  <w:style w:type="character" w:customStyle="1" w:styleId="IntenseQuoteChar">
    <w:name w:val="Intense Quote Char"/>
    <w:basedOn w:val="DefaultParagraphFont"/>
    <w:link w:val="IntenseQuote"/>
    <w:uiPriority w:val="30"/>
    <w:rsid w:val="0061377B"/>
    <w:rPr>
      <w:b/>
      <w:i/>
      <w:sz w:val="24"/>
    </w:rPr>
  </w:style>
  <w:style w:type="character" w:styleId="SubtleEmphasis">
    <w:name w:val="Subtle Emphasis"/>
    <w:uiPriority w:val="19"/>
    <w:qFormat/>
    <w:rsid w:val="0061377B"/>
    <w:rPr>
      <w:i/>
      <w:color w:val="5A5A5A" w:themeColor="text1" w:themeTint="A5"/>
    </w:rPr>
  </w:style>
  <w:style w:type="character" w:styleId="IntenseEmphasis">
    <w:name w:val="Intense Emphasis"/>
    <w:basedOn w:val="DefaultParagraphFont"/>
    <w:uiPriority w:val="21"/>
    <w:qFormat/>
    <w:rsid w:val="0061377B"/>
    <w:rPr>
      <w:b/>
      <w:i/>
      <w:sz w:val="24"/>
      <w:szCs w:val="24"/>
      <w:u w:val="single"/>
    </w:rPr>
  </w:style>
  <w:style w:type="character" w:styleId="SubtleReference">
    <w:name w:val="Subtle Reference"/>
    <w:basedOn w:val="DefaultParagraphFont"/>
    <w:uiPriority w:val="31"/>
    <w:qFormat/>
    <w:rsid w:val="0061377B"/>
    <w:rPr>
      <w:sz w:val="24"/>
      <w:szCs w:val="24"/>
      <w:u w:val="single"/>
    </w:rPr>
  </w:style>
  <w:style w:type="character" w:styleId="IntenseReference">
    <w:name w:val="Intense Reference"/>
    <w:basedOn w:val="DefaultParagraphFont"/>
    <w:uiPriority w:val="32"/>
    <w:qFormat/>
    <w:rsid w:val="0061377B"/>
    <w:rPr>
      <w:b/>
      <w:sz w:val="24"/>
      <w:u w:val="single"/>
    </w:rPr>
  </w:style>
  <w:style w:type="character" w:styleId="BookTitle">
    <w:name w:val="Book Title"/>
    <w:basedOn w:val="DefaultParagraphFont"/>
    <w:uiPriority w:val="33"/>
    <w:qFormat/>
    <w:rsid w:val="0061377B"/>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61377B"/>
    <w:pPr>
      <w:outlineLvl w:val="9"/>
    </w:pPr>
  </w:style>
  <w:style w:type="character" w:customStyle="1" w:styleId="NoSpacingChar">
    <w:name w:val="No Spacing Char"/>
    <w:basedOn w:val="DefaultParagraphFont"/>
    <w:link w:val="NoSpacing"/>
    <w:uiPriority w:val="1"/>
    <w:rsid w:val="0061377B"/>
    <w:rPr>
      <w:sz w:val="24"/>
      <w:szCs w:val="32"/>
    </w:rPr>
  </w:style>
  <w:style w:type="paragraph" w:styleId="Header">
    <w:name w:val="header"/>
    <w:basedOn w:val="Normal"/>
    <w:link w:val="HeaderChar"/>
    <w:uiPriority w:val="99"/>
    <w:unhideWhenUsed/>
    <w:rsid w:val="00783A68"/>
    <w:pPr>
      <w:tabs>
        <w:tab w:val="center" w:pos="4680"/>
        <w:tab w:val="right" w:pos="9360"/>
      </w:tabs>
    </w:pPr>
  </w:style>
  <w:style w:type="character" w:customStyle="1" w:styleId="HeaderChar">
    <w:name w:val="Header Char"/>
    <w:basedOn w:val="DefaultParagraphFont"/>
    <w:link w:val="Header"/>
    <w:uiPriority w:val="99"/>
    <w:rsid w:val="00783A68"/>
    <w:rPr>
      <w:sz w:val="24"/>
      <w:szCs w:val="24"/>
    </w:rPr>
  </w:style>
  <w:style w:type="paragraph" w:styleId="Footer">
    <w:name w:val="footer"/>
    <w:basedOn w:val="Normal"/>
    <w:link w:val="FooterChar"/>
    <w:uiPriority w:val="99"/>
    <w:unhideWhenUsed/>
    <w:rsid w:val="00783A68"/>
    <w:pPr>
      <w:tabs>
        <w:tab w:val="center" w:pos="4680"/>
        <w:tab w:val="right" w:pos="9360"/>
      </w:tabs>
    </w:pPr>
  </w:style>
  <w:style w:type="character" w:customStyle="1" w:styleId="FooterChar">
    <w:name w:val="Footer Char"/>
    <w:basedOn w:val="DefaultParagraphFont"/>
    <w:link w:val="Footer"/>
    <w:uiPriority w:val="99"/>
    <w:rsid w:val="00783A68"/>
    <w:rPr>
      <w:sz w:val="24"/>
      <w:szCs w:val="24"/>
    </w:rPr>
  </w:style>
  <w:style w:type="paragraph" w:styleId="TOC1">
    <w:name w:val="toc 1"/>
    <w:basedOn w:val="Normal"/>
    <w:next w:val="Normal"/>
    <w:autoRedefine/>
    <w:uiPriority w:val="39"/>
    <w:unhideWhenUsed/>
    <w:rsid w:val="004534CE"/>
    <w:pPr>
      <w:spacing w:after="100"/>
    </w:pPr>
  </w:style>
  <w:style w:type="paragraph" w:styleId="TOC2">
    <w:name w:val="toc 2"/>
    <w:basedOn w:val="Normal"/>
    <w:next w:val="Normal"/>
    <w:autoRedefine/>
    <w:uiPriority w:val="39"/>
    <w:unhideWhenUsed/>
    <w:rsid w:val="004534CE"/>
    <w:pPr>
      <w:spacing w:after="100"/>
      <w:ind w:left="240"/>
    </w:pPr>
  </w:style>
  <w:style w:type="paragraph" w:styleId="TOC3">
    <w:name w:val="toc 3"/>
    <w:basedOn w:val="Normal"/>
    <w:next w:val="Normal"/>
    <w:autoRedefine/>
    <w:uiPriority w:val="39"/>
    <w:unhideWhenUsed/>
    <w:rsid w:val="004534CE"/>
    <w:pPr>
      <w:spacing w:after="100"/>
      <w:ind w:left="480"/>
    </w:pPr>
  </w:style>
  <w:style w:type="character" w:styleId="Hyperlink">
    <w:name w:val="Hyperlink"/>
    <w:basedOn w:val="DefaultParagraphFont"/>
    <w:uiPriority w:val="99"/>
    <w:unhideWhenUsed/>
    <w:rsid w:val="004534CE"/>
    <w:rPr>
      <w:color w:val="B8FA56" w:themeColor="hyperlink"/>
      <w:u w:val="single"/>
    </w:rPr>
  </w:style>
  <w:style w:type="paragraph" w:styleId="Date">
    <w:name w:val="Date"/>
    <w:basedOn w:val="Normal"/>
    <w:next w:val="Normal"/>
    <w:link w:val="DateChar"/>
    <w:uiPriority w:val="99"/>
    <w:semiHidden/>
    <w:unhideWhenUsed/>
    <w:rsid w:val="004E4BF8"/>
  </w:style>
  <w:style w:type="character" w:customStyle="1" w:styleId="DateChar">
    <w:name w:val="Date Char"/>
    <w:basedOn w:val="DefaultParagraphFont"/>
    <w:link w:val="Date"/>
    <w:uiPriority w:val="99"/>
    <w:semiHidden/>
    <w:rsid w:val="004E4BF8"/>
    <w:rPr>
      <w:sz w:val="24"/>
      <w:szCs w:val="24"/>
    </w:rPr>
  </w:style>
  <w:style w:type="paragraph" w:styleId="Caption">
    <w:name w:val="caption"/>
    <w:basedOn w:val="Normal"/>
    <w:next w:val="Normal"/>
    <w:uiPriority w:val="35"/>
    <w:unhideWhenUsed/>
    <w:rsid w:val="007C2FD2"/>
    <w:pPr>
      <w:spacing w:after="200"/>
    </w:pPr>
    <w:rPr>
      <w:i/>
      <w:iCs/>
      <w:color w:val="134770"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Circuit">
  <a:themeElements>
    <a:clrScheme name="Circuit">
      <a:dk1>
        <a:sysClr val="windowText" lastClr="000000"/>
      </a:dk1>
      <a:lt1>
        <a:sysClr val="window" lastClr="FFFFFF"/>
      </a:lt1>
      <a:dk2>
        <a:srgbClr val="134770"/>
      </a:dk2>
      <a:lt2>
        <a:srgbClr val="82FFFF"/>
      </a:lt2>
      <a:accent1>
        <a:srgbClr val="9ACD4C"/>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8059723-D511-4D88-8601-E722070B64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0</Pages>
  <Words>2396</Words>
  <Characters>13661</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Requirements &amp; Specifications</vt:lpstr>
    </vt:vector>
  </TitlesOfParts>
  <Company/>
  <LinksUpToDate>false</LinksUpToDate>
  <CharactersWithSpaces>1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mp; Specifications</dc:title>
  <dc:subject/>
  <dc:creator>Amy Knowles</dc:creator>
  <cp:keywords/>
  <dc:description/>
  <cp:lastModifiedBy>Amy Knowles</cp:lastModifiedBy>
  <cp:revision>10</cp:revision>
  <dcterms:created xsi:type="dcterms:W3CDTF">2016-03-09T03:50:00Z</dcterms:created>
  <dcterms:modified xsi:type="dcterms:W3CDTF">2016-05-06T13:31:00Z</dcterms:modified>
</cp:coreProperties>
</file>